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3C12" w:rsidRPr="00507135" w:rsidRDefault="00313C12" w:rsidP="00313C12">
      <w:pPr>
        <w:tabs>
          <w:tab w:val="left" w:pos="360"/>
          <w:tab w:val="left" w:pos="720"/>
        </w:tabs>
        <w:jc w:val="center"/>
        <w:rPr>
          <w:rFonts w:cs="Arial"/>
          <w:b/>
          <w:szCs w:val="24"/>
        </w:rPr>
      </w:pPr>
      <w:r w:rsidRPr="00507135">
        <w:rPr>
          <w:rFonts w:cs="Arial"/>
          <w:b/>
          <w:szCs w:val="24"/>
        </w:rPr>
        <w:t>City of Shady Cove</w:t>
      </w:r>
    </w:p>
    <w:p w:rsidR="00313C12" w:rsidRPr="00F477D7" w:rsidRDefault="008E6FB6" w:rsidP="00313C12">
      <w:pPr>
        <w:tabs>
          <w:tab w:val="left" w:pos="360"/>
          <w:tab w:val="left" w:pos="720"/>
        </w:tabs>
        <w:jc w:val="center"/>
        <w:rPr>
          <w:rFonts w:cs="Arial"/>
          <w:b/>
          <w:szCs w:val="24"/>
        </w:rPr>
      </w:pPr>
      <w:r>
        <w:rPr>
          <w:rFonts w:cs="Arial"/>
          <w:b/>
          <w:szCs w:val="24"/>
        </w:rPr>
        <w:t>Parks and Recreation Commission</w:t>
      </w:r>
      <w:r w:rsidR="00313C12" w:rsidRPr="00F477D7">
        <w:rPr>
          <w:rFonts w:cs="Arial"/>
          <w:b/>
          <w:szCs w:val="24"/>
        </w:rPr>
        <w:t xml:space="preserve"> Meeting Minutes</w:t>
      </w:r>
    </w:p>
    <w:p w:rsidR="0007045E" w:rsidRPr="00F477D7" w:rsidRDefault="00DA5EDA" w:rsidP="00313C12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jc w:val="center"/>
        <w:rPr>
          <w:rFonts w:cs="Arial"/>
          <w:szCs w:val="24"/>
        </w:rPr>
      </w:pPr>
      <w:r w:rsidRPr="00F477D7">
        <w:rPr>
          <w:rFonts w:cs="Arial"/>
          <w:szCs w:val="24"/>
        </w:rPr>
        <w:t>T</w:t>
      </w:r>
      <w:r w:rsidR="009F45F0">
        <w:rPr>
          <w:rFonts w:cs="Arial"/>
          <w:szCs w:val="24"/>
        </w:rPr>
        <w:t>uesday</w:t>
      </w:r>
      <w:r w:rsidRPr="00F477D7">
        <w:rPr>
          <w:rFonts w:cs="Arial"/>
          <w:szCs w:val="24"/>
        </w:rPr>
        <w:t xml:space="preserve">, </w:t>
      </w:r>
      <w:r w:rsidR="007C2639">
        <w:rPr>
          <w:rFonts w:cs="Arial"/>
          <w:szCs w:val="24"/>
        </w:rPr>
        <w:t>November 5</w:t>
      </w:r>
      <w:r w:rsidR="00CD76F9">
        <w:rPr>
          <w:rFonts w:cs="Arial"/>
          <w:szCs w:val="24"/>
        </w:rPr>
        <w:t>,</w:t>
      </w:r>
      <w:r w:rsidR="00950937">
        <w:rPr>
          <w:rFonts w:cs="Arial"/>
          <w:szCs w:val="24"/>
        </w:rPr>
        <w:t xml:space="preserve"> 201</w:t>
      </w:r>
      <w:r w:rsidR="00C26109">
        <w:rPr>
          <w:rFonts w:cs="Arial"/>
          <w:szCs w:val="24"/>
        </w:rPr>
        <w:t>9</w:t>
      </w:r>
    </w:p>
    <w:p w:rsidR="00313C12" w:rsidRPr="00F477D7" w:rsidRDefault="00313C12" w:rsidP="00313C12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jc w:val="center"/>
        <w:rPr>
          <w:rFonts w:cs="Arial"/>
          <w:szCs w:val="24"/>
        </w:rPr>
      </w:pPr>
    </w:p>
    <w:p w:rsidR="00313C12" w:rsidRPr="00F477D7" w:rsidRDefault="00313C12" w:rsidP="00313C12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jc w:val="center"/>
        <w:rPr>
          <w:rFonts w:cs="Arial"/>
          <w:szCs w:val="24"/>
        </w:rPr>
      </w:pPr>
    </w:p>
    <w:p w:rsidR="0063205E" w:rsidRPr="00F477D7" w:rsidRDefault="0063205E" w:rsidP="00675E2A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jc w:val="center"/>
        <w:outlineLvl w:val="0"/>
        <w:rPr>
          <w:rFonts w:cs="Arial"/>
          <w:b/>
          <w:szCs w:val="24"/>
        </w:rPr>
      </w:pPr>
      <w:r w:rsidRPr="00F477D7">
        <w:rPr>
          <w:rFonts w:cs="Arial"/>
          <w:b/>
          <w:szCs w:val="24"/>
        </w:rPr>
        <w:t>C</w:t>
      </w:r>
      <w:r w:rsidR="00675E2A" w:rsidRPr="00F477D7">
        <w:rPr>
          <w:rFonts w:cs="Arial"/>
          <w:b/>
          <w:szCs w:val="24"/>
        </w:rPr>
        <w:t>ALL TO ORDER</w:t>
      </w:r>
    </w:p>
    <w:p w:rsidR="00675E2A" w:rsidRPr="00F477D7" w:rsidRDefault="00CE2360" w:rsidP="009534F3">
      <w:pPr>
        <w:tabs>
          <w:tab w:val="left" w:pos="360"/>
          <w:tab w:val="left" w:pos="720"/>
        </w:tabs>
        <w:jc w:val="both"/>
        <w:rPr>
          <w:rFonts w:cs="Arial"/>
          <w:szCs w:val="24"/>
        </w:rPr>
      </w:pPr>
      <w:r>
        <w:rPr>
          <w:rFonts w:cs="Arial"/>
          <w:szCs w:val="24"/>
        </w:rPr>
        <w:t>Chairman Kathy Nuckles</w:t>
      </w:r>
      <w:r w:rsidRPr="00F477D7">
        <w:rPr>
          <w:rFonts w:cs="Arial"/>
          <w:szCs w:val="24"/>
        </w:rPr>
        <w:t xml:space="preserve"> called the </w:t>
      </w:r>
      <w:r>
        <w:rPr>
          <w:rFonts w:cs="Arial"/>
          <w:szCs w:val="24"/>
        </w:rPr>
        <w:t>Parks and Recreation Commission</w:t>
      </w:r>
      <w:r w:rsidRPr="00F477D7">
        <w:rPr>
          <w:rFonts w:cs="Arial"/>
          <w:szCs w:val="24"/>
        </w:rPr>
        <w:t xml:space="preserve"> </w:t>
      </w:r>
      <w:r w:rsidR="00D1703C">
        <w:rPr>
          <w:rFonts w:cs="Arial"/>
          <w:szCs w:val="24"/>
        </w:rPr>
        <w:t>Regular</w:t>
      </w:r>
      <w:r>
        <w:rPr>
          <w:rFonts w:cs="Arial"/>
          <w:szCs w:val="24"/>
        </w:rPr>
        <w:t xml:space="preserve"> Session</w:t>
      </w:r>
      <w:r w:rsidR="00CD76F9">
        <w:rPr>
          <w:rFonts w:cs="Arial"/>
          <w:szCs w:val="24"/>
        </w:rPr>
        <w:t xml:space="preserve"> to order at 6</w:t>
      </w:r>
      <w:r w:rsidR="00D137B3">
        <w:rPr>
          <w:rFonts w:cs="Arial"/>
          <w:szCs w:val="24"/>
        </w:rPr>
        <w:t>:00</w:t>
      </w:r>
      <w:r w:rsidRPr="00F477D7">
        <w:rPr>
          <w:rFonts w:cs="Arial"/>
          <w:szCs w:val="24"/>
        </w:rPr>
        <w:t>p.m. in the City Council Chamber</w:t>
      </w:r>
    </w:p>
    <w:p w:rsidR="00675E2A" w:rsidRPr="00F477D7" w:rsidRDefault="00675E2A" w:rsidP="009534F3">
      <w:pPr>
        <w:tabs>
          <w:tab w:val="left" w:pos="360"/>
          <w:tab w:val="left" w:pos="720"/>
        </w:tabs>
        <w:jc w:val="both"/>
        <w:rPr>
          <w:rFonts w:cs="Arial"/>
          <w:szCs w:val="24"/>
        </w:rPr>
      </w:pPr>
    </w:p>
    <w:p w:rsidR="0083126E" w:rsidRDefault="00675E2A" w:rsidP="0083126E">
      <w:pPr>
        <w:tabs>
          <w:tab w:val="left" w:pos="360"/>
          <w:tab w:val="left" w:pos="720"/>
        </w:tabs>
        <w:jc w:val="both"/>
        <w:rPr>
          <w:rFonts w:cs="Arial"/>
          <w:szCs w:val="24"/>
        </w:rPr>
      </w:pPr>
      <w:proofErr w:type="gramStart"/>
      <w:r w:rsidRPr="00F477D7">
        <w:rPr>
          <w:rFonts w:cs="Arial"/>
          <w:szCs w:val="24"/>
        </w:rPr>
        <w:t>Co</w:t>
      </w:r>
      <w:r w:rsidR="00960EF5">
        <w:rPr>
          <w:rFonts w:cs="Arial"/>
          <w:szCs w:val="24"/>
        </w:rPr>
        <w:t>mmission</w:t>
      </w:r>
      <w:r w:rsidR="009F45F0">
        <w:rPr>
          <w:rFonts w:cs="Arial"/>
          <w:szCs w:val="24"/>
        </w:rPr>
        <w:t xml:space="preserve"> Present: </w:t>
      </w:r>
      <w:r w:rsidR="00D1703C">
        <w:rPr>
          <w:rFonts w:cs="Arial"/>
          <w:szCs w:val="24"/>
        </w:rPr>
        <w:t xml:space="preserve">Chair Nuckles, </w:t>
      </w:r>
      <w:r w:rsidR="008E6FB6">
        <w:rPr>
          <w:rFonts w:cs="Arial"/>
          <w:szCs w:val="24"/>
        </w:rPr>
        <w:t xml:space="preserve">Commissioner </w:t>
      </w:r>
      <w:r w:rsidR="004A7B04">
        <w:rPr>
          <w:rFonts w:cs="Arial"/>
          <w:szCs w:val="24"/>
        </w:rPr>
        <w:t>Ancell</w:t>
      </w:r>
      <w:r w:rsidR="00002BF7">
        <w:rPr>
          <w:rFonts w:cs="Arial"/>
          <w:szCs w:val="24"/>
        </w:rPr>
        <w:t>,</w:t>
      </w:r>
      <w:r w:rsidR="00F137D0">
        <w:rPr>
          <w:rFonts w:cs="Arial"/>
          <w:szCs w:val="24"/>
        </w:rPr>
        <w:t xml:space="preserve"> </w:t>
      </w:r>
      <w:r w:rsidR="00007A27">
        <w:rPr>
          <w:rFonts w:cs="Arial"/>
          <w:szCs w:val="24"/>
        </w:rPr>
        <w:t>Co</w:t>
      </w:r>
      <w:r w:rsidR="00960EF5">
        <w:rPr>
          <w:rFonts w:cs="Arial"/>
          <w:szCs w:val="24"/>
        </w:rPr>
        <w:t>mmissione</w:t>
      </w:r>
      <w:r w:rsidR="00007A27">
        <w:rPr>
          <w:rFonts w:cs="Arial"/>
          <w:szCs w:val="24"/>
        </w:rPr>
        <w:t>r</w:t>
      </w:r>
      <w:r w:rsidR="00960EF5">
        <w:rPr>
          <w:rFonts w:cs="Arial"/>
          <w:szCs w:val="24"/>
        </w:rPr>
        <w:t xml:space="preserve"> </w:t>
      </w:r>
      <w:r w:rsidR="004A7B04">
        <w:rPr>
          <w:rFonts w:cs="Arial"/>
          <w:szCs w:val="24"/>
        </w:rPr>
        <w:t>Herbst</w:t>
      </w:r>
      <w:r w:rsidR="00B31414">
        <w:rPr>
          <w:rFonts w:cs="Arial"/>
          <w:szCs w:val="24"/>
        </w:rPr>
        <w:t>,</w:t>
      </w:r>
      <w:r w:rsidR="007008EB">
        <w:rPr>
          <w:rFonts w:cs="Arial"/>
          <w:szCs w:val="24"/>
        </w:rPr>
        <w:t xml:space="preserve"> Commissioner</w:t>
      </w:r>
      <w:r w:rsidR="00007A27">
        <w:rPr>
          <w:rFonts w:cs="Arial"/>
          <w:szCs w:val="24"/>
        </w:rPr>
        <w:t xml:space="preserve"> </w:t>
      </w:r>
      <w:r w:rsidR="004A7B04">
        <w:rPr>
          <w:rFonts w:cs="Arial"/>
          <w:szCs w:val="24"/>
        </w:rPr>
        <w:t>Malepsy</w:t>
      </w:r>
      <w:r w:rsidR="00FA4647">
        <w:rPr>
          <w:rFonts w:cs="Arial"/>
          <w:szCs w:val="24"/>
        </w:rPr>
        <w:t>; Commissioner</w:t>
      </w:r>
      <w:r w:rsidR="0083126E">
        <w:rPr>
          <w:rFonts w:cs="Arial"/>
          <w:szCs w:val="24"/>
        </w:rPr>
        <w:t xml:space="preserve"> Goebel</w:t>
      </w:r>
      <w:r w:rsidR="00D137B3">
        <w:rPr>
          <w:rFonts w:cs="Arial"/>
          <w:szCs w:val="24"/>
        </w:rPr>
        <w:t>.</w:t>
      </w:r>
      <w:proofErr w:type="gramEnd"/>
    </w:p>
    <w:p w:rsidR="00A837DE" w:rsidRPr="00F477D7" w:rsidRDefault="00A837DE" w:rsidP="009534F3">
      <w:pPr>
        <w:tabs>
          <w:tab w:val="left" w:pos="360"/>
          <w:tab w:val="left" w:pos="720"/>
        </w:tabs>
        <w:jc w:val="both"/>
        <w:rPr>
          <w:rFonts w:cs="Arial"/>
          <w:szCs w:val="24"/>
        </w:rPr>
      </w:pPr>
    </w:p>
    <w:p w:rsidR="00003127" w:rsidRDefault="00003127" w:rsidP="00003127">
      <w:pPr>
        <w:tabs>
          <w:tab w:val="left" w:pos="360"/>
          <w:tab w:val="left" w:pos="720"/>
        </w:tabs>
        <w:jc w:val="both"/>
        <w:rPr>
          <w:rFonts w:cs="Arial"/>
          <w:szCs w:val="24"/>
        </w:rPr>
      </w:pPr>
      <w:r>
        <w:rPr>
          <w:rFonts w:cs="Arial"/>
          <w:szCs w:val="24"/>
        </w:rPr>
        <w:t>Others</w:t>
      </w:r>
      <w:r w:rsidRPr="00F477D7">
        <w:rPr>
          <w:rFonts w:cs="Arial"/>
          <w:szCs w:val="24"/>
        </w:rPr>
        <w:t xml:space="preserve"> Present:</w:t>
      </w:r>
    </w:p>
    <w:p w:rsidR="00003127" w:rsidRDefault="00003127" w:rsidP="00003127">
      <w:pPr>
        <w:tabs>
          <w:tab w:val="left" w:pos="360"/>
          <w:tab w:val="left" w:pos="720"/>
        </w:tabs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Thomas J. Corrigan, City Administrator </w:t>
      </w:r>
    </w:p>
    <w:p w:rsidR="00003127" w:rsidRDefault="00003127" w:rsidP="00003127">
      <w:pPr>
        <w:tabs>
          <w:tab w:val="left" w:pos="360"/>
          <w:tab w:val="left" w:pos="720"/>
        </w:tabs>
        <w:jc w:val="both"/>
        <w:rPr>
          <w:rFonts w:cs="Arial"/>
          <w:szCs w:val="24"/>
        </w:rPr>
      </w:pPr>
      <w:r>
        <w:rPr>
          <w:rFonts w:cs="Arial"/>
          <w:szCs w:val="24"/>
        </w:rPr>
        <w:t>Liaison Councilor Mitchell</w:t>
      </w:r>
    </w:p>
    <w:p w:rsidR="005B7F25" w:rsidRDefault="005B7F25" w:rsidP="00481694">
      <w:pPr>
        <w:tabs>
          <w:tab w:val="left" w:pos="360"/>
          <w:tab w:val="left" w:pos="720"/>
        </w:tabs>
        <w:jc w:val="both"/>
        <w:rPr>
          <w:rFonts w:cs="Arial"/>
          <w:szCs w:val="24"/>
        </w:rPr>
      </w:pPr>
    </w:p>
    <w:p w:rsidR="005B7F25" w:rsidRPr="005B7F25" w:rsidRDefault="005B7F25" w:rsidP="005B7F25">
      <w:pPr>
        <w:tabs>
          <w:tab w:val="left" w:pos="360"/>
          <w:tab w:val="left" w:pos="720"/>
        </w:tabs>
        <w:jc w:val="center"/>
        <w:rPr>
          <w:rFonts w:cs="Arial"/>
          <w:b/>
          <w:szCs w:val="24"/>
        </w:rPr>
      </w:pPr>
      <w:r>
        <w:rPr>
          <w:rFonts w:cs="Arial"/>
          <w:b/>
          <w:szCs w:val="24"/>
        </w:rPr>
        <w:t>PUBLIC COMMENT</w:t>
      </w:r>
    </w:p>
    <w:p w:rsidR="0094014D" w:rsidRDefault="00222E54" w:rsidP="00481694">
      <w:pPr>
        <w:tabs>
          <w:tab w:val="left" w:pos="360"/>
          <w:tab w:val="left" w:pos="720"/>
        </w:tabs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Hank Hohenstein spoke regarding branding the City as a city of Festivals. </w:t>
      </w:r>
      <w:proofErr w:type="gramStart"/>
      <w:r>
        <w:rPr>
          <w:rFonts w:cs="Arial"/>
          <w:szCs w:val="24"/>
        </w:rPr>
        <w:t>Introduced woodworking festival as a starting point.</w:t>
      </w:r>
      <w:proofErr w:type="gramEnd"/>
      <w:r>
        <w:rPr>
          <w:rFonts w:cs="Arial"/>
          <w:szCs w:val="24"/>
        </w:rPr>
        <w:t xml:space="preserve"> Perhaps a fish fry coordinating with the fish running in the river.</w:t>
      </w:r>
    </w:p>
    <w:p w:rsidR="00222E54" w:rsidRDefault="00222E54" w:rsidP="00481694">
      <w:pPr>
        <w:tabs>
          <w:tab w:val="left" w:pos="360"/>
          <w:tab w:val="left" w:pos="720"/>
        </w:tabs>
        <w:jc w:val="both"/>
        <w:rPr>
          <w:rFonts w:cs="Arial"/>
          <w:szCs w:val="24"/>
        </w:rPr>
      </w:pPr>
      <w:r>
        <w:rPr>
          <w:rFonts w:cs="Arial"/>
          <w:szCs w:val="24"/>
        </w:rPr>
        <w:t>Watershed will be in attendance and encouraged P&amp;R Commission attend that meeting.</w:t>
      </w:r>
    </w:p>
    <w:p w:rsidR="00FD3A8A" w:rsidRDefault="00FD3A8A" w:rsidP="002C0747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jc w:val="center"/>
        <w:rPr>
          <w:rFonts w:cs="Arial"/>
          <w:b/>
          <w:szCs w:val="24"/>
        </w:rPr>
      </w:pPr>
    </w:p>
    <w:p w:rsidR="002C0747" w:rsidRDefault="002C0747" w:rsidP="002C0747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jc w:val="center"/>
        <w:rPr>
          <w:rFonts w:cs="Arial"/>
          <w:b/>
          <w:szCs w:val="24"/>
        </w:rPr>
      </w:pPr>
      <w:r w:rsidRPr="008B01B1">
        <w:rPr>
          <w:rFonts w:cs="Arial"/>
          <w:b/>
          <w:szCs w:val="24"/>
        </w:rPr>
        <w:t>CONSENT CALENDAR</w:t>
      </w:r>
    </w:p>
    <w:p w:rsidR="00FD3A8A" w:rsidRPr="008B01B1" w:rsidRDefault="00FD3A8A" w:rsidP="002C0747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jc w:val="center"/>
        <w:rPr>
          <w:rFonts w:cs="Arial"/>
          <w:b/>
          <w:szCs w:val="24"/>
        </w:rPr>
      </w:pPr>
    </w:p>
    <w:p w:rsidR="009B75FF" w:rsidRDefault="00222E54" w:rsidP="00014E26">
      <w:pPr>
        <w:rPr>
          <w:rFonts w:cs="Arial"/>
          <w:b/>
          <w:szCs w:val="24"/>
        </w:rPr>
      </w:pPr>
      <w:r>
        <w:rPr>
          <w:rFonts w:cs="Arial"/>
          <w:b/>
          <w:szCs w:val="24"/>
        </w:rPr>
        <w:t xml:space="preserve">A.  </w:t>
      </w:r>
      <w:r w:rsidR="00014E26" w:rsidRPr="00014E26">
        <w:rPr>
          <w:rFonts w:cs="Arial"/>
          <w:b/>
          <w:szCs w:val="24"/>
        </w:rPr>
        <w:t xml:space="preserve">Regular Meeting Minutes of </w:t>
      </w:r>
      <w:r w:rsidR="007C2639">
        <w:rPr>
          <w:rFonts w:cs="Arial"/>
          <w:b/>
          <w:szCs w:val="24"/>
        </w:rPr>
        <w:t>October 1</w:t>
      </w:r>
      <w:r w:rsidR="00014E26" w:rsidRPr="00014E26">
        <w:rPr>
          <w:rFonts w:cs="Arial"/>
          <w:b/>
          <w:szCs w:val="24"/>
        </w:rPr>
        <w:t xml:space="preserve">, 2019 </w:t>
      </w:r>
    </w:p>
    <w:p w:rsidR="00222E54" w:rsidRPr="008B01B1" w:rsidRDefault="00222E54" w:rsidP="00222E54">
      <w:pPr>
        <w:rPr>
          <w:rFonts w:cs="Arial"/>
          <w:szCs w:val="24"/>
          <w:u w:val="single"/>
        </w:rPr>
      </w:pPr>
      <w:r>
        <w:rPr>
          <w:rFonts w:cs="Arial"/>
          <w:szCs w:val="24"/>
          <w:u w:val="single"/>
        </w:rPr>
        <w:t xml:space="preserve">Motion to Accept the Regular Meeting Minutes of </w:t>
      </w:r>
      <w:r>
        <w:rPr>
          <w:rFonts w:cs="Arial"/>
          <w:szCs w:val="24"/>
          <w:u w:val="single"/>
        </w:rPr>
        <w:t>October 1</w:t>
      </w:r>
      <w:r>
        <w:rPr>
          <w:rFonts w:cs="Arial"/>
          <w:szCs w:val="24"/>
          <w:u w:val="single"/>
        </w:rPr>
        <w:t xml:space="preserve">, 2019 </w:t>
      </w:r>
    </w:p>
    <w:p w:rsidR="00222E54" w:rsidRDefault="00222E54" w:rsidP="00222E54">
      <w:pPr>
        <w:tabs>
          <w:tab w:val="left" w:pos="3600"/>
        </w:tabs>
        <w:rPr>
          <w:rFonts w:cs="Arial"/>
          <w:szCs w:val="24"/>
        </w:rPr>
      </w:pPr>
      <w:r>
        <w:rPr>
          <w:rFonts w:cs="Arial"/>
          <w:szCs w:val="24"/>
        </w:rPr>
        <w:t xml:space="preserve">Motion:  Commissioner </w:t>
      </w:r>
      <w:r>
        <w:rPr>
          <w:rFonts w:cs="Arial"/>
          <w:szCs w:val="24"/>
        </w:rPr>
        <w:t>Herbst</w:t>
      </w:r>
      <w:r>
        <w:rPr>
          <w:rFonts w:cs="Arial"/>
          <w:szCs w:val="24"/>
        </w:rPr>
        <w:t xml:space="preserve">   </w:t>
      </w:r>
      <w:r>
        <w:rPr>
          <w:rFonts w:cs="Arial"/>
          <w:szCs w:val="24"/>
        </w:rPr>
        <w:tab/>
      </w:r>
      <w:r w:rsidRPr="008B01B1">
        <w:rPr>
          <w:rFonts w:cs="Arial"/>
          <w:szCs w:val="24"/>
        </w:rPr>
        <w:tab/>
        <w:t>Second:</w:t>
      </w:r>
      <w:r>
        <w:rPr>
          <w:rFonts w:cs="Arial"/>
          <w:szCs w:val="24"/>
        </w:rPr>
        <w:t xml:space="preserve">  Commissioner Malepsy  </w:t>
      </w:r>
    </w:p>
    <w:p w:rsidR="00222E54" w:rsidRDefault="00222E54" w:rsidP="00222E54">
      <w:pPr>
        <w:rPr>
          <w:rFonts w:cs="Arial"/>
          <w:szCs w:val="24"/>
        </w:rPr>
      </w:pPr>
      <w:proofErr w:type="gramStart"/>
      <w:r>
        <w:rPr>
          <w:rFonts w:cs="Arial"/>
          <w:szCs w:val="24"/>
        </w:rPr>
        <w:t>All Ayes.</w:t>
      </w:r>
      <w:proofErr w:type="gramEnd"/>
      <w:r>
        <w:rPr>
          <w:rFonts w:cs="Arial"/>
          <w:szCs w:val="24"/>
        </w:rPr>
        <w:t xml:space="preserve"> </w:t>
      </w:r>
      <w:r w:rsidRPr="00F477D7">
        <w:rPr>
          <w:rFonts w:cs="Arial"/>
          <w:szCs w:val="24"/>
        </w:rPr>
        <w:t>Motion carried</w:t>
      </w:r>
      <w:r>
        <w:rPr>
          <w:rFonts w:cs="Arial"/>
          <w:szCs w:val="24"/>
        </w:rPr>
        <w:t xml:space="preserve"> 4-0</w:t>
      </w:r>
    </w:p>
    <w:p w:rsidR="00014E26" w:rsidRPr="00014E26" w:rsidRDefault="00014E26" w:rsidP="009B75FF">
      <w:pPr>
        <w:tabs>
          <w:tab w:val="left" w:pos="3600"/>
        </w:tabs>
        <w:jc w:val="center"/>
        <w:rPr>
          <w:rFonts w:cs="Arial"/>
          <w:szCs w:val="24"/>
        </w:rPr>
      </w:pPr>
    </w:p>
    <w:p w:rsidR="009B75FF" w:rsidRDefault="009B75FF" w:rsidP="009B75FF">
      <w:pPr>
        <w:tabs>
          <w:tab w:val="left" w:pos="3600"/>
        </w:tabs>
        <w:jc w:val="center"/>
        <w:rPr>
          <w:rFonts w:cs="Arial"/>
          <w:b/>
          <w:szCs w:val="24"/>
        </w:rPr>
      </w:pPr>
      <w:r>
        <w:rPr>
          <w:rFonts w:cs="Arial"/>
          <w:b/>
          <w:szCs w:val="24"/>
        </w:rPr>
        <w:t>WRITTEN COMMUNICATION</w:t>
      </w:r>
    </w:p>
    <w:p w:rsidR="00FD3A8A" w:rsidRDefault="00FD3A8A" w:rsidP="009B75FF">
      <w:pPr>
        <w:tabs>
          <w:tab w:val="left" w:pos="3600"/>
        </w:tabs>
        <w:jc w:val="center"/>
        <w:rPr>
          <w:rFonts w:cs="Arial"/>
          <w:b/>
          <w:szCs w:val="24"/>
        </w:rPr>
      </w:pPr>
    </w:p>
    <w:p w:rsidR="009B75FF" w:rsidRDefault="00014E26" w:rsidP="009B75FF">
      <w:pPr>
        <w:tabs>
          <w:tab w:val="left" w:pos="3600"/>
        </w:tabs>
        <w:jc w:val="both"/>
        <w:rPr>
          <w:rFonts w:cs="Arial"/>
          <w:szCs w:val="24"/>
        </w:rPr>
      </w:pPr>
      <w:r>
        <w:rPr>
          <w:rFonts w:cs="Arial"/>
          <w:szCs w:val="24"/>
        </w:rPr>
        <w:t>Letter from Bonnie Malepsy</w:t>
      </w:r>
      <w:r w:rsidR="00DB1D2C">
        <w:rPr>
          <w:rFonts w:cs="Arial"/>
          <w:szCs w:val="24"/>
        </w:rPr>
        <w:t xml:space="preserve"> regarding JC park </w:t>
      </w:r>
      <w:r w:rsidR="00FC5AA2">
        <w:rPr>
          <w:rFonts w:cs="Arial"/>
          <w:szCs w:val="24"/>
        </w:rPr>
        <w:t>rejection</w:t>
      </w:r>
    </w:p>
    <w:p w:rsidR="009B75FF" w:rsidRDefault="009B75FF" w:rsidP="009B75FF">
      <w:pPr>
        <w:tabs>
          <w:tab w:val="left" w:pos="3600"/>
        </w:tabs>
        <w:jc w:val="both"/>
        <w:rPr>
          <w:rFonts w:cs="Arial"/>
          <w:szCs w:val="24"/>
        </w:rPr>
      </w:pPr>
    </w:p>
    <w:p w:rsidR="003A53B5" w:rsidRDefault="003A53B5" w:rsidP="003A53B5">
      <w:pPr>
        <w:tabs>
          <w:tab w:val="left" w:pos="3600"/>
        </w:tabs>
        <w:jc w:val="center"/>
        <w:rPr>
          <w:rFonts w:cs="Arial"/>
          <w:b/>
          <w:szCs w:val="24"/>
        </w:rPr>
      </w:pPr>
      <w:r>
        <w:rPr>
          <w:rFonts w:cs="Arial"/>
          <w:b/>
          <w:szCs w:val="24"/>
        </w:rPr>
        <w:t>STAFF REPORTS</w:t>
      </w:r>
    </w:p>
    <w:p w:rsidR="006133C9" w:rsidRPr="006133C9" w:rsidRDefault="006133C9" w:rsidP="006133C9">
      <w:pPr>
        <w:tabs>
          <w:tab w:val="left" w:pos="3600"/>
        </w:tabs>
        <w:jc w:val="both"/>
        <w:rPr>
          <w:rFonts w:cs="Arial"/>
          <w:szCs w:val="24"/>
        </w:rPr>
      </w:pPr>
      <w:r w:rsidRPr="006133C9">
        <w:rPr>
          <w:rFonts w:cs="Arial"/>
          <w:szCs w:val="24"/>
        </w:rPr>
        <w:t>City Administrator</w:t>
      </w:r>
    </w:p>
    <w:p w:rsidR="00222E54" w:rsidRDefault="00222E54" w:rsidP="005A1062">
      <w:pPr>
        <w:pStyle w:val="ListParagraph"/>
        <w:numPr>
          <w:ilvl w:val="0"/>
          <w:numId w:val="4"/>
        </w:numPr>
        <w:tabs>
          <w:tab w:val="left" w:pos="3600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ented pictures from park improvement</w:t>
      </w:r>
      <w:r w:rsidR="005A1062">
        <w:rPr>
          <w:rFonts w:ascii="Arial" w:hAnsi="Arial" w:cs="Arial"/>
          <w:sz w:val="24"/>
          <w:szCs w:val="24"/>
        </w:rPr>
        <w:t xml:space="preserve"> project of the 31 5</w:t>
      </w:r>
      <w:r w:rsidR="005A1062" w:rsidRPr="005A1062">
        <w:rPr>
          <w:rFonts w:ascii="Arial" w:hAnsi="Arial" w:cs="Arial"/>
          <w:sz w:val="24"/>
          <w:szCs w:val="24"/>
          <w:vertAlign w:val="superscript"/>
        </w:rPr>
        <w:t>th</w:t>
      </w:r>
      <w:r w:rsidR="005A1062">
        <w:rPr>
          <w:rFonts w:ascii="Arial" w:hAnsi="Arial" w:cs="Arial"/>
          <w:sz w:val="24"/>
          <w:szCs w:val="24"/>
        </w:rPr>
        <w:t xml:space="preserve"> grade students, 1 teacher (Heather </w:t>
      </w:r>
      <w:proofErr w:type="spellStart"/>
      <w:r w:rsidR="005A1062">
        <w:rPr>
          <w:rFonts w:ascii="Arial" w:hAnsi="Arial" w:cs="Arial"/>
          <w:sz w:val="24"/>
          <w:szCs w:val="24"/>
        </w:rPr>
        <w:t>Neeley</w:t>
      </w:r>
      <w:proofErr w:type="spellEnd"/>
      <w:r w:rsidR="005A1062">
        <w:rPr>
          <w:rFonts w:ascii="Arial" w:hAnsi="Arial" w:cs="Arial"/>
          <w:sz w:val="24"/>
          <w:szCs w:val="24"/>
        </w:rPr>
        <w:t>), 2 Assistants, City Administrator, &amp; Public Maintenance.</w:t>
      </w:r>
    </w:p>
    <w:p w:rsidR="005A1062" w:rsidRDefault="005A1062" w:rsidP="005A1062">
      <w:pPr>
        <w:pStyle w:val="ListParagraph"/>
        <w:numPr>
          <w:ilvl w:val="0"/>
          <w:numId w:val="4"/>
        </w:numPr>
        <w:tabs>
          <w:tab w:val="left" w:pos="3600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awned a presentation by the same 5</w:t>
      </w:r>
      <w:r w:rsidRPr="005A1062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grade group of students to the Mayor.</w:t>
      </w:r>
    </w:p>
    <w:p w:rsidR="005A1062" w:rsidRDefault="005A1062" w:rsidP="005A1062">
      <w:pPr>
        <w:pStyle w:val="ListParagraph"/>
        <w:numPr>
          <w:ilvl w:val="0"/>
          <w:numId w:val="4"/>
        </w:numPr>
        <w:tabs>
          <w:tab w:val="left" w:pos="3600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vitation notice of the Volunteer Appreciation dinner December 14, 2019.</w:t>
      </w:r>
    </w:p>
    <w:p w:rsidR="005A1062" w:rsidRDefault="005A1062" w:rsidP="005A1062">
      <w:pPr>
        <w:pStyle w:val="ListParagraph"/>
        <w:numPr>
          <w:ilvl w:val="0"/>
          <w:numId w:val="4"/>
        </w:numPr>
        <w:tabs>
          <w:tab w:val="left" w:pos="3600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ee Lighting notice including the 5</w:t>
      </w:r>
      <w:r w:rsidRPr="005A1062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grade students for caroling on December 6</w:t>
      </w:r>
      <w:r w:rsidRPr="005A1062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>.</w:t>
      </w:r>
    </w:p>
    <w:p w:rsidR="005A1062" w:rsidRDefault="005A1062" w:rsidP="005A1062">
      <w:pPr>
        <w:pStyle w:val="ListParagraph"/>
        <w:numPr>
          <w:ilvl w:val="0"/>
          <w:numId w:val="4"/>
        </w:numPr>
        <w:tabs>
          <w:tab w:val="left" w:pos="3600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af explosion, Spencer is hauling as much as he can until December 15</w:t>
      </w:r>
      <w:r w:rsidRPr="005A1062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>.</w:t>
      </w:r>
    </w:p>
    <w:p w:rsidR="005A1062" w:rsidRDefault="005A1062" w:rsidP="005A1062">
      <w:pPr>
        <w:pStyle w:val="ListParagraph"/>
        <w:numPr>
          <w:ilvl w:val="0"/>
          <w:numId w:val="4"/>
        </w:numPr>
        <w:tabs>
          <w:tab w:val="left" w:pos="3600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ing on electrical at Aunt Caroline’s park with regard to outlets being protected and lighting issues. Part of the issue is transient camping, that is a delicate situation due to state laws.</w:t>
      </w:r>
    </w:p>
    <w:p w:rsidR="00105FAD" w:rsidRDefault="00105FAD" w:rsidP="00105FAD">
      <w:pPr>
        <w:pStyle w:val="ListParagraph"/>
        <w:numPr>
          <w:ilvl w:val="0"/>
          <w:numId w:val="4"/>
        </w:numPr>
        <w:tabs>
          <w:tab w:val="left" w:pos="3600"/>
        </w:tabs>
        <w:jc w:val="both"/>
        <w:rPr>
          <w:rFonts w:ascii="Arial" w:hAnsi="Arial" w:cs="Arial"/>
          <w:sz w:val="24"/>
          <w:szCs w:val="24"/>
        </w:rPr>
      </w:pPr>
      <w:r w:rsidRPr="00105FAD">
        <w:rPr>
          <w:rFonts w:ascii="Arial" w:hAnsi="Arial" w:cs="Arial"/>
          <w:sz w:val="24"/>
          <w:szCs w:val="24"/>
        </w:rPr>
        <w:t xml:space="preserve">Unknown decision on </w:t>
      </w:r>
      <w:r w:rsidR="00714BB6">
        <w:rPr>
          <w:rFonts w:ascii="Arial" w:hAnsi="Arial" w:cs="Arial"/>
          <w:sz w:val="24"/>
          <w:szCs w:val="24"/>
        </w:rPr>
        <w:t>URR</w:t>
      </w:r>
      <w:r w:rsidRPr="00105FAD">
        <w:rPr>
          <w:rFonts w:ascii="Arial" w:hAnsi="Arial" w:cs="Arial"/>
          <w:sz w:val="24"/>
          <w:szCs w:val="24"/>
        </w:rPr>
        <w:t xml:space="preserve"> park approval. Not being voted on at this time. Public record request is in process.</w:t>
      </w:r>
      <w:r>
        <w:rPr>
          <w:rFonts w:ascii="Arial" w:hAnsi="Arial" w:cs="Arial"/>
          <w:sz w:val="24"/>
          <w:szCs w:val="24"/>
        </w:rPr>
        <w:t xml:space="preserve"> </w:t>
      </w:r>
      <w:r w:rsidR="003A6803">
        <w:rPr>
          <w:rFonts w:ascii="Arial" w:hAnsi="Arial" w:cs="Arial"/>
          <w:sz w:val="24"/>
          <w:szCs w:val="24"/>
        </w:rPr>
        <w:t>Sent invoice for</w:t>
      </w:r>
      <w:r>
        <w:rPr>
          <w:rFonts w:ascii="Arial" w:hAnsi="Arial" w:cs="Arial"/>
          <w:sz w:val="24"/>
          <w:szCs w:val="24"/>
        </w:rPr>
        <w:t xml:space="preserve"> payment for Hiland irrigation</w:t>
      </w:r>
      <w:r w:rsidR="003A6803">
        <w:rPr>
          <w:rFonts w:ascii="Arial" w:hAnsi="Arial" w:cs="Arial"/>
          <w:sz w:val="24"/>
          <w:szCs w:val="24"/>
        </w:rPr>
        <w:t xml:space="preserve"> repairs</w:t>
      </w:r>
      <w:r>
        <w:rPr>
          <w:rFonts w:ascii="Arial" w:hAnsi="Arial" w:cs="Arial"/>
          <w:sz w:val="24"/>
          <w:szCs w:val="24"/>
        </w:rPr>
        <w:t xml:space="preserve"> on the park.</w:t>
      </w:r>
    </w:p>
    <w:p w:rsidR="003A6803" w:rsidRDefault="003A6803" w:rsidP="00105FAD">
      <w:pPr>
        <w:pStyle w:val="ListParagraph"/>
        <w:numPr>
          <w:ilvl w:val="0"/>
          <w:numId w:val="4"/>
        </w:numPr>
        <w:tabs>
          <w:tab w:val="left" w:pos="3600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We have </w:t>
      </w:r>
      <w:proofErr w:type="gramStart"/>
      <w:r>
        <w:rPr>
          <w:rFonts w:ascii="Arial" w:hAnsi="Arial" w:cs="Arial"/>
          <w:sz w:val="24"/>
          <w:szCs w:val="24"/>
        </w:rPr>
        <w:t>flags,</w:t>
      </w:r>
      <w:proofErr w:type="gramEnd"/>
      <w:r>
        <w:rPr>
          <w:rFonts w:ascii="Arial" w:hAnsi="Arial" w:cs="Arial"/>
          <w:sz w:val="24"/>
          <w:szCs w:val="24"/>
        </w:rPr>
        <w:t xml:space="preserve"> Spencer will make himself available to hang.</w:t>
      </w:r>
    </w:p>
    <w:p w:rsidR="003A6803" w:rsidRPr="00105FAD" w:rsidRDefault="003A6803" w:rsidP="00105FAD">
      <w:pPr>
        <w:pStyle w:val="ListParagraph"/>
        <w:numPr>
          <w:ilvl w:val="0"/>
          <w:numId w:val="4"/>
        </w:numPr>
        <w:tabs>
          <w:tab w:val="left" w:pos="3600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tate will train for traffic control. Need 10 people to volunteer.</w:t>
      </w:r>
    </w:p>
    <w:p w:rsidR="00FA1499" w:rsidRDefault="00FA1499" w:rsidP="00BE7EFA">
      <w:pPr>
        <w:tabs>
          <w:tab w:val="left" w:pos="3600"/>
        </w:tabs>
        <w:jc w:val="center"/>
        <w:rPr>
          <w:rFonts w:cs="Arial"/>
          <w:b/>
          <w:szCs w:val="24"/>
        </w:rPr>
      </w:pPr>
    </w:p>
    <w:p w:rsidR="00105FAD" w:rsidRDefault="00105FAD" w:rsidP="00105FAD">
      <w:pPr>
        <w:tabs>
          <w:tab w:val="left" w:pos="3600"/>
        </w:tabs>
        <w:jc w:val="center"/>
        <w:rPr>
          <w:rFonts w:cs="Arial"/>
          <w:szCs w:val="24"/>
        </w:rPr>
      </w:pPr>
      <w:r>
        <w:rPr>
          <w:rFonts w:cs="Arial"/>
          <w:b/>
          <w:szCs w:val="24"/>
        </w:rPr>
        <w:t>OLD BUSINESS</w:t>
      </w:r>
    </w:p>
    <w:p w:rsidR="00714BB6" w:rsidRDefault="00714BB6" w:rsidP="00714BB6">
      <w:pPr>
        <w:pStyle w:val="ListParagraph"/>
        <w:numPr>
          <w:ilvl w:val="0"/>
          <w:numId w:val="6"/>
        </w:numPr>
        <w:tabs>
          <w:tab w:val="left" w:pos="3600"/>
        </w:tabs>
        <w:rPr>
          <w:rFonts w:ascii="Arial" w:hAnsi="Arial" w:cs="Arial"/>
          <w:b/>
          <w:sz w:val="24"/>
          <w:szCs w:val="24"/>
        </w:rPr>
      </w:pPr>
      <w:r w:rsidRPr="00D137B3">
        <w:rPr>
          <w:rFonts w:ascii="Arial" w:hAnsi="Arial" w:cs="Arial"/>
          <w:b/>
          <w:sz w:val="24"/>
          <w:szCs w:val="24"/>
        </w:rPr>
        <w:t xml:space="preserve">Discussion Item – </w:t>
      </w:r>
      <w:r>
        <w:rPr>
          <w:rFonts w:ascii="Arial" w:hAnsi="Arial" w:cs="Arial"/>
          <w:b/>
          <w:sz w:val="24"/>
          <w:szCs w:val="24"/>
        </w:rPr>
        <w:t>Aunt Caroline’s Park Application</w:t>
      </w:r>
    </w:p>
    <w:p w:rsidR="00714BB6" w:rsidRDefault="00714BB6" w:rsidP="00714BB6">
      <w:pPr>
        <w:pStyle w:val="AgendaIndent1"/>
        <w:tabs>
          <w:tab w:val="clear" w:pos="144"/>
          <w:tab w:val="clear" w:pos="360"/>
          <w:tab w:val="left" w:pos="90"/>
        </w:tabs>
        <w:ind w:left="360" w:right="-90"/>
        <w:rPr>
          <w:rFonts w:cs="Arial"/>
          <w:szCs w:val="24"/>
        </w:rPr>
      </w:pPr>
    </w:p>
    <w:p w:rsidR="00925545" w:rsidRDefault="00925545" w:rsidP="00925545">
      <w:pPr>
        <w:pStyle w:val="AgendaIndent1"/>
        <w:tabs>
          <w:tab w:val="clear" w:pos="144"/>
          <w:tab w:val="clear" w:pos="360"/>
          <w:tab w:val="left" w:pos="90"/>
        </w:tabs>
        <w:ind w:left="360" w:right="-90"/>
        <w:rPr>
          <w:rFonts w:cs="Arial"/>
          <w:szCs w:val="24"/>
        </w:rPr>
      </w:pPr>
      <w:r>
        <w:rPr>
          <w:rFonts w:cs="Arial"/>
          <w:szCs w:val="24"/>
        </w:rPr>
        <w:t>Discussion ensued, no action taken</w:t>
      </w:r>
    </w:p>
    <w:p w:rsidR="00925545" w:rsidRPr="00FD3A8A" w:rsidRDefault="00925545" w:rsidP="00925545">
      <w:pPr>
        <w:pStyle w:val="AgendaIndent1"/>
        <w:tabs>
          <w:tab w:val="clear" w:pos="144"/>
          <w:tab w:val="clear" w:pos="360"/>
          <w:tab w:val="left" w:pos="90"/>
        </w:tabs>
        <w:ind w:left="360" w:right="-90"/>
        <w:rPr>
          <w:rFonts w:cs="Arial"/>
          <w:szCs w:val="24"/>
        </w:rPr>
      </w:pPr>
    </w:p>
    <w:p w:rsidR="003A6803" w:rsidRDefault="00390756" w:rsidP="00925545">
      <w:pPr>
        <w:pStyle w:val="AgendaIndent1"/>
        <w:numPr>
          <w:ilvl w:val="0"/>
          <w:numId w:val="6"/>
        </w:numPr>
        <w:tabs>
          <w:tab w:val="clear" w:pos="144"/>
          <w:tab w:val="clear" w:pos="360"/>
          <w:tab w:val="left" w:pos="90"/>
        </w:tabs>
        <w:ind w:right="-90"/>
        <w:rPr>
          <w:rFonts w:cs="Arial"/>
          <w:b/>
          <w:szCs w:val="24"/>
        </w:rPr>
      </w:pPr>
      <w:r w:rsidRPr="00D137B3">
        <w:rPr>
          <w:rFonts w:cs="Arial"/>
          <w:b/>
          <w:szCs w:val="24"/>
        </w:rPr>
        <w:t xml:space="preserve">Discussion Item – </w:t>
      </w:r>
      <w:r w:rsidR="003A6803" w:rsidRPr="00FD3A8A">
        <w:rPr>
          <w:rFonts w:cs="Arial"/>
          <w:b/>
          <w:szCs w:val="24"/>
        </w:rPr>
        <w:t>Music in the Park Assignments</w:t>
      </w:r>
    </w:p>
    <w:p w:rsidR="003A6803" w:rsidRPr="00FD3A8A" w:rsidRDefault="003A6803" w:rsidP="00925545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</w:p>
    <w:p w:rsidR="003A6803" w:rsidRPr="00FD3A8A" w:rsidRDefault="003A6803" w:rsidP="00925545">
      <w:pPr>
        <w:pStyle w:val="AgendaIndent1"/>
        <w:tabs>
          <w:tab w:val="clear" w:pos="144"/>
          <w:tab w:val="clear" w:pos="360"/>
          <w:tab w:val="left" w:pos="90"/>
        </w:tabs>
        <w:ind w:left="360" w:right="-90"/>
        <w:rPr>
          <w:rFonts w:cs="Arial"/>
          <w:szCs w:val="24"/>
        </w:rPr>
      </w:pPr>
      <w:r>
        <w:rPr>
          <w:rFonts w:cs="Arial"/>
          <w:szCs w:val="24"/>
        </w:rPr>
        <w:t>Discussion ensued, no action taken</w:t>
      </w:r>
    </w:p>
    <w:p w:rsidR="003A6803" w:rsidRPr="00FD3A8A" w:rsidRDefault="003A6803" w:rsidP="00925545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</w:p>
    <w:p w:rsidR="00B6393E" w:rsidRDefault="00B6393E" w:rsidP="00B6393E">
      <w:pPr>
        <w:tabs>
          <w:tab w:val="left" w:pos="3600"/>
        </w:tabs>
        <w:jc w:val="center"/>
        <w:rPr>
          <w:rFonts w:cs="Arial"/>
          <w:b/>
          <w:szCs w:val="24"/>
        </w:rPr>
      </w:pPr>
      <w:r>
        <w:rPr>
          <w:rFonts w:cs="Arial"/>
          <w:b/>
          <w:szCs w:val="24"/>
        </w:rPr>
        <w:t>NEW BUSINESS</w:t>
      </w:r>
    </w:p>
    <w:p w:rsidR="00714BB6" w:rsidRDefault="00714BB6" w:rsidP="003266FD">
      <w:pPr>
        <w:pStyle w:val="ListParagraph"/>
        <w:numPr>
          <w:ilvl w:val="0"/>
          <w:numId w:val="9"/>
        </w:numPr>
        <w:tabs>
          <w:tab w:val="left" w:pos="3600"/>
        </w:tabs>
        <w:rPr>
          <w:rFonts w:ascii="Arial" w:hAnsi="Arial" w:cs="Arial"/>
          <w:b/>
          <w:sz w:val="24"/>
          <w:szCs w:val="24"/>
        </w:rPr>
      </w:pPr>
      <w:r w:rsidRPr="00D137B3">
        <w:rPr>
          <w:rFonts w:ascii="Arial" w:hAnsi="Arial" w:cs="Arial"/>
          <w:b/>
          <w:sz w:val="24"/>
          <w:szCs w:val="24"/>
        </w:rPr>
        <w:t xml:space="preserve">Discussion Item – </w:t>
      </w:r>
      <w:r w:rsidRPr="00FD3A8A">
        <w:rPr>
          <w:rFonts w:ascii="Arial" w:hAnsi="Arial" w:cs="Arial"/>
          <w:b/>
          <w:sz w:val="24"/>
          <w:szCs w:val="24"/>
        </w:rPr>
        <w:t>Action Item List</w:t>
      </w:r>
    </w:p>
    <w:p w:rsidR="00714BB6" w:rsidRDefault="00714BB6" w:rsidP="00EF02DE">
      <w:pPr>
        <w:tabs>
          <w:tab w:val="left" w:pos="360"/>
        </w:tabs>
        <w:ind w:left="360"/>
        <w:rPr>
          <w:rFonts w:cs="Arial"/>
          <w:szCs w:val="24"/>
        </w:rPr>
      </w:pPr>
    </w:p>
    <w:p w:rsidR="00EF02DE" w:rsidRDefault="00EF02DE" w:rsidP="00EF02DE">
      <w:pPr>
        <w:tabs>
          <w:tab w:val="left" w:pos="360"/>
        </w:tabs>
        <w:ind w:left="360"/>
        <w:rPr>
          <w:rFonts w:cs="Arial"/>
          <w:szCs w:val="24"/>
        </w:rPr>
      </w:pPr>
      <w:r>
        <w:rPr>
          <w:rFonts w:cs="Arial"/>
          <w:szCs w:val="24"/>
        </w:rPr>
        <w:t>Discussion ensued</w:t>
      </w:r>
    </w:p>
    <w:p w:rsidR="00390756" w:rsidRPr="00003127" w:rsidRDefault="00390756" w:rsidP="00EF02DE">
      <w:pPr>
        <w:tabs>
          <w:tab w:val="left" w:pos="360"/>
        </w:tabs>
        <w:ind w:left="360"/>
        <w:rPr>
          <w:rFonts w:cs="Arial"/>
          <w:szCs w:val="24"/>
        </w:rPr>
      </w:pPr>
    </w:p>
    <w:p w:rsidR="00EF02DE" w:rsidRPr="008B01B1" w:rsidRDefault="00EF02DE" w:rsidP="00EF02DE">
      <w:pPr>
        <w:rPr>
          <w:rFonts w:cs="Arial"/>
          <w:szCs w:val="24"/>
          <w:u w:val="single"/>
        </w:rPr>
      </w:pPr>
      <w:r>
        <w:rPr>
          <w:rFonts w:cs="Arial"/>
          <w:szCs w:val="24"/>
          <w:u w:val="single"/>
        </w:rPr>
        <w:t xml:space="preserve">Motion to Accept the </w:t>
      </w:r>
      <w:r>
        <w:rPr>
          <w:rFonts w:cs="Arial"/>
          <w:szCs w:val="24"/>
          <w:u w:val="single"/>
        </w:rPr>
        <w:t>Goals of Memorial Ordinance, Citywide Calendar, Relocate Aunt Caroline’s Park fountain, and Electronic Sign to present to City Council for 2020/2021</w:t>
      </w:r>
    </w:p>
    <w:p w:rsidR="00EF02DE" w:rsidRDefault="00EF02DE" w:rsidP="00EF02DE">
      <w:pPr>
        <w:tabs>
          <w:tab w:val="left" w:pos="3600"/>
        </w:tabs>
        <w:rPr>
          <w:rFonts w:cs="Arial"/>
          <w:szCs w:val="24"/>
        </w:rPr>
      </w:pPr>
      <w:r>
        <w:rPr>
          <w:rFonts w:cs="Arial"/>
          <w:szCs w:val="24"/>
        </w:rPr>
        <w:t xml:space="preserve">Motion:  Commissioner </w:t>
      </w:r>
      <w:r>
        <w:rPr>
          <w:rFonts w:cs="Arial"/>
          <w:szCs w:val="24"/>
        </w:rPr>
        <w:t>Malepsy</w:t>
      </w:r>
      <w:r>
        <w:rPr>
          <w:rFonts w:cs="Arial"/>
          <w:szCs w:val="24"/>
        </w:rPr>
        <w:t xml:space="preserve">   </w:t>
      </w:r>
      <w:r>
        <w:rPr>
          <w:rFonts w:cs="Arial"/>
          <w:szCs w:val="24"/>
        </w:rPr>
        <w:tab/>
      </w:r>
      <w:r w:rsidRPr="008B01B1">
        <w:rPr>
          <w:rFonts w:cs="Arial"/>
          <w:szCs w:val="24"/>
        </w:rPr>
        <w:tab/>
        <w:t>Second:</w:t>
      </w:r>
      <w:r>
        <w:rPr>
          <w:rFonts w:cs="Arial"/>
          <w:szCs w:val="24"/>
        </w:rPr>
        <w:t xml:space="preserve">  Commissioner </w:t>
      </w:r>
      <w:r>
        <w:rPr>
          <w:rFonts w:cs="Arial"/>
          <w:szCs w:val="24"/>
        </w:rPr>
        <w:t>Goebel</w:t>
      </w:r>
      <w:r>
        <w:rPr>
          <w:rFonts w:cs="Arial"/>
          <w:szCs w:val="24"/>
        </w:rPr>
        <w:t xml:space="preserve">  </w:t>
      </w:r>
    </w:p>
    <w:p w:rsidR="003266FD" w:rsidRDefault="00EF02DE" w:rsidP="00EF02DE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b/>
          <w:szCs w:val="24"/>
        </w:rPr>
      </w:pPr>
      <w:proofErr w:type="gramStart"/>
      <w:r>
        <w:rPr>
          <w:rFonts w:cs="Arial"/>
          <w:szCs w:val="24"/>
        </w:rPr>
        <w:t>All Ayes.</w:t>
      </w:r>
      <w:proofErr w:type="gramEnd"/>
      <w:r>
        <w:rPr>
          <w:rFonts w:cs="Arial"/>
          <w:szCs w:val="24"/>
        </w:rPr>
        <w:t xml:space="preserve"> </w:t>
      </w:r>
      <w:r w:rsidRPr="00F477D7">
        <w:rPr>
          <w:rFonts w:cs="Arial"/>
          <w:szCs w:val="24"/>
        </w:rPr>
        <w:t>Motion carried</w:t>
      </w:r>
      <w:r>
        <w:rPr>
          <w:rFonts w:cs="Arial"/>
          <w:szCs w:val="24"/>
        </w:rPr>
        <w:t xml:space="preserve"> 4-0</w:t>
      </w:r>
    </w:p>
    <w:p w:rsidR="00390756" w:rsidRDefault="00390756" w:rsidP="000572AC">
      <w:pPr>
        <w:pStyle w:val="AgendaIndent1"/>
        <w:tabs>
          <w:tab w:val="clear" w:pos="144"/>
          <w:tab w:val="clear" w:pos="720"/>
          <w:tab w:val="clear" w:pos="1080"/>
          <w:tab w:val="left" w:pos="90"/>
        </w:tabs>
        <w:jc w:val="center"/>
        <w:rPr>
          <w:rFonts w:cs="Arial"/>
          <w:b/>
          <w:szCs w:val="24"/>
        </w:rPr>
      </w:pPr>
    </w:p>
    <w:p w:rsidR="006579FD" w:rsidRDefault="00C04BB0" w:rsidP="000572AC">
      <w:pPr>
        <w:pStyle w:val="AgendaIndent1"/>
        <w:tabs>
          <w:tab w:val="clear" w:pos="144"/>
          <w:tab w:val="clear" w:pos="720"/>
          <w:tab w:val="clear" w:pos="1080"/>
          <w:tab w:val="left" w:pos="90"/>
        </w:tabs>
        <w:jc w:val="center"/>
        <w:rPr>
          <w:rFonts w:cs="Arial"/>
          <w:b/>
          <w:szCs w:val="24"/>
        </w:rPr>
      </w:pPr>
      <w:r w:rsidRPr="00F477D7">
        <w:rPr>
          <w:rFonts w:cs="Arial"/>
          <w:b/>
          <w:szCs w:val="24"/>
        </w:rPr>
        <w:t>PUBLIC COMMENTS</w:t>
      </w:r>
    </w:p>
    <w:p w:rsidR="00345A01" w:rsidRDefault="00CB2F6A" w:rsidP="00FA4DC7">
      <w:pPr>
        <w:tabs>
          <w:tab w:val="left" w:pos="3600"/>
        </w:tabs>
        <w:rPr>
          <w:rFonts w:cs="Arial"/>
          <w:noProof/>
          <w:szCs w:val="24"/>
        </w:rPr>
      </w:pPr>
      <w:r>
        <w:rPr>
          <w:rFonts w:cs="Arial"/>
          <w:szCs w:val="24"/>
        </w:rPr>
        <w:t>None</w:t>
      </w:r>
      <w:r w:rsidR="00D1703C">
        <w:rPr>
          <w:rFonts w:cs="Arial"/>
          <w:szCs w:val="24"/>
        </w:rPr>
        <w:t>.</w:t>
      </w:r>
      <w:r w:rsidR="00FA4DC7" w:rsidRPr="00F477D7">
        <w:rPr>
          <w:rFonts w:cs="Arial"/>
          <w:szCs w:val="24"/>
        </w:rPr>
        <w:t xml:space="preserve"> </w:t>
      </w:r>
    </w:p>
    <w:p w:rsidR="00745BD2" w:rsidRDefault="00745BD2" w:rsidP="00345A01">
      <w:pPr>
        <w:pStyle w:val="AgendaIndent1"/>
        <w:tabs>
          <w:tab w:val="clear" w:pos="144"/>
          <w:tab w:val="clear" w:pos="720"/>
          <w:tab w:val="clear" w:pos="1080"/>
          <w:tab w:val="left" w:pos="90"/>
        </w:tabs>
        <w:rPr>
          <w:rFonts w:cs="Arial"/>
          <w:noProof/>
          <w:szCs w:val="24"/>
        </w:rPr>
      </w:pPr>
    </w:p>
    <w:p w:rsidR="002E18ED" w:rsidRDefault="0036474C" w:rsidP="00345A01">
      <w:pPr>
        <w:pStyle w:val="AgendaIndent1"/>
        <w:tabs>
          <w:tab w:val="clear" w:pos="144"/>
          <w:tab w:val="clear" w:pos="720"/>
          <w:tab w:val="clear" w:pos="1080"/>
          <w:tab w:val="left" w:pos="90"/>
        </w:tabs>
        <w:jc w:val="center"/>
        <w:rPr>
          <w:rFonts w:cs="Arial"/>
          <w:b/>
          <w:caps/>
          <w:szCs w:val="24"/>
        </w:rPr>
      </w:pPr>
      <w:r w:rsidRPr="00F477D7">
        <w:rPr>
          <w:rFonts w:cs="Arial"/>
          <w:b/>
          <w:caps/>
          <w:szCs w:val="24"/>
        </w:rPr>
        <w:t>Co</w:t>
      </w:r>
      <w:r w:rsidR="00960EF5">
        <w:rPr>
          <w:rFonts w:cs="Arial"/>
          <w:b/>
          <w:caps/>
          <w:szCs w:val="24"/>
        </w:rPr>
        <w:t>MMISSIONER</w:t>
      </w:r>
      <w:r w:rsidRPr="00F477D7">
        <w:rPr>
          <w:rFonts w:cs="Arial"/>
          <w:b/>
          <w:caps/>
          <w:szCs w:val="24"/>
        </w:rPr>
        <w:t xml:space="preserve"> Comments</w:t>
      </w:r>
    </w:p>
    <w:p w:rsidR="00297D3D" w:rsidRDefault="00297D3D" w:rsidP="00E317CA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</w:p>
    <w:p w:rsidR="00FC5AA2" w:rsidRDefault="00EF02DE" w:rsidP="00E317CA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  <w:r>
        <w:rPr>
          <w:rFonts w:cs="Arial"/>
          <w:szCs w:val="24"/>
        </w:rPr>
        <w:t>Commissioner Malepsy encouraged others to show up to the City Council meeting. Councilor Mitchell concurred.</w:t>
      </w:r>
    </w:p>
    <w:p w:rsidR="00FC0218" w:rsidRDefault="00FC0218" w:rsidP="00E317CA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</w:p>
    <w:p w:rsidR="00EF377C" w:rsidRPr="00F477D7" w:rsidRDefault="00EF377C" w:rsidP="00EF377C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jc w:val="center"/>
        <w:rPr>
          <w:rFonts w:cs="Arial"/>
          <w:b/>
          <w:caps/>
          <w:szCs w:val="24"/>
        </w:rPr>
      </w:pPr>
      <w:r w:rsidRPr="00F477D7">
        <w:rPr>
          <w:rFonts w:cs="Arial"/>
          <w:b/>
          <w:caps/>
          <w:szCs w:val="24"/>
        </w:rPr>
        <w:t>Adjournment</w:t>
      </w:r>
    </w:p>
    <w:p w:rsidR="008E3F7B" w:rsidRDefault="00694CBE" w:rsidP="008E3F7B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  <w:r w:rsidRPr="00F477D7">
        <w:rPr>
          <w:rFonts w:cs="Arial"/>
          <w:szCs w:val="24"/>
        </w:rPr>
        <w:t xml:space="preserve">There being no further business before the </w:t>
      </w:r>
      <w:r w:rsidR="00BE3C93">
        <w:rPr>
          <w:rFonts w:cs="Arial"/>
          <w:szCs w:val="24"/>
        </w:rPr>
        <w:t>C</w:t>
      </w:r>
      <w:r w:rsidRPr="00F477D7">
        <w:rPr>
          <w:rFonts w:cs="Arial"/>
          <w:szCs w:val="24"/>
        </w:rPr>
        <w:t>o</w:t>
      </w:r>
      <w:r w:rsidR="00470CD2">
        <w:rPr>
          <w:rFonts w:cs="Arial"/>
          <w:szCs w:val="24"/>
        </w:rPr>
        <w:t>mmission</w:t>
      </w:r>
      <w:r w:rsidRPr="00F477D7">
        <w:rPr>
          <w:rFonts w:cs="Arial"/>
          <w:szCs w:val="24"/>
        </w:rPr>
        <w:t xml:space="preserve">, the </w:t>
      </w:r>
      <w:r w:rsidR="00470CD2">
        <w:rPr>
          <w:rFonts w:cs="Arial"/>
          <w:szCs w:val="24"/>
        </w:rPr>
        <w:t>Chair</w:t>
      </w:r>
      <w:r w:rsidRPr="00F477D7">
        <w:rPr>
          <w:rFonts w:cs="Arial"/>
          <w:szCs w:val="24"/>
        </w:rPr>
        <w:t xml:space="preserve"> a</w:t>
      </w:r>
      <w:r w:rsidR="00C0735C" w:rsidRPr="00F477D7">
        <w:rPr>
          <w:rFonts w:cs="Arial"/>
          <w:szCs w:val="24"/>
        </w:rPr>
        <w:t xml:space="preserve">djourned the regular meeting at </w:t>
      </w:r>
      <w:r w:rsidR="00D210A0">
        <w:rPr>
          <w:rFonts w:cs="Arial"/>
          <w:szCs w:val="24"/>
        </w:rPr>
        <w:t>7</w:t>
      </w:r>
      <w:r w:rsidR="00A9591D">
        <w:rPr>
          <w:rFonts w:cs="Arial"/>
          <w:szCs w:val="24"/>
        </w:rPr>
        <w:t>:</w:t>
      </w:r>
      <w:r w:rsidR="00EF02DE">
        <w:rPr>
          <w:rFonts w:cs="Arial"/>
          <w:szCs w:val="24"/>
        </w:rPr>
        <w:t>29p</w:t>
      </w:r>
      <w:r w:rsidR="004777EF" w:rsidRPr="00F477D7">
        <w:rPr>
          <w:rFonts w:cs="Arial"/>
          <w:szCs w:val="24"/>
        </w:rPr>
        <w:t>.</w:t>
      </w:r>
      <w:r w:rsidRPr="00F477D7">
        <w:rPr>
          <w:rFonts w:cs="Arial"/>
          <w:szCs w:val="24"/>
        </w:rPr>
        <w:t>m</w:t>
      </w:r>
      <w:r w:rsidR="008E3F7B" w:rsidRPr="00F477D7">
        <w:rPr>
          <w:rFonts w:cs="Arial"/>
          <w:szCs w:val="24"/>
        </w:rPr>
        <w:t>.</w:t>
      </w:r>
    </w:p>
    <w:p w:rsidR="00B37A00" w:rsidRDefault="00B37A00" w:rsidP="008E3F7B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  <w:bookmarkStart w:id="0" w:name="_GoBack"/>
      <w:bookmarkEnd w:id="0"/>
    </w:p>
    <w:p w:rsidR="00EF377C" w:rsidRPr="00F477D7" w:rsidRDefault="00EF377C" w:rsidP="00EF377C">
      <w:pPr>
        <w:pStyle w:val="AgendaIndent1"/>
        <w:tabs>
          <w:tab w:val="clear" w:pos="144"/>
          <w:tab w:val="clear" w:pos="360"/>
          <w:tab w:val="clear" w:pos="720"/>
          <w:tab w:val="clear" w:pos="1080"/>
          <w:tab w:val="left" w:pos="4320"/>
        </w:tabs>
        <w:rPr>
          <w:rFonts w:cs="Arial"/>
          <w:szCs w:val="24"/>
        </w:rPr>
      </w:pPr>
      <w:r w:rsidRPr="00F477D7">
        <w:rPr>
          <w:rFonts w:cs="Arial"/>
          <w:szCs w:val="24"/>
        </w:rPr>
        <w:t>Approved:</w:t>
      </w:r>
      <w:r w:rsidRPr="00F477D7">
        <w:rPr>
          <w:rFonts w:cs="Arial"/>
          <w:szCs w:val="24"/>
        </w:rPr>
        <w:tab/>
      </w:r>
      <w:r w:rsidR="00574B8C" w:rsidRPr="00F477D7">
        <w:rPr>
          <w:rFonts w:cs="Arial"/>
          <w:szCs w:val="24"/>
        </w:rPr>
        <w:tab/>
      </w:r>
      <w:r w:rsidRPr="00F477D7">
        <w:rPr>
          <w:rFonts w:cs="Arial"/>
          <w:szCs w:val="24"/>
        </w:rPr>
        <w:t>Attest:</w:t>
      </w:r>
    </w:p>
    <w:p w:rsidR="00EF377C" w:rsidRPr="00F477D7" w:rsidRDefault="00EF377C" w:rsidP="006661FF">
      <w:pPr>
        <w:pStyle w:val="AgendaIndent1"/>
        <w:tabs>
          <w:tab w:val="clear" w:pos="144"/>
          <w:tab w:val="clear" w:pos="360"/>
          <w:tab w:val="clear" w:pos="720"/>
          <w:tab w:val="clear" w:pos="1080"/>
          <w:tab w:val="left" w:pos="2160"/>
          <w:tab w:val="left" w:pos="3240"/>
        </w:tabs>
        <w:rPr>
          <w:rFonts w:cs="Arial"/>
          <w:szCs w:val="24"/>
        </w:rPr>
      </w:pPr>
    </w:p>
    <w:p w:rsidR="00EF377C" w:rsidRPr="00F477D7" w:rsidRDefault="00EF377C" w:rsidP="00EF377C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</w:p>
    <w:p w:rsidR="00EF377C" w:rsidRPr="00F477D7" w:rsidRDefault="00EF377C" w:rsidP="00EF377C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  <w:u w:val="single"/>
        </w:rPr>
      </w:pPr>
      <w:r w:rsidRPr="00F477D7">
        <w:rPr>
          <w:rFonts w:cs="Arial"/>
          <w:szCs w:val="24"/>
          <w:u w:val="single"/>
        </w:rPr>
        <w:tab/>
      </w:r>
      <w:r w:rsidRPr="00F477D7">
        <w:rPr>
          <w:rFonts w:cs="Arial"/>
          <w:szCs w:val="24"/>
          <w:u w:val="single"/>
        </w:rPr>
        <w:tab/>
      </w:r>
      <w:r w:rsidRPr="00F477D7">
        <w:rPr>
          <w:rFonts w:cs="Arial"/>
          <w:szCs w:val="24"/>
          <w:u w:val="single"/>
        </w:rPr>
        <w:tab/>
      </w:r>
      <w:r w:rsidRPr="00F477D7">
        <w:rPr>
          <w:rFonts w:cs="Arial"/>
          <w:szCs w:val="24"/>
          <w:u w:val="single"/>
        </w:rPr>
        <w:tab/>
      </w:r>
      <w:r w:rsidRPr="00F477D7">
        <w:rPr>
          <w:rFonts w:cs="Arial"/>
          <w:szCs w:val="24"/>
        </w:rPr>
        <w:tab/>
      </w:r>
      <w:r w:rsidRPr="00F477D7">
        <w:rPr>
          <w:rFonts w:cs="Arial"/>
          <w:szCs w:val="24"/>
        </w:rPr>
        <w:tab/>
      </w:r>
      <w:r w:rsidR="00574B8C" w:rsidRPr="00F477D7">
        <w:rPr>
          <w:rFonts w:cs="Arial"/>
          <w:szCs w:val="24"/>
        </w:rPr>
        <w:tab/>
      </w:r>
      <w:r w:rsidRPr="00F477D7">
        <w:rPr>
          <w:rFonts w:cs="Arial"/>
          <w:szCs w:val="24"/>
          <w:u w:val="single"/>
        </w:rPr>
        <w:tab/>
      </w:r>
      <w:r w:rsidRPr="00F477D7">
        <w:rPr>
          <w:rFonts w:cs="Arial"/>
          <w:szCs w:val="24"/>
          <w:u w:val="single"/>
        </w:rPr>
        <w:tab/>
      </w:r>
      <w:r w:rsidRPr="00F477D7">
        <w:rPr>
          <w:rFonts w:cs="Arial"/>
          <w:szCs w:val="24"/>
          <w:u w:val="single"/>
        </w:rPr>
        <w:tab/>
      </w:r>
      <w:r w:rsidRPr="00F477D7">
        <w:rPr>
          <w:rFonts w:cs="Arial"/>
          <w:szCs w:val="24"/>
          <w:u w:val="single"/>
        </w:rPr>
        <w:tab/>
      </w:r>
    </w:p>
    <w:p w:rsidR="00EF377C" w:rsidRPr="00F477D7" w:rsidRDefault="00960EF5" w:rsidP="00EF377C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  <w:r>
        <w:rPr>
          <w:rFonts w:cs="Arial"/>
          <w:szCs w:val="24"/>
        </w:rPr>
        <w:t>Kathy Nuckles</w:t>
      </w:r>
      <w:r w:rsidR="00EF377C" w:rsidRPr="00F477D7">
        <w:rPr>
          <w:rFonts w:cs="Arial"/>
          <w:szCs w:val="24"/>
        </w:rPr>
        <w:tab/>
      </w:r>
      <w:r w:rsidR="00EF377C" w:rsidRPr="00F477D7">
        <w:rPr>
          <w:rFonts w:cs="Arial"/>
          <w:szCs w:val="24"/>
        </w:rPr>
        <w:tab/>
      </w:r>
      <w:r w:rsidR="00EF377C" w:rsidRPr="00F477D7">
        <w:rPr>
          <w:rFonts w:cs="Arial"/>
          <w:szCs w:val="24"/>
        </w:rPr>
        <w:tab/>
      </w:r>
      <w:r w:rsidR="00EF377C" w:rsidRPr="00F477D7">
        <w:rPr>
          <w:rFonts w:cs="Arial"/>
          <w:szCs w:val="24"/>
        </w:rPr>
        <w:tab/>
      </w:r>
      <w:r w:rsidR="00574B8C" w:rsidRPr="00F477D7">
        <w:rPr>
          <w:rFonts w:cs="Arial"/>
          <w:szCs w:val="24"/>
        </w:rPr>
        <w:tab/>
      </w:r>
      <w:r w:rsidR="00161269">
        <w:rPr>
          <w:rFonts w:cs="Arial"/>
          <w:szCs w:val="24"/>
        </w:rPr>
        <w:t>Thomas J. Corrigan</w:t>
      </w:r>
    </w:p>
    <w:p w:rsidR="00EF377C" w:rsidRPr="00F477D7" w:rsidRDefault="00960EF5" w:rsidP="00EF377C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  <w:r>
        <w:rPr>
          <w:rFonts w:cs="Arial"/>
          <w:szCs w:val="24"/>
        </w:rPr>
        <w:t>Chair</w:t>
      </w:r>
      <w:r w:rsidR="00EF377C" w:rsidRPr="00F477D7">
        <w:rPr>
          <w:rFonts w:cs="Arial"/>
          <w:szCs w:val="24"/>
        </w:rPr>
        <w:tab/>
      </w:r>
      <w:r w:rsidR="00EF377C" w:rsidRPr="00F477D7">
        <w:rPr>
          <w:rFonts w:cs="Arial"/>
          <w:szCs w:val="24"/>
        </w:rPr>
        <w:tab/>
      </w:r>
      <w:r w:rsidR="00EF377C" w:rsidRPr="00F477D7">
        <w:rPr>
          <w:rFonts w:cs="Arial"/>
          <w:szCs w:val="24"/>
        </w:rPr>
        <w:tab/>
      </w:r>
      <w:r w:rsidR="00EF377C" w:rsidRPr="00F477D7">
        <w:rPr>
          <w:rFonts w:cs="Arial"/>
          <w:szCs w:val="24"/>
        </w:rPr>
        <w:tab/>
      </w:r>
      <w:r w:rsidR="00EF377C" w:rsidRPr="00F477D7">
        <w:rPr>
          <w:rFonts w:cs="Arial"/>
          <w:szCs w:val="24"/>
        </w:rPr>
        <w:tab/>
      </w:r>
      <w:r w:rsidR="00EF377C" w:rsidRPr="00F477D7">
        <w:rPr>
          <w:rFonts w:cs="Arial"/>
          <w:szCs w:val="24"/>
        </w:rPr>
        <w:tab/>
      </w:r>
      <w:r w:rsidR="00574B8C" w:rsidRPr="00F477D7">
        <w:rPr>
          <w:rFonts w:cs="Arial"/>
          <w:szCs w:val="24"/>
        </w:rPr>
        <w:tab/>
      </w:r>
      <w:r w:rsidR="00EF377C" w:rsidRPr="00F477D7">
        <w:rPr>
          <w:rFonts w:cs="Arial"/>
          <w:szCs w:val="24"/>
        </w:rPr>
        <w:t>City Administrator</w:t>
      </w:r>
    </w:p>
    <w:p w:rsidR="007E699D" w:rsidRDefault="007E699D" w:rsidP="00EF377C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rPr>
          <w:rFonts w:cs="Arial"/>
          <w:szCs w:val="24"/>
        </w:rPr>
      </w:pPr>
    </w:p>
    <w:p w:rsidR="001A14A8" w:rsidRPr="009E7E1D" w:rsidRDefault="001A14A8" w:rsidP="001A14A8">
      <w:pPr>
        <w:rPr>
          <w:rFonts w:cs="Arial"/>
          <w:b/>
          <w:szCs w:val="24"/>
        </w:rPr>
      </w:pPr>
      <w:r w:rsidRPr="009E7E1D">
        <w:rPr>
          <w:rFonts w:cs="Arial"/>
          <w:b/>
          <w:szCs w:val="24"/>
        </w:rPr>
        <w:t>Co</w:t>
      </w:r>
      <w:r w:rsidR="00960EF5">
        <w:rPr>
          <w:rFonts w:cs="Arial"/>
          <w:b/>
          <w:szCs w:val="24"/>
        </w:rPr>
        <w:t>mmission</w:t>
      </w:r>
      <w:r w:rsidRPr="009E7E1D">
        <w:rPr>
          <w:rFonts w:cs="Arial"/>
          <w:b/>
          <w:szCs w:val="24"/>
        </w:rPr>
        <w:t xml:space="preserve"> Vote:</w:t>
      </w:r>
    </w:p>
    <w:p w:rsidR="001A14A8" w:rsidRPr="00F329DC" w:rsidRDefault="00960EF5" w:rsidP="001A14A8">
      <w:pPr>
        <w:tabs>
          <w:tab w:val="left" w:pos="2880"/>
          <w:tab w:val="left" w:pos="3150"/>
          <w:tab w:val="left" w:pos="3600"/>
        </w:tabs>
        <w:rPr>
          <w:rFonts w:cs="Arial"/>
          <w:szCs w:val="24"/>
        </w:rPr>
      </w:pPr>
      <w:r>
        <w:rPr>
          <w:rFonts w:cs="Arial"/>
          <w:szCs w:val="24"/>
        </w:rPr>
        <w:t>Chair</w:t>
      </w:r>
      <w:r w:rsidR="001A14A8" w:rsidRPr="009E7E1D">
        <w:rPr>
          <w:rFonts w:cs="Arial"/>
          <w:szCs w:val="24"/>
        </w:rPr>
        <w:t xml:space="preserve"> </w:t>
      </w:r>
      <w:r w:rsidR="00CE2360">
        <w:rPr>
          <w:rFonts w:cs="Arial"/>
          <w:szCs w:val="24"/>
        </w:rPr>
        <w:t>Nuckles</w:t>
      </w:r>
      <w:r w:rsidR="001A14A8" w:rsidRPr="009E7E1D">
        <w:rPr>
          <w:rFonts w:cs="Arial"/>
          <w:szCs w:val="24"/>
        </w:rPr>
        <w:tab/>
      </w:r>
      <w:r w:rsidR="001A14A8" w:rsidRPr="009E7E1D">
        <w:rPr>
          <w:rFonts w:cs="Arial"/>
          <w:szCs w:val="24"/>
          <w:u w:val="single"/>
        </w:rPr>
        <w:tab/>
      </w:r>
      <w:r w:rsidR="001A14A8">
        <w:rPr>
          <w:rFonts w:cs="Arial"/>
          <w:szCs w:val="24"/>
          <w:u w:val="single"/>
        </w:rPr>
        <w:tab/>
      </w:r>
    </w:p>
    <w:p w:rsidR="00FA561B" w:rsidRPr="00F477D7" w:rsidRDefault="00FA561B" w:rsidP="00FA561B">
      <w:pPr>
        <w:tabs>
          <w:tab w:val="left" w:pos="2880"/>
          <w:tab w:val="left" w:pos="3150"/>
          <w:tab w:val="left" w:pos="3600"/>
        </w:tabs>
        <w:rPr>
          <w:rFonts w:cs="Arial"/>
          <w:sz w:val="22"/>
          <w:szCs w:val="22"/>
          <w:u w:val="single"/>
        </w:rPr>
      </w:pPr>
      <w:r>
        <w:rPr>
          <w:rFonts w:cs="Arial"/>
          <w:szCs w:val="24"/>
        </w:rPr>
        <w:t>Commissioner Goebel</w:t>
      </w:r>
      <w:r>
        <w:rPr>
          <w:rFonts w:cs="Arial"/>
          <w:szCs w:val="24"/>
        </w:rPr>
        <w:tab/>
      </w:r>
      <w:r>
        <w:rPr>
          <w:rFonts w:cs="Arial"/>
          <w:szCs w:val="24"/>
          <w:u w:val="single"/>
        </w:rPr>
        <w:tab/>
      </w:r>
      <w:r>
        <w:rPr>
          <w:rFonts w:cs="Arial"/>
          <w:szCs w:val="24"/>
          <w:u w:val="single"/>
        </w:rPr>
        <w:tab/>
      </w:r>
    </w:p>
    <w:p w:rsidR="001A14A8" w:rsidRDefault="001A14A8" w:rsidP="001A14A8">
      <w:pPr>
        <w:tabs>
          <w:tab w:val="left" w:pos="2880"/>
          <w:tab w:val="left" w:pos="3150"/>
          <w:tab w:val="left" w:pos="3600"/>
        </w:tabs>
        <w:rPr>
          <w:rFonts w:cs="Arial"/>
          <w:szCs w:val="24"/>
          <w:u w:val="single"/>
        </w:rPr>
      </w:pPr>
      <w:r w:rsidRPr="009E7E1D">
        <w:rPr>
          <w:rFonts w:cs="Arial"/>
          <w:szCs w:val="24"/>
        </w:rPr>
        <w:t>Co</w:t>
      </w:r>
      <w:r w:rsidR="00960EF5">
        <w:rPr>
          <w:rFonts w:cs="Arial"/>
          <w:szCs w:val="24"/>
        </w:rPr>
        <w:t xml:space="preserve">mmissioner </w:t>
      </w:r>
      <w:r w:rsidR="00CE2360">
        <w:rPr>
          <w:rFonts w:cs="Arial"/>
          <w:szCs w:val="24"/>
        </w:rPr>
        <w:t>Herbst</w:t>
      </w:r>
      <w:r w:rsidRPr="009E7E1D">
        <w:rPr>
          <w:rFonts w:cs="Arial"/>
          <w:szCs w:val="24"/>
        </w:rPr>
        <w:tab/>
      </w:r>
      <w:r w:rsidRPr="009E7E1D">
        <w:rPr>
          <w:rFonts w:cs="Arial"/>
          <w:szCs w:val="24"/>
          <w:u w:val="single"/>
        </w:rPr>
        <w:tab/>
      </w:r>
      <w:r>
        <w:rPr>
          <w:rFonts w:cs="Arial"/>
          <w:szCs w:val="24"/>
          <w:u w:val="single"/>
        </w:rPr>
        <w:tab/>
      </w:r>
    </w:p>
    <w:p w:rsidR="001A14A8" w:rsidRPr="0024421B" w:rsidRDefault="001A14A8" w:rsidP="001A14A8">
      <w:pPr>
        <w:tabs>
          <w:tab w:val="left" w:pos="2880"/>
          <w:tab w:val="left" w:pos="3150"/>
          <w:tab w:val="left" w:pos="3600"/>
        </w:tabs>
        <w:rPr>
          <w:rFonts w:cs="Arial"/>
          <w:szCs w:val="24"/>
          <w:u w:val="single"/>
        </w:rPr>
      </w:pPr>
      <w:r>
        <w:rPr>
          <w:rFonts w:cs="Arial"/>
          <w:szCs w:val="24"/>
        </w:rPr>
        <w:t>Co</w:t>
      </w:r>
      <w:r w:rsidR="00960EF5">
        <w:rPr>
          <w:rFonts w:cs="Arial"/>
          <w:szCs w:val="24"/>
        </w:rPr>
        <w:t>mmissioner</w:t>
      </w:r>
      <w:r>
        <w:rPr>
          <w:rFonts w:cs="Arial"/>
          <w:szCs w:val="24"/>
        </w:rPr>
        <w:t xml:space="preserve"> </w:t>
      </w:r>
      <w:r w:rsidR="00CE2360">
        <w:rPr>
          <w:rFonts w:cs="Arial"/>
          <w:szCs w:val="24"/>
        </w:rPr>
        <w:t>Malepsy</w:t>
      </w:r>
      <w:r>
        <w:rPr>
          <w:rFonts w:cs="Arial"/>
          <w:szCs w:val="24"/>
        </w:rPr>
        <w:tab/>
      </w:r>
      <w:r>
        <w:rPr>
          <w:rFonts w:cs="Arial"/>
          <w:szCs w:val="24"/>
          <w:u w:val="single"/>
        </w:rPr>
        <w:tab/>
      </w:r>
      <w:r>
        <w:rPr>
          <w:rFonts w:cs="Arial"/>
          <w:szCs w:val="24"/>
          <w:u w:val="single"/>
        </w:rPr>
        <w:tab/>
      </w:r>
    </w:p>
    <w:p w:rsidR="00451149" w:rsidRPr="00F477D7" w:rsidRDefault="00470CD2" w:rsidP="00BE7EFA">
      <w:pPr>
        <w:tabs>
          <w:tab w:val="left" w:pos="2880"/>
          <w:tab w:val="left" w:pos="3150"/>
          <w:tab w:val="left" w:pos="3600"/>
        </w:tabs>
        <w:rPr>
          <w:rFonts w:cs="Arial"/>
          <w:sz w:val="22"/>
          <w:szCs w:val="22"/>
          <w:u w:val="single"/>
        </w:rPr>
      </w:pPr>
      <w:r>
        <w:rPr>
          <w:rFonts w:cs="Arial"/>
          <w:szCs w:val="24"/>
        </w:rPr>
        <w:t xml:space="preserve">Commissioner </w:t>
      </w:r>
      <w:r w:rsidR="00CE2360">
        <w:rPr>
          <w:rFonts w:cs="Arial"/>
          <w:szCs w:val="24"/>
        </w:rPr>
        <w:t>Ancell</w:t>
      </w:r>
      <w:r>
        <w:rPr>
          <w:rFonts w:cs="Arial"/>
          <w:szCs w:val="24"/>
        </w:rPr>
        <w:tab/>
      </w:r>
      <w:r>
        <w:rPr>
          <w:rFonts w:cs="Arial"/>
          <w:szCs w:val="24"/>
          <w:u w:val="single"/>
        </w:rPr>
        <w:tab/>
      </w:r>
      <w:r>
        <w:rPr>
          <w:rFonts w:cs="Arial"/>
          <w:szCs w:val="24"/>
          <w:u w:val="single"/>
        </w:rPr>
        <w:tab/>
      </w:r>
    </w:p>
    <w:sectPr w:rsidR="00451149" w:rsidRPr="00F477D7" w:rsidSect="001453DD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152" w:right="1440" w:bottom="100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3AB0" w:rsidRDefault="002D3AB0">
      <w:r>
        <w:separator/>
      </w:r>
    </w:p>
  </w:endnote>
  <w:endnote w:type="continuationSeparator" w:id="0">
    <w:p w:rsidR="002D3AB0" w:rsidRDefault="002D3A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28D1" w:rsidRPr="00EC779B" w:rsidRDefault="005428D1" w:rsidP="00EC779B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3AB0" w:rsidRDefault="002D3AB0">
      <w:r>
        <w:separator/>
      </w:r>
    </w:p>
  </w:footnote>
  <w:footnote w:type="continuationSeparator" w:id="0">
    <w:p w:rsidR="002D3AB0" w:rsidRDefault="002D3A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3DD7" w:rsidRDefault="0039075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7331107" o:spid="_x0000_s2050" type="#_x0000_t136" style="position:absolute;margin-left:0;margin-top:0;width:471.3pt;height:188.5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C0829" w:rsidRDefault="00390756" w:rsidP="003C0829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outlineLvl w:val="0"/>
      <w:rPr>
        <w:rFonts w:cs="Arial"/>
        <w:sz w:val="20"/>
      </w:rPr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7331108" o:spid="_x0000_s2051" type="#_x0000_t136" style="position:absolute;left:0;text-align:left;margin-left:0;margin-top:0;width:471.3pt;height:188.5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Arial&quot;;font-size:1pt" string="DRAFT"/>
          <w10:wrap anchorx="margin" anchory="margin"/>
        </v:shape>
      </w:pict>
    </w:r>
    <w:r w:rsidR="009916D4">
      <w:rPr>
        <w:rFonts w:cs="Arial"/>
        <w:sz w:val="20"/>
      </w:rPr>
      <w:t>S</w:t>
    </w:r>
    <w:r w:rsidR="009916D4" w:rsidRPr="00786CA3">
      <w:rPr>
        <w:rFonts w:cs="Arial"/>
        <w:sz w:val="20"/>
      </w:rPr>
      <w:t xml:space="preserve">hady Cove </w:t>
    </w:r>
    <w:r w:rsidR="00960EF5">
      <w:rPr>
        <w:rFonts w:cs="Arial"/>
        <w:sz w:val="20"/>
      </w:rPr>
      <w:t>Parks and Recreation Commission</w:t>
    </w:r>
    <w:r w:rsidR="009916D4">
      <w:rPr>
        <w:rFonts w:cs="Arial"/>
        <w:sz w:val="20"/>
      </w:rPr>
      <w:t xml:space="preserve"> </w:t>
    </w:r>
    <w:r w:rsidR="009916D4" w:rsidRPr="00786CA3">
      <w:rPr>
        <w:rFonts w:cs="Arial"/>
        <w:sz w:val="20"/>
      </w:rPr>
      <w:t>Meeting</w:t>
    </w:r>
    <w:r w:rsidR="00DD2092">
      <w:rPr>
        <w:rFonts w:cs="Arial"/>
        <w:sz w:val="20"/>
      </w:rPr>
      <w:t xml:space="preserve"> </w:t>
    </w:r>
  </w:p>
  <w:p w:rsidR="00FC0218" w:rsidRDefault="005A1062" w:rsidP="003C0829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outlineLvl w:val="0"/>
      <w:rPr>
        <w:rFonts w:cs="Arial"/>
        <w:sz w:val="20"/>
      </w:rPr>
    </w:pPr>
    <w:r>
      <w:rPr>
        <w:rFonts w:cs="Arial"/>
        <w:sz w:val="20"/>
      </w:rPr>
      <w:t>November 5</w:t>
    </w:r>
    <w:r w:rsidR="00FC0218">
      <w:rPr>
        <w:rFonts w:cs="Arial"/>
        <w:sz w:val="20"/>
      </w:rPr>
      <w:t>, 2019</w:t>
    </w:r>
  </w:p>
  <w:p w:rsidR="009916D4" w:rsidRPr="004A1A55" w:rsidRDefault="009916D4" w:rsidP="00CB2628">
    <w:pPr>
      <w:pStyle w:val="AgendaIndent1"/>
      <w:tabs>
        <w:tab w:val="clear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outlineLvl w:val="0"/>
      <w:rPr>
        <w:rFonts w:cs="Arial"/>
        <w:sz w:val="20"/>
      </w:rPr>
    </w:pPr>
    <w:r w:rsidRPr="004A1A55">
      <w:rPr>
        <w:rFonts w:cs="Arial"/>
        <w:sz w:val="20"/>
      </w:rPr>
      <w:t xml:space="preserve">Page </w:t>
    </w:r>
    <w:r w:rsidRPr="004A1A55">
      <w:rPr>
        <w:rFonts w:cs="Arial"/>
        <w:sz w:val="20"/>
      </w:rPr>
      <w:fldChar w:fldCharType="begin"/>
    </w:r>
    <w:r w:rsidRPr="004A1A55">
      <w:rPr>
        <w:rFonts w:cs="Arial"/>
        <w:sz w:val="20"/>
      </w:rPr>
      <w:instrText xml:space="preserve"> PAGE  \* Arabic  \* MERGEFORMAT </w:instrText>
    </w:r>
    <w:r w:rsidRPr="004A1A55">
      <w:rPr>
        <w:rFonts w:cs="Arial"/>
        <w:sz w:val="20"/>
      </w:rPr>
      <w:fldChar w:fldCharType="separate"/>
    </w:r>
    <w:r w:rsidR="00390756">
      <w:rPr>
        <w:rFonts w:cs="Arial"/>
        <w:noProof/>
        <w:sz w:val="20"/>
      </w:rPr>
      <w:t>2</w:t>
    </w:r>
    <w:r w:rsidRPr="004A1A55">
      <w:rPr>
        <w:rFonts w:cs="Arial"/>
        <w:sz w:val="20"/>
      </w:rPr>
      <w:fldChar w:fldCharType="end"/>
    </w:r>
    <w:r w:rsidRPr="004A1A55">
      <w:rPr>
        <w:rFonts w:cs="Arial"/>
        <w:sz w:val="20"/>
      </w:rPr>
      <w:t xml:space="preserve"> of </w:t>
    </w:r>
    <w:r w:rsidRPr="004A1A55">
      <w:rPr>
        <w:rFonts w:cs="Arial"/>
        <w:sz w:val="20"/>
      </w:rPr>
      <w:fldChar w:fldCharType="begin"/>
    </w:r>
    <w:r w:rsidRPr="004A1A55">
      <w:rPr>
        <w:rFonts w:cs="Arial"/>
        <w:sz w:val="20"/>
      </w:rPr>
      <w:instrText xml:space="preserve"> NUMPAGES  \* Arabic  \* MERGEFORMAT </w:instrText>
    </w:r>
    <w:r w:rsidRPr="004A1A55">
      <w:rPr>
        <w:rFonts w:cs="Arial"/>
        <w:sz w:val="20"/>
      </w:rPr>
      <w:fldChar w:fldCharType="separate"/>
    </w:r>
    <w:r w:rsidR="00390756">
      <w:rPr>
        <w:rFonts w:cs="Arial"/>
        <w:noProof/>
        <w:sz w:val="20"/>
      </w:rPr>
      <w:t>2</w:t>
    </w:r>
    <w:r w:rsidRPr="004A1A55">
      <w:rPr>
        <w:rFonts w:cs="Arial"/>
        <w:sz w:val="20"/>
      </w:rPr>
      <w:fldChar w:fldCharType="end"/>
    </w:r>
  </w:p>
  <w:p w:rsidR="009916D4" w:rsidRDefault="009916D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3DD7" w:rsidRDefault="0039075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7331106" o:spid="_x0000_s2049" type="#_x0000_t136" style="position:absolute;margin-left:0;margin-top:0;width:471.3pt;height:188.5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CB43D9"/>
    <w:multiLevelType w:val="hybridMultilevel"/>
    <w:tmpl w:val="C426972E"/>
    <w:lvl w:ilvl="0" w:tplc="9058EE0A">
      <w:start w:val="1"/>
      <w:numFmt w:val="upperLetter"/>
      <w:lvlText w:val="%1."/>
      <w:lvlJc w:val="left"/>
      <w:pPr>
        <w:ind w:left="4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1">
    <w:nsid w:val="11EC503B"/>
    <w:multiLevelType w:val="hybridMultilevel"/>
    <w:tmpl w:val="6A604950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">
    <w:nsid w:val="19E50D48"/>
    <w:multiLevelType w:val="hybridMultilevel"/>
    <w:tmpl w:val="88745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9D5B67"/>
    <w:multiLevelType w:val="hybridMultilevel"/>
    <w:tmpl w:val="0F9C20C2"/>
    <w:lvl w:ilvl="0" w:tplc="A762FC00">
      <w:start w:val="3"/>
      <w:numFmt w:val="upperLetter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>
    <w:nsid w:val="36592654"/>
    <w:multiLevelType w:val="hybridMultilevel"/>
    <w:tmpl w:val="0B62F030"/>
    <w:lvl w:ilvl="0" w:tplc="ED8CBEA6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9C737DC"/>
    <w:multiLevelType w:val="hybridMultilevel"/>
    <w:tmpl w:val="A790C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B309E7"/>
    <w:multiLevelType w:val="hybridMultilevel"/>
    <w:tmpl w:val="7E5C2A2E"/>
    <w:lvl w:ilvl="0" w:tplc="ED8CBEA6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3257844"/>
    <w:multiLevelType w:val="hybridMultilevel"/>
    <w:tmpl w:val="1A4C4D0C"/>
    <w:lvl w:ilvl="0" w:tplc="9058EE0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6BA2639D"/>
    <w:multiLevelType w:val="hybridMultilevel"/>
    <w:tmpl w:val="A9580D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7"/>
  </w:num>
  <w:num w:numId="6">
    <w:abstractNumId w:val="6"/>
  </w:num>
  <w:num w:numId="7">
    <w:abstractNumId w:val="8"/>
  </w:num>
  <w:num w:numId="8">
    <w:abstractNumId w:val="5"/>
  </w:num>
  <w:num w:numId="9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tTQ2s7AwNTY2sTBT0lEKTi0uzszPAykwNasFANjqa6ctAAAA"/>
  </w:docVars>
  <w:rsids>
    <w:rsidRoot w:val="0063205E"/>
    <w:rsid w:val="000003B0"/>
    <w:rsid w:val="0000043E"/>
    <w:rsid w:val="00001DBA"/>
    <w:rsid w:val="00002BF7"/>
    <w:rsid w:val="00003127"/>
    <w:rsid w:val="000036FA"/>
    <w:rsid w:val="000045F8"/>
    <w:rsid w:val="000046DC"/>
    <w:rsid w:val="00005B0C"/>
    <w:rsid w:val="00005D9A"/>
    <w:rsid w:val="00006035"/>
    <w:rsid w:val="000079B7"/>
    <w:rsid w:val="00007A27"/>
    <w:rsid w:val="00011066"/>
    <w:rsid w:val="00011B4D"/>
    <w:rsid w:val="000124E9"/>
    <w:rsid w:val="00012980"/>
    <w:rsid w:val="000140D2"/>
    <w:rsid w:val="00014154"/>
    <w:rsid w:val="00014E26"/>
    <w:rsid w:val="00016247"/>
    <w:rsid w:val="0001680F"/>
    <w:rsid w:val="0001749F"/>
    <w:rsid w:val="00020175"/>
    <w:rsid w:val="00020570"/>
    <w:rsid w:val="00020CA0"/>
    <w:rsid w:val="000214EA"/>
    <w:rsid w:val="00022018"/>
    <w:rsid w:val="0002433D"/>
    <w:rsid w:val="00025181"/>
    <w:rsid w:val="00025317"/>
    <w:rsid w:val="00025CCA"/>
    <w:rsid w:val="0002768B"/>
    <w:rsid w:val="00030073"/>
    <w:rsid w:val="000318E5"/>
    <w:rsid w:val="0003200A"/>
    <w:rsid w:val="000320AD"/>
    <w:rsid w:val="00032F3B"/>
    <w:rsid w:val="00033087"/>
    <w:rsid w:val="000333B0"/>
    <w:rsid w:val="000337BC"/>
    <w:rsid w:val="00033811"/>
    <w:rsid w:val="000340B5"/>
    <w:rsid w:val="00034FD8"/>
    <w:rsid w:val="00035809"/>
    <w:rsid w:val="00035EC5"/>
    <w:rsid w:val="00036710"/>
    <w:rsid w:val="00036E64"/>
    <w:rsid w:val="00037E7C"/>
    <w:rsid w:val="00041CE7"/>
    <w:rsid w:val="0004218E"/>
    <w:rsid w:val="00042804"/>
    <w:rsid w:val="00042BF7"/>
    <w:rsid w:val="0004492D"/>
    <w:rsid w:val="00044F52"/>
    <w:rsid w:val="000451CD"/>
    <w:rsid w:val="00045742"/>
    <w:rsid w:val="000460A8"/>
    <w:rsid w:val="000460E7"/>
    <w:rsid w:val="000520DF"/>
    <w:rsid w:val="0005359A"/>
    <w:rsid w:val="00053795"/>
    <w:rsid w:val="00053C76"/>
    <w:rsid w:val="00054F8D"/>
    <w:rsid w:val="000572AC"/>
    <w:rsid w:val="0006052B"/>
    <w:rsid w:val="00060D2F"/>
    <w:rsid w:val="000616B9"/>
    <w:rsid w:val="000616ED"/>
    <w:rsid w:val="00061F50"/>
    <w:rsid w:val="00062183"/>
    <w:rsid w:val="0006460D"/>
    <w:rsid w:val="00064ED5"/>
    <w:rsid w:val="0006534C"/>
    <w:rsid w:val="00067EAD"/>
    <w:rsid w:val="0007045E"/>
    <w:rsid w:val="00070586"/>
    <w:rsid w:val="000706AC"/>
    <w:rsid w:val="0007082F"/>
    <w:rsid w:val="00070A46"/>
    <w:rsid w:val="000713A7"/>
    <w:rsid w:val="00071569"/>
    <w:rsid w:val="00072C4E"/>
    <w:rsid w:val="00073608"/>
    <w:rsid w:val="00073D5C"/>
    <w:rsid w:val="00075FCF"/>
    <w:rsid w:val="000765F3"/>
    <w:rsid w:val="00076EDE"/>
    <w:rsid w:val="00077E7A"/>
    <w:rsid w:val="00080D21"/>
    <w:rsid w:val="0008142A"/>
    <w:rsid w:val="00083660"/>
    <w:rsid w:val="000849BC"/>
    <w:rsid w:val="00084B62"/>
    <w:rsid w:val="000850B7"/>
    <w:rsid w:val="000853DE"/>
    <w:rsid w:val="00085ADF"/>
    <w:rsid w:val="00087495"/>
    <w:rsid w:val="00087775"/>
    <w:rsid w:val="000915EF"/>
    <w:rsid w:val="00091A35"/>
    <w:rsid w:val="00092509"/>
    <w:rsid w:val="0009280E"/>
    <w:rsid w:val="0009332B"/>
    <w:rsid w:val="000939BC"/>
    <w:rsid w:val="00094078"/>
    <w:rsid w:val="000954AA"/>
    <w:rsid w:val="00095689"/>
    <w:rsid w:val="00095C30"/>
    <w:rsid w:val="00096559"/>
    <w:rsid w:val="00097180"/>
    <w:rsid w:val="000A1EAE"/>
    <w:rsid w:val="000A4CCF"/>
    <w:rsid w:val="000A5000"/>
    <w:rsid w:val="000A5C75"/>
    <w:rsid w:val="000A6175"/>
    <w:rsid w:val="000A7BE7"/>
    <w:rsid w:val="000B141E"/>
    <w:rsid w:val="000B4476"/>
    <w:rsid w:val="000B493F"/>
    <w:rsid w:val="000B49D8"/>
    <w:rsid w:val="000B58E4"/>
    <w:rsid w:val="000B5AA0"/>
    <w:rsid w:val="000B6FEB"/>
    <w:rsid w:val="000B7492"/>
    <w:rsid w:val="000C0770"/>
    <w:rsid w:val="000C123E"/>
    <w:rsid w:val="000C1ACD"/>
    <w:rsid w:val="000C2936"/>
    <w:rsid w:val="000C2AA5"/>
    <w:rsid w:val="000C2AB3"/>
    <w:rsid w:val="000C4C80"/>
    <w:rsid w:val="000C552C"/>
    <w:rsid w:val="000C5571"/>
    <w:rsid w:val="000C589E"/>
    <w:rsid w:val="000C59C9"/>
    <w:rsid w:val="000C5AAA"/>
    <w:rsid w:val="000C5C25"/>
    <w:rsid w:val="000C729B"/>
    <w:rsid w:val="000D002D"/>
    <w:rsid w:val="000D1D0F"/>
    <w:rsid w:val="000D3D29"/>
    <w:rsid w:val="000D4648"/>
    <w:rsid w:val="000D516D"/>
    <w:rsid w:val="000D5A99"/>
    <w:rsid w:val="000D641E"/>
    <w:rsid w:val="000D6598"/>
    <w:rsid w:val="000D6818"/>
    <w:rsid w:val="000D75FF"/>
    <w:rsid w:val="000D7E9E"/>
    <w:rsid w:val="000E00AA"/>
    <w:rsid w:val="000E1128"/>
    <w:rsid w:val="000E1EBF"/>
    <w:rsid w:val="000E2318"/>
    <w:rsid w:val="000E3506"/>
    <w:rsid w:val="000E491B"/>
    <w:rsid w:val="000E52AE"/>
    <w:rsid w:val="000E63FC"/>
    <w:rsid w:val="000E6D71"/>
    <w:rsid w:val="000E7312"/>
    <w:rsid w:val="000E7E27"/>
    <w:rsid w:val="000F0150"/>
    <w:rsid w:val="000F0288"/>
    <w:rsid w:val="000F0CEB"/>
    <w:rsid w:val="000F17E4"/>
    <w:rsid w:val="000F39FC"/>
    <w:rsid w:val="000F3A82"/>
    <w:rsid w:val="000F3A84"/>
    <w:rsid w:val="000F3B05"/>
    <w:rsid w:val="000F3C96"/>
    <w:rsid w:val="000F5B47"/>
    <w:rsid w:val="000F5DB6"/>
    <w:rsid w:val="000F616A"/>
    <w:rsid w:val="000F642E"/>
    <w:rsid w:val="000F7488"/>
    <w:rsid w:val="000F7C5B"/>
    <w:rsid w:val="00100C65"/>
    <w:rsid w:val="00100F19"/>
    <w:rsid w:val="00101EBD"/>
    <w:rsid w:val="0010317B"/>
    <w:rsid w:val="00105DD3"/>
    <w:rsid w:val="00105FAD"/>
    <w:rsid w:val="00106D64"/>
    <w:rsid w:val="00110211"/>
    <w:rsid w:val="00111474"/>
    <w:rsid w:val="00113F2B"/>
    <w:rsid w:val="0011405F"/>
    <w:rsid w:val="00116F7D"/>
    <w:rsid w:val="00117AC7"/>
    <w:rsid w:val="00117B58"/>
    <w:rsid w:val="00117EC0"/>
    <w:rsid w:val="00121779"/>
    <w:rsid w:val="00122621"/>
    <w:rsid w:val="001235C1"/>
    <w:rsid w:val="00123EE6"/>
    <w:rsid w:val="00124CE2"/>
    <w:rsid w:val="00124ECB"/>
    <w:rsid w:val="0012565A"/>
    <w:rsid w:val="00126376"/>
    <w:rsid w:val="00127091"/>
    <w:rsid w:val="001306B8"/>
    <w:rsid w:val="00130D43"/>
    <w:rsid w:val="00132211"/>
    <w:rsid w:val="00132412"/>
    <w:rsid w:val="001356B7"/>
    <w:rsid w:val="001359D7"/>
    <w:rsid w:val="00135D8E"/>
    <w:rsid w:val="00136197"/>
    <w:rsid w:val="00136E97"/>
    <w:rsid w:val="0013747C"/>
    <w:rsid w:val="00137785"/>
    <w:rsid w:val="001378E6"/>
    <w:rsid w:val="0014171A"/>
    <w:rsid w:val="001453DD"/>
    <w:rsid w:val="00150129"/>
    <w:rsid w:val="00150C98"/>
    <w:rsid w:val="0015124D"/>
    <w:rsid w:val="00151B32"/>
    <w:rsid w:val="00153D26"/>
    <w:rsid w:val="001542AD"/>
    <w:rsid w:val="00154582"/>
    <w:rsid w:val="00155ACB"/>
    <w:rsid w:val="001562D0"/>
    <w:rsid w:val="00156426"/>
    <w:rsid w:val="00156576"/>
    <w:rsid w:val="00156C2F"/>
    <w:rsid w:val="0015779A"/>
    <w:rsid w:val="00157BF1"/>
    <w:rsid w:val="00157D0A"/>
    <w:rsid w:val="00157FDF"/>
    <w:rsid w:val="00160BEE"/>
    <w:rsid w:val="00160E16"/>
    <w:rsid w:val="0016105D"/>
    <w:rsid w:val="00161269"/>
    <w:rsid w:val="00161325"/>
    <w:rsid w:val="001614AE"/>
    <w:rsid w:val="0016180F"/>
    <w:rsid w:val="0016349B"/>
    <w:rsid w:val="001640D7"/>
    <w:rsid w:val="00164E0F"/>
    <w:rsid w:val="001653D4"/>
    <w:rsid w:val="00165847"/>
    <w:rsid w:val="001658BA"/>
    <w:rsid w:val="001663C5"/>
    <w:rsid w:val="00166D75"/>
    <w:rsid w:val="00167371"/>
    <w:rsid w:val="00167DAD"/>
    <w:rsid w:val="0017112A"/>
    <w:rsid w:val="00171EEB"/>
    <w:rsid w:val="00172026"/>
    <w:rsid w:val="001720E1"/>
    <w:rsid w:val="001726BB"/>
    <w:rsid w:val="00172F72"/>
    <w:rsid w:val="001738DC"/>
    <w:rsid w:val="0017442F"/>
    <w:rsid w:val="00174AC8"/>
    <w:rsid w:val="0017599B"/>
    <w:rsid w:val="00175E77"/>
    <w:rsid w:val="001762F9"/>
    <w:rsid w:val="001776BB"/>
    <w:rsid w:val="00180327"/>
    <w:rsid w:val="00180A34"/>
    <w:rsid w:val="00180C69"/>
    <w:rsid w:val="001821C8"/>
    <w:rsid w:val="00182966"/>
    <w:rsid w:val="0018535A"/>
    <w:rsid w:val="0018557B"/>
    <w:rsid w:val="0018560A"/>
    <w:rsid w:val="0018736F"/>
    <w:rsid w:val="00187943"/>
    <w:rsid w:val="00190CB8"/>
    <w:rsid w:val="001921A5"/>
    <w:rsid w:val="001930FD"/>
    <w:rsid w:val="00193B63"/>
    <w:rsid w:val="00194662"/>
    <w:rsid w:val="00197143"/>
    <w:rsid w:val="001A0F72"/>
    <w:rsid w:val="001A14A8"/>
    <w:rsid w:val="001A22B8"/>
    <w:rsid w:val="001A2879"/>
    <w:rsid w:val="001A39CA"/>
    <w:rsid w:val="001A39CF"/>
    <w:rsid w:val="001A3DD7"/>
    <w:rsid w:val="001A4519"/>
    <w:rsid w:val="001A46E3"/>
    <w:rsid w:val="001A4840"/>
    <w:rsid w:val="001A49B2"/>
    <w:rsid w:val="001A5187"/>
    <w:rsid w:val="001B0F04"/>
    <w:rsid w:val="001B1250"/>
    <w:rsid w:val="001B1623"/>
    <w:rsid w:val="001B2C78"/>
    <w:rsid w:val="001B3D51"/>
    <w:rsid w:val="001B3E50"/>
    <w:rsid w:val="001B44CA"/>
    <w:rsid w:val="001B45D0"/>
    <w:rsid w:val="001B5651"/>
    <w:rsid w:val="001B659F"/>
    <w:rsid w:val="001B6D16"/>
    <w:rsid w:val="001B7920"/>
    <w:rsid w:val="001C0FEC"/>
    <w:rsid w:val="001C10D0"/>
    <w:rsid w:val="001C1767"/>
    <w:rsid w:val="001C30A5"/>
    <w:rsid w:val="001C339D"/>
    <w:rsid w:val="001C3938"/>
    <w:rsid w:val="001C4F31"/>
    <w:rsid w:val="001C54C8"/>
    <w:rsid w:val="001C6074"/>
    <w:rsid w:val="001C7862"/>
    <w:rsid w:val="001D1702"/>
    <w:rsid w:val="001D1B04"/>
    <w:rsid w:val="001D29B4"/>
    <w:rsid w:val="001D5423"/>
    <w:rsid w:val="001D6095"/>
    <w:rsid w:val="001D60F4"/>
    <w:rsid w:val="001D6E58"/>
    <w:rsid w:val="001E1E97"/>
    <w:rsid w:val="001E2050"/>
    <w:rsid w:val="001E26D6"/>
    <w:rsid w:val="001E51A5"/>
    <w:rsid w:val="001E5B59"/>
    <w:rsid w:val="001E64B8"/>
    <w:rsid w:val="001E6C85"/>
    <w:rsid w:val="001E7053"/>
    <w:rsid w:val="001E73F6"/>
    <w:rsid w:val="001E74C4"/>
    <w:rsid w:val="001E7FA3"/>
    <w:rsid w:val="001F0181"/>
    <w:rsid w:val="001F1C16"/>
    <w:rsid w:val="001F5410"/>
    <w:rsid w:val="001F5F26"/>
    <w:rsid w:val="001F6068"/>
    <w:rsid w:val="001F7389"/>
    <w:rsid w:val="001F7EB0"/>
    <w:rsid w:val="002011B1"/>
    <w:rsid w:val="002021C5"/>
    <w:rsid w:val="00202E6C"/>
    <w:rsid w:val="002035C7"/>
    <w:rsid w:val="00203E6D"/>
    <w:rsid w:val="0020446F"/>
    <w:rsid w:val="002052BB"/>
    <w:rsid w:val="00206E13"/>
    <w:rsid w:val="00207E46"/>
    <w:rsid w:val="00210757"/>
    <w:rsid w:val="00211148"/>
    <w:rsid w:val="00212DF4"/>
    <w:rsid w:val="00213747"/>
    <w:rsid w:val="002137DF"/>
    <w:rsid w:val="00215679"/>
    <w:rsid w:val="0021568F"/>
    <w:rsid w:val="002164C2"/>
    <w:rsid w:val="00216B58"/>
    <w:rsid w:val="00216D22"/>
    <w:rsid w:val="00217673"/>
    <w:rsid w:val="00217947"/>
    <w:rsid w:val="00217F8F"/>
    <w:rsid w:val="00220F52"/>
    <w:rsid w:val="00221596"/>
    <w:rsid w:val="00222E54"/>
    <w:rsid w:val="00222E59"/>
    <w:rsid w:val="00223350"/>
    <w:rsid w:val="002235D2"/>
    <w:rsid w:val="00224D89"/>
    <w:rsid w:val="0022567C"/>
    <w:rsid w:val="00225F82"/>
    <w:rsid w:val="002273A8"/>
    <w:rsid w:val="00227E78"/>
    <w:rsid w:val="00230765"/>
    <w:rsid w:val="00230E16"/>
    <w:rsid w:val="00232E44"/>
    <w:rsid w:val="00235794"/>
    <w:rsid w:val="00235B38"/>
    <w:rsid w:val="00235F24"/>
    <w:rsid w:val="002361F6"/>
    <w:rsid w:val="00236391"/>
    <w:rsid w:val="0024080E"/>
    <w:rsid w:val="00241C13"/>
    <w:rsid w:val="00242888"/>
    <w:rsid w:val="00243F96"/>
    <w:rsid w:val="00246F63"/>
    <w:rsid w:val="002473F4"/>
    <w:rsid w:val="00250827"/>
    <w:rsid w:val="002513CC"/>
    <w:rsid w:val="00251D71"/>
    <w:rsid w:val="00252346"/>
    <w:rsid w:val="00254E3C"/>
    <w:rsid w:val="0025615A"/>
    <w:rsid w:val="00256982"/>
    <w:rsid w:val="00257F19"/>
    <w:rsid w:val="00257FF8"/>
    <w:rsid w:val="0026078B"/>
    <w:rsid w:val="00260AF8"/>
    <w:rsid w:val="00260B19"/>
    <w:rsid w:val="00261737"/>
    <w:rsid w:val="00261F20"/>
    <w:rsid w:val="0026368A"/>
    <w:rsid w:val="002640C9"/>
    <w:rsid w:val="00264955"/>
    <w:rsid w:val="00266144"/>
    <w:rsid w:val="002666CE"/>
    <w:rsid w:val="0026706E"/>
    <w:rsid w:val="0027145E"/>
    <w:rsid w:val="00271989"/>
    <w:rsid w:val="002729C6"/>
    <w:rsid w:val="00274D17"/>
    <w:rsid w:val="0027507B"/>
    <w:rsid w:val="002763D4"/>
    <w:rsid w:val="0027649D"/>
    <w:rsid w:val="00280B68"/>
    <w:rsid w:val="00280FDF"/>
    <w:rsid w:val="00281494"/>
    <w:rsid w:val="00281A61"/>
    <w:rsid w:val="00281B43"/>
    <w:rsid w:val="002822F6"/>
    <w:rsid w:val="00283BDA"/>
    <w:rsid w:val="00283C1F"/>
    <w:rsid w:val="00285B57"/>
    <w:rsid w:val="00285F96"/>
    <w:rsid w:val="0028644F"/>
    <w:rsid w:val="00287201"/>
    <w:rsid w:val="002875DC"/>
    <w:rsid w:val="0028762E"/>
    <w:rsid w:val="00290288"/>
    <w:rsid w:val="0029049F"/>
    <w:rsid w:val="00290831"/>
    <w:rsid w:val="00290FD1"/>
    <w:rsid w:val="00291082"/>
    <w:rsid w:val="00292D1D"/>
    <w:rsid w:val="00292DC5"/>
    <w:rsid w:val="00293101"/>
    <w:rsid w:val="00293B75"/>
    <w:rsid w:val="00295875"/>
    <w:rsid w:val="00295AEF"/>
    <w:rsid w:val="00295E8F"/>
    <w:rsid w:val="00295FD5"/>
    <w:rsid w:val="00296291"/>
    <w:rsid w:val="00296931"/>
    <w:rsid w:val="00296C57"/>
    <w:rsid w:val="00297D3D"/>
    <w:rsid w:val="00297EE8"/>
    <w:rsid w:val="002A0070"/>
    <w:rsid w:val="002A1034"/>
    <w:rsid w:val="002A19B8"/>
    <w:rsid w:val="002A1CBB"/>
    <w:rsid w:val="002A3DC3"/>
    <w:rsid w:val="002A43AA"/>
    <w:rsid w:val="002A4F23"/>
    <w:rsid w:val="002A5F50"/>
    <w:rsid w:val="002A5FFF"/>
    <w:rsid w:val="002A6D81"/>
    <w:rsid w:val="002A7555"/>
    <w:rsid w:val="002A79EA"/>
    <w:rsid w:val="002B1FC1"/>
    <w:rsid w:val="002B331C"/>
    <w:rsid w:val="002B4805"/>
    <w:rsid w:val="002B5121"/>
    <w:rsid w:val="002B671C"/>
    <w:rsid w:val="002B6E2C"/>
    <w:rsid w:val="002C0747"/>
    <w:rsid w:val="002C180B"/>
    <w:rsid w:val="002C1877"/>
    <w:rsid w:val="002C1D79"/>
    <w:rsid w:val="002C4AB5"/>
    <w:rsid w:val="002C57DA"/>
    <w:rsid w:val="002C627B"/>
    <w:rsid w:val="002C7EAB"/>
    <w:rsid w:val="002D0869"/>
    <w:rsid w:val="002D1346"/>
    <w:rsid w:val="002D29E3"/>
    <w:rsid w:val="002D2B52"/>
    <w:rsid w:val="002D3AB0"/>
    <w:rsid w:val="002D558A"/>
    <w:rsid w:val="002D6696"/>
    <w:rsid w:val="002D6FAB"/>
    <w:rsid w:val="002D740E"/>
    <w:rsid w:val="002D7560"/>
    <w:rsid w:val="002E18C9"/>
    <w:rsid w:val="002E18ED"/>
    <w:rsid w:val="002E2000"/>
    <w:rsid w:val="002E27E3"/>
    <w:rsid w:val="002E2FA6"/>
    <w:rsid w:val="002E31EF"/>
    <w:rsid w:val="002E3FE3"/>
    <w:rsid w:val="002E4306"/>
    <w:rsid w:val="002E4903"/>
    <w:rsid w:val="002E4DE9"/>
    <w:rsid w:val="002E6E0D"/>
    <w:rsid w:val="002E7DD2"/>
    <w:rsid w:val="002F0081"/>
    <w:rsid w:val="002F0DAF"/>
    <w:rsid w:val="002F11D0"/>
    <w:rsid w:val="002F1B04"/>
    <w:rsid w:val="002F1BE0"/>
    <w:rsid w:val="002F25EF"/>
    <w:rsid w:val="002F3A12"/>
    <w:rsid w:val="002F5744"/>
    <w:rsid w:val="002F5B4A"/>
    <w:rsid w:val="002F5F23"/>
    <w:rsid w:val="002F75FD"/>
    <w:rsid w:val="00300116"/>
    <w:rsid w:val="00300248"/>
    <w:rsid w:val="00300AD7"/>
    <w:rsid w:val="00301439"/>
    <w:rsid w:val="00301A59"/>
    <w:rsid w:val="00301DF7"/>
    <w:rsid w:val="00301F49"/>
    <w:rsid w:val="0030430F"/>
    <w:rsid w:val="003044F6"/>
    <w:rsid w:val="003060AD"/>
    <w:rsid w:val="00306734"/>
    <w:rsid w:val="003073D8"/>
    <w:rsid w:val="00310284"/>
    <w:rsid w:val="00310EDD"/>
    <w:rsid w:val="003114AE"/>
    <w:rsid w:val="003114F8"/>
    <w:rsid w:val="0031273B"/>
    <w:rsid w:val="0031293E"/>
    <w:rsid w:val="00313174"/>
    <w:rsid w:val="00313C12"/>
    <w:rsid w:val="00313CAC"/>
    <w:rsid w:val="00313D29"/>
    <w:rsid w:val="0031480F"/>
    <w:rsid w:val="00315419"/>
    <w:rsid w:val="00315597"/>
    <w:rsid w:val="0031577D"/>
    <w:rsid w:val="00316002"/>
    <w:rsid w:val="00316273"/>
    <w:rsid w:val="00316947"/>
    <w:rsid w:val="00316E38"/>
    <w:rsid w:val="00317436"/>
    <w:rsid w:val="003226A9"/>
    <w:rsid w:val="00323481"/>
    <w:rsid w:val="00323A72"/>
    <w:rsid w:val="0032572B"/>
    <w:rsid w:val="003266FD"/>
    <w:rsid w:val="003271C9"/>
    <w:rsid w:val="00327BC6"/>
    <w:rsid w:val="00330217"/>
    <w:rsid w:val="00331BE0"/>
    <w:rsid w:val="003321BD"/>
    <w:rsid w:val="00332457"/>
    <w:rsid w:val="003324F9"/>
    <w:rsid w:val="00332B43"/>
    <w:rsid w:val="003331DB"/>
    <w:rsid w:val="003332E7"/>
    <w:rsid w:val="00333F7F"/>
    <w:rsid w:val="00334661"/>
    <w:rsid w:val="00335E45"/>
    <w:rsid w:val="00336D2B"/>
    <w:rsid w:val="0033780A"/>
    <w:rsid w:val="00337BD5"/>
    <w:rsid w:val="003403F4"/>
    <w:rsid w:val="00340939"/>
    <w:rsid w:val="00341019"/>
    <w:rsid w:val="00341700"/>
    <w:rsid w:val="003422D5"/>
    <w:rsid w:val="003424A7"/>
    <w:rsid w:val="00342741"/>
    <w:rsid w:val="003431A8"/>
    <w:rsid w:val="00343282"/>
    <w:rsid w:val="00345226"/>
    <w:rsid w:val="00345A01"/>
    <w:rsid w:val="00346861"/>
    <w:rsid w:val="00346FF4"/>
    <w:rsid w:val="003477A9"/>
    <w:rsid w:val="00347E62"/>
    <w:rsid w:val="00350731"/>
    <w:rsid w:val="00351810"/>
    <w:rsid w:val="003518EA"/>
    <w:rsid w:val="00352E21"/>
    <w:rsid w:val="003532CA"/>
    <w:rsid w:val="00353418"/>
    <w:rsid w:val="00353D6A"/>
    <w:rsid w:val="003541E5"/>
    <w:rsid w:val="003546C1"/>
    <w:rsid w:val="0035546E"/>
    <w:rsid w:val="003557A3"/>
    <w:rsid w:val="0035727A"/>
    <w:rsid w:val="00357B84"/>
    <w:rsid w:val="00362223"/>
    <w:rsid w:val="0036237D"/>
    <w:rsid w:val="0036287A"/>
    <w:rsid w:val="0036474C"/>
    <w:rsid w:val="00365359"/>
    <w:rsid w:val="00367D39"/>
    <w:rsid w:val="003706ED"/>
    <w:rsid w:val="00371852"/>
    <w:rsid w:val="00372F7A"/>
    <w:rsid w:val="00373CD4"/>
    <w:rsid w:val="00376C42"/>
    <w:rsid w:val="00377367"/>
    <w:rsid w:val="00377520"/>
    <w:rsid w:val="00377FC8"/>
    <w:rsid w:val="00381674"/>
    <w:rsid w:val="003823FB"/>
    <w:rsid w:val="003844AC"/>
    <w:rsid w:val="003858C3"/>
    <w:rsid w:val="00385C69"/>
    <w:rsid w:val="003860CE"/>
    <w:rsid w:val="0038780B"/>
    <w:rsid w:val="00387FE1"/>
    <w:rsid w:val="00390671"/>
    <w:rsid w:val="00390756"/>
    <w:rsid w:val="00390B46"/>
    <w:rsid w:val="00392297"/>
    <w:rsid w:val="00392680"/>
    <w:rsid w:val="003927AF"/>
    <w:rsid w:val="00392E34"/>
    <w:rsid w:val="00393030"/>
    <w:rsid w:val="00396D7C"/>
    <w:rsid w:val="003974E2"/>
    <w:rsid w:val="003A10A5"/>
    <w:rsid w:val="003A53B5"/>
    <w:rsid w:val="003A57EE"/>
    <w:rsid w:val="003A6803"/>
    <w:rsid w:val="003A69A4"/>
    <w:rsid w:val="003A73BF"/>
    <w:rsid w:val="003A76C8"/>
    <w:rsid w:val="003A7E1D"/>
    <w:rsid w:val="003B0CCE"/>
    <w:rsid w:val="003B0D4F"/>
    <w:rsid w:val="003B1B86"/>
    <w:rsid w:val="003B1D42"/>
    <w:rsid w:val="003B3168"/>
    <w:rsid w:val="003B6339"/>
    <w:rsid w:val="003B7FE0"/>
    <w:rsid w:val="003C0829"/>
    <w:rsid w:val="003C1550"/>
    <w:rsid w:val="003C1FE9"/>
    <w:rsid w:val="003C22F5"/>
    <w:rsid w:val="003C3851"/>
    <w:rsid w:val="003C38D1"/>
    <w:rsid w:val="003C3D27"/>
    <w:rsid w:val="003C4266"/>
    <w:rsid w:val="003C4359"/>
    <w:rsid w:val="003C532D"/>
    <w:rsid w:val="003C5A64"/>
    <w:rsid w:val="003C5B97"/>
    <w:rsid w:val="003C5DB8"/>
    <w:rsid w:val="003D00AF"/>
    <w:rsid w:val="003D01F9"/>
    <w:rsid w:val="003D209D"/>
    <w:rsid w:val="003D20DD"/>
    <w:rsid w:val="003D3220"/>
    <w:rsid w:val="003D33D7"/>
    <w:rsid w:val="003D34E5"/>
    <w:rsid w:val="003D3E51"/>
    <w:rsid w:val="003D415D"/>
    <w:rsid w:val="003D6530"/>
    <w:rsid w:val="003D6832"/>
    <w:rsid w:val="003D7778"/>
    <w:rsid w:val="003E0204"/>
    <w:rsid w:val="003E14CD"/>
    <w:rsid w:val="003E1951"/>
    <w:rsid w:val="003E203F"/>
    <w:rsid w:val="003E2F0E"/>
    <w:rsid w:val="003E314E"/>
    <w:rsid w:val="003E455C"/>
    <w:rsid w:val="003E5265"/>
    <w:rsid w:val="003E5854"/>
    <w:rsid w:val="003E67E9"/>
    <w:rsid w:val="003E6879"/>
    <w:rsid w:val="003E7274"/>
    <w:rsid w:val="003E7996"/>
    <w:rsid w:val="003F0094"/>
    <w:rsid w:val="003F1302"/>
    <w:rsid w:val="003F1AD1"/>
    <w:rsid w:val="003F3946"/>
    <w:rsid w:val="003F39C0"/>
    <w:rsid w:val="003F41FE"/>
    <w:rsid w:val="003F4C5A"/>
    <w:rsid w:val="003F57C4"/>
    <w:rsid w:val="003F61D5"/>
    <w:rsid w:val="003F63DC"/>
    <w:rsid w:val="003F6996"/>
    <w:rsid w:val="003F75A9"/>
    <w:rsid w:val="003F7BC8"/>
    <w:rsid w:val="004014D7"/>
    <w:rsid w:val="004026C1"/>
    <w:rsid w:val="00402C52"/>
    <w:rsid w:val="0040381D"/>
    <w:rsid w:val="00403BA1"/>
    <w:rsid w:val="004060D8"/>
    <w:rsid w:val="00406353"/>
    <w:rsid w:val="00406535"/>
    <w:rsid w:val="004079E4"/>
    <w:rsid w:val="00412725"/>
    <w:rsid w:val="00415B03"/>
    <w:rsid w:val="00415C62"/>
    <w:rsid w:val="00415FDE"/>
    <w:rsid w:val="00416371"/>
    <w:rsid w:val="0041689F"/>
    <w:rsid w:val="004168BB"/>
    <w:rsid w:val="00422CE6"/>
    <w:rsid w:val="00424765"/>
    <w:rsid w:val="00424E23"/>
    <w:rsid w:val="0042631A"/>
    <w:rsid w:val="00426BCD"/>
    <w:rsid w:val="004304FE"/>
    <w:rsid w:val="00430ACD"/>
    <w:rsid w:val="00431018"/>
    <w:rsid w:val="004314D2"/>
    <w:rsid w:val="00433260"/>
    <w:rsid w:val="004332CC"/>
    <w:rsid w:val="0043409C"/>
    <w:rsid w:val="00435945"/>
    <w:rsid w:val="00435CCE"/>
    <w:rsid w:val="0043654A"/>
    <w:rsid w:val="004379E3"/>
    <w:rsid w:val="00437B4D"/>
    <w:rsid w:val="00440A4E"/>
    <w:rsid w:val="0044110E"/>
    <w:rsid w:val="0044137A"/>
    <w:rsid w:val="004417A2"/>
    <w:rsid w:val="00441F5E"/>
    <w:rsid w:val="004420D0"/>
    <w:rsid w:val="00442CB5"/>
    <w:rsid w:val="00443720"/>
    <w:rsid w:val="00443810"/>
    <w:rsid w:val="00443B81"/>
    <w:rsid w:val="00445B81"/>
    <w:rsid w:val="00445E52"/>
    <w:rsid w:val="00446063"/>
    <w:rsid w:val="004462D6"/>
    <w:rsid w:val="0044673D"/>
    <w:rsid w:val="00446994"/>
    <w:rsid w:val="004472DE"/>
    <w:rsid w:val="004478C6"/>
    <w:rsid w:val="00451149"/>
    <w:rsid w:val="00451916"/>
    <w:rsid w:val="00452800"/>
    <w:rsid w:val="00452C98"/>
    <w:rsid w:val="00456400"/>
    <w:rsid w:val="0045722D"/>
    <w:rsid w:val="0046096D"/>
    <w:rsid w:val="00460D54"/>
    <w:rsid w:val="00462998"/>
    <w:rsid w:val="00463780"/>
    <w:rsid w:val="00463ACA"/>
    <w:rsid w:val="00464414"/>
    <w:rsid w:val="0046520D"/>
    <w:rsid w:val="004657EA"/>
    <w:rsid w:val="00465FF1"/>
    <w:rsid w:val="0046731F"/>
    <w:rsid w:val="00470CD2"/>
    <w:rsid w:val="004720AD"/>
    <w:rsid w:val="0047262D"/>
    <w:rsid w:val="004741AE"/>
    <w:rsid w:val="00474449"/>
    <w:rsid w:val="0047501B"/>
    <w:rsid w:val="00476533"/>
    <w:rsid w:val="004769E8"/>
    <w:rsid w:val="004777EF"/>
    <w:rsid w:val="00477B95"/>
    <w:rsid w:val="0048030D"/>
    <w:rsid w:val="00480621"/>
    <w:rsid w:val="0048091F"/>
    <w:rsid w:val="004810CC"/>
    <w:rsid w:val="00481694"/>
    <w:rsid w:val="00483166"/>
    <w:rsid w:val="00484528"/>
    <w:rsid w:val="00486005"/>
    <w:rsid w:val="004864C2"/>
    <w:rsid w:val="00486CD0"/>
    <w:rsid w:val="00486DFF"/>
    <w:rsid w:val="00487022"/>
    <w:rsid w:val="00487C6F"/>
    <w:rsid w:val="00487DD8"/>
    <w:rsid w:val="00491ECB"/>
    <w:rsid w:val="00492155"/>
    <w:rsid w:val="0049313C"/>
    <w:rsid w:val="0049386B"/>
    <w:rsid w:val="0049482C"/>
    <w:rsid w:val="004A02B8"/>
    <w:rsid w:val="004A0AC3"/>
    <w:rsid w:val="004A12AA"/>
    <w:rsid w:val="004A1A55"/>
    <w:rsid w:val="004A23DF"/>
    <w:rsid w:val="004A25D2"/>
    <w:rsid w:val="004A2B3C"/>
    <w:rsid w:val="004A3C7F"/>
    <w:rsid w:val="004A43C9"/>
    <w:rsid w:val="004A47CD"/>
    <w:rsid w:val="004A5E7C"/>
    <w:rsid w:val="004A69F2"/>
    <w:rsid w:val="004A703F"/>
    <w:rsid w:val="004A7B04"/>
    <w:rsid w:val="004B0123"/>
    <w:rsid w:val="004B1248"/>
    <w:rsid w:val="004B1826"/>
    <w:rsid w:val="004B26B3"/>
    <w:rsid w:val="004B330E"/>
    <w:rsid w:val="004B42F5"/>
    <w:rsid w:val="004B4417"/>
    <w:rsid w:val="004B4729"/>
    <w:rsid w:val="004B6035"/>
    <w:rsid w:val="004B603C"/>
    <w:rsid w:val="004B70D4"/>
    <w:rsid w:val="004B7B52"/>
    <w:rsid w:val="004C1130"/>
    <w:rsid w:val="004C1145"/>
    <w:rsid w:val="004C226B"/>
    <w:rsid w:val="004C2B98"/>
    <w:rsid w:val="004C2BE8"/>
    <w:rsid w:val="004C3072"/>
    <w:rsid w:val="004C38F5"/>
    <w:rsid w:val="004C3F72"/>
    <w:rsid w:val="004C4182"/>
    <w:rsid w:val="004C4850"/>
    <w:rsid w:val="004C4E30"/>
    <w:rsid w:val="004C7A85"/>
    <w:rsid w:val="004C7EB1"/>
    <w:rsid w:val="004D0331"/>
    <w:rsid w:val="004D0BED"/>
    <w:rsid w:val="004D2418"/>
    <w:rsid w:val="004D274E"/>
    <w:rsid w:val="004D3743"/>
    <w:rsid w:val="004D59DD"/>
    <w:rsid w:val="004D5F51"/>
    <w:rsid w:val="004D6F3B"/>
    <w:rsid w:val="004E1620"/>
    <w:rsid w:val="004E1862"/>
    <w:rsid w:val="004E25E7"/>
    <w:rsid w:val="004E38D6"/>
    <w:rsid w:val="004E53C7"/>
    <w:rsid w:val="004E5E28"/>
    <w:rsid w:val="004E5F57"/>
    <w:rsid w:val="004E61A0"/>
    <w:rsid w:val="004E7660"/>
    <w:rsid w:val="004F011D"/>
    <w:rsid w:val="004F01F1"/>
    <w:rsid w:val="004F0978"/>
    <w:rsid w:val="004F1C74"/>
    <w:rsid w:val="004F2C7A"/>
    <w:rsid w:val="004F2E18"/>
    <w:rsid w:val="004F4D2E"/>
    <w:rsid w:val="004F5107"/>
    <w:rsid w:val="004F6BDE"/>
    <w:rsid w:val="004F71F0"/>
    <w:rsid w:val="004F756F"/>
    <w:rsid w:val="004F7E14"/>
    <w:rsid w:val="00500D3F"/>
    <w:rsid w:val="00501454"/>
    <w:rsid w:val="00502854"/>
    <w:rsid w:val="00503674"/>
    <w:rsid w:val="00503940"/>
    <w:rsid w:val="005047D5"/>
    <w:rsid w:val="00504B03"/>
    <w:rsid w:val="00504FB1"/>
    <w:rsid w:val="005050EE"/>
    <w:rsid w:val="00505403"/>
    <w:rsid w:val="00506405"/>
    <w:rsid w:val="005064C2"/>
    <w:rsid w:val="0050668C"/>
    <w:rsid w:val="00506BA3"/>
    <w:rsid w:val="00506C7F"/>
    <w:rsid w:val="00507135"/>
    <w:rsid w:val="00511B40"/>
    <w:rsid w:val="00513C30"/>
    <w:rsid w:val="00516F95"/>
    <w:rsid w:val="0051713F"/>
    <w:rsid w:val="005171D9"/>
    <w:rsid w:val="0052009B"/>
    <w:rsid w:val="005207C1"/>
    <w:rsid w:val="00521CAA"/>
    <w:rsid w:val="00522807"/>
    <w:rsid w:val="00523ACE"/>
    <w:rsid w:val="00523B2C"/>
    <w:rsid w:val="0052598A"/>
    <w:rsid w:val="005306A8"/>
    <w:rsid w:val="00530CCA"/>
    <w:rsid w:val="00531129"/>
    <w:rsid w:val="005319DE"/>
    <w:rsid w:val="00531D9C"/>
    <w:rsid w:val="00532190"/>
    <w:rsid w:val="00532812"/>
    <w:rsid w:val="00532AB2"/>
    <w:rsid w:val="005330E5"/>
    <w:rsid w:val="0053385D"/>
    <w:rsid w:val="00533E59"/>
    <w:rsid w:val="00534006"/>
    <w:rsid w:val="00534BD0"/>
    <w:rsid w:val="00534FD3"/>
    <w:rsid w:val="0053565C"/>
    <w:rsid w:val="00537E73"/>
    <w:rsid w:val="00541ED4"/>
    <w:rsid w:val="005428D1"/>
    <w:rsid w:val="00543604"/>
    <w:rsid w:val="0054535E"/>
    <w:rsid w:val="00546DE4"/>
    <w:rsid w:val="005506ED"/>
    <w:rsid w:val="00550BE9"/>
    <w:rsid w:val="00551560"/>
    <w:rsid w:val="00551B1B"/>
    <w:rsid w:val="00551B6E"/>
    <w:rsid w:val="00553170"/>
    <w:rsid w:val="005540A3"/>
    <w:rsid w:val="00554C6A"/>
    <w:rsid w:val="0055565F"/>
    <w:rsid w:val="00557870"/>
    <w:rsid w:val="0055798D"/>
    <w:rsid w:val="00563886"/>
    <w:rsid w:val="00564C4B"/>
    <w:rsid w:val="00565885"/>
    <w:rsid w:val="00565B9D"/>
    <w:rsid w:val="00566B64"/>
    <w:rsid w:val="005673A7"/>
    <w:rsid w:val="005715FD"/>
    <w:rsid w:val="00572F62"/>
    <w:rsid w:val="00573012"/>
    <w:rsid w:val="00573A3B"/>
    <w:rsid w:val="00573F17"/>
    <w:rsid w:val="005746C9"/>
    <w:rsid w:val="00574B8C"/>
    <w:rsid w:val="005759EF"/>
    <w:rsid w:val="00575BD5"/>
    <w:rsid w:val="00576643"/>
    <w:rsid w:val="00577CBF"/>
    <w:rsid w:val="005801E9"/>
    <w:rsid w:val="00580DD2"/>
    <w:rsid w:val="00580FB5"/>
    <w:rsid w:val="0058164E"/>
    <w:rsid w:val="00581DA1"/>
    <w:rsid w:val="00581F95"/>
    <w:rsid w:val="005820CE"/>
    <w:rsid w:val="0058268A"/>
    <w:rsid w:val="00582839"/>
    <w:rsid w:val="00585BB7"/>
    <w:rsid w:val="00587330"/>
    <w:rsid w:val="005876F3"/>
    <w:rsid w:val="005905BE"/>
    <w:rsid w:val="005907A7"/>
    <w:rsid w:val="0059155C"/>
    <w:rsid w:val="005930C3"/>
    <w:rsid w:val="005931FE"/>
    <w:rsid w:val="0059349A"/>
    <w:rsid w:val="00594A8A"/>
    <w:rsid w:val="005956C8"/>
    <w:rsid w:val="00596AFB"/>
    <w:rsid w:val="00596C6A"/>
    <w:rsid w:val="00597A4D"/>
    <w:rsid w:val="00597F6E"/>
    <w:rsid w:val="005A1062"/>
    <w:rsid w:val="005A2924"/>
    <w:rsid w:val="005A2D4C"/>
    <w:rsid w:val="005A2F10"/>
    <w:rsid w:val="005A2FE9"/>
    <w:rsid w:val="005A3104"/>
    <w:rsid w:val="005A52ED"/>
    <w:rsid w:val="005A5631"/>
    <w:rsid w:val="005A5662"/>
    <w:rsid w:val="005A56C9"/>
    <w:rsid w:val="005A5B1E"/>
    <w:rsid w:val="005A60F1"/>
    <w:rsid w:val="005A64E8"/>
    <w:rsid w:val="005A7477"/>
    <w:rsid w:val="005A7510"/>
    <w:rsid w:val="005A7F0F"/>
    <w:rsid w:val="005B048F"/>
    <w:rsid w:val="005B0FD6"/>
    <w:rsid w:val="005B1712"/>
    <w:rsid w:val="005B1C82"/>
    <w:rsid w:val="005B1FB0"/>
    <w:rsid w:val="005B3790"/>
    <w:rsid w:val="005B3798"/>
    <w:rsid w:val="005B4B4D"/>
    <w:rsid w:val="005B4C2E"/>
    <w:rsid w:val="005B5AFC"/>
    <w:rsid w:val="005B711B"/>
    <w:rsid w:val="005B727A"/>
    <w:rsid w:val="005B747D"/>
    <w:rsid w:val="005B7F25"/>
    <w:rsid w:val="005C0278"/>
    <w:rsid w:val="005C09C6"/>
    <w:rsid w:val="005C0B83"/>
    <w:rsid w:val="005C0CA8"/>
    <w:rsid w:val="005C1D56"/>
    <w:rsid w:val="005C2E2D"/>
    <w:rsid w:val="005C33A7"/>
    <w:rsid w:val="005C4994"/>
    <w:rsid w:val="005C5957"/>
    <w:rsid w:val="005C701F"/>
    <w:rsid w:val="005D3ED4"/>
    <w:rsid w:val="005D449B"/>
    <w:rsid w:val="005D7614"/>
    <w:rsid w:val="005E01D9"/>
    <w:rsid w:val="005E084F"/>
    <w:rsid w:val="005E0DE4"/>
    <w:rsid w:val="005E2CA0"/>
    <w:rsid w:val="005E318A"/>
    <w:rsid w:val="005E3B8F"/>
    <w:rsid w:val="005E444C"/>
    <w:rsid w:val="005E6994"/>
    <w:rsid w:val="005E6F43"/>
    <w:rsid w:val="005E79C5"/>
    <w:rsid w:val="005E7ADF"/>
    <w:rsid w:val="005F02DB"/>
    <w:rsid w:val="005F26DC"/>
    <w:rsid w:val="005F286D"/>
    <w:rsid w:val="005F2937"/>
    <w:rsid w:val="005F2E6A"/>
    <w:rsid w:val="005F31E4"/>
    <w:rsid w:val="005F5A96"/>
    <w:rsid w:val="005F68EC"/>
    <w:rsid w:val="006004C7"/>
    <w:rsid w:val="00600610"/>
    <w:rsid w:val="00602E4D"/>
    <w:rsid w:val="00603362"/>
    <w:rsid w:val="00603D61"/>
    <w:rsid w:val="00603F8B"/>
    <w:rsid w:val="0060468D"/>
    <w:rsid w:val="00605147"/>
    <w:rsid w:val="006051F9"/>
    <w:rsid w:val="00605A00"/>
    <w:rsid w:val="00605B9F"/>
    <w:rsid w:val="006064A0"/>
    <w:rsid w:val="00606C5E"/>
    <w:rsid w:val="00607CA3"/>
    <w:rsid w:val="00607CFA"/>
    <w:rsid w:val="00610BF4"/>
    <w:rsid w:val="00611A0E"/>
    <w:rsid w:val="00611D1D"/>
    <w:rsid w:val="006120B6"/>
    <w:rsid w:val="006133C9"/>
    <w:rsid w:val="00613813"/>
    <w:rsid w:val="00613A95"/>
    <w:rsid w:val="00613C9A"/>
    <w:rsid w:val="006147FE"/>
    <w:rsid w:val="00614C8B"/>
    <w:rsid w:val="006159E3"/>
    <w:rsid w:val="00615BEF"/>
    <w:rsid w:val="00615F87"/>
    <w:rsid w:val="00616E28"/>
    <w:rsid w:val="0062102B"/>
    <w:rsid w:val="00621629"/>
    <w:rsid w:val="00621A29"/>
    <w:rsid w:val="00621B87"/>
    <w:rsid w:val="006222A9"/>
    <w:rsid w:val="0062280C"/>
    <w:rsid w:val="00622FF8"/>
    <w:rsid w:val="0062329F"/>
    <w:rsid w:val="00623E5E"/>
    <w:rsid w:val="006245FF"/>
    <w:rsid w:val="00625013"/>
    <w:rsid w:val="0062678D"/>
    <w:rsid w:val="006269CB"/>
    <w:rsid w:val="00630942"/>
    <w:rsid w:val="00630B26"/>
    <w:rsid w:val="0063205E"/>
    <w:rsid w:val="00633B53"/>
    <w:rsid w:val="0063413F"/>
    <w:rsid w:val="006349BB"/>
    <w:rsid w:val="006358C3"/>
    <w:rsid w:val="00636723"/>
    <w:rsid w:val="00637010"/>
    <w:rsid w:val="006372DB"/>
    <w:rsid w:val="00637911"/>
    <w:rsid w:val="00637D73"/>
    <w:rsid w:val="006411CA"/>
    <w:rsid w:val="00642992"/>
    <w:rsid w:val="00642BA1"/>
    <w:rsid w:val="006430C5"/>
    <w:rsid w:val="0064476F"/>
    <w:rsid w:val="0064495C"/>
    <w:rsid w:val="00644A6A"/>
    <w:rsid w:val="00644EEA"/>
    <w:rsid w:val="00645989"/>
    <w:rsid w:val="006463CD"/>
    <w:rsid w:val="00646595"/>
    <w:rsid w:val="006465C1"/>
    <w:rsid w:val="0065047D"/>
    <w:rsid w:val="006508C7"/>
    <w:rsid w:val="00651296"/>
    <w:rsid w:val="00651646"/>
    <w:rsid w:val="006520F7"/>
    <w:rsid w:val="00652523"/>
    <w:rsid w:val="00652684"/>
    <w:rsid w:val="00653860"/>
    <w:rsid w:val="00654A77"/>
    <w:rsid w:val="0065696F"/>
    <w:rsid w:val="00656E07"/>
    <w:rsid w:val="00656EE6"/>
    <w:rsid w:val="0065789B"/>
    <w:rsid w:val="0065789C"/>
    <w:rsid w:val="006579FD"/>
    <w:rsid w:val="0066024D"/>
    <w:rsid w:val="006602CB"/>
    <w:rsid w:val="006605B5"/>
    <w:rsid w:val="00660E39"/>
    <w:rsid w:val="00660F47"/>
    <w:rsid w:val="00664132"/>
    <w:rsid w:val="006644E9"/>
    <w:rsid w:val="00664AAC"/>
    <w:rsid w:val="00664C42"/>
    <w:rsid w:val="00664C85"/>
    <w:rsid w:val="006650A6"/>
    <w:rsid w:val="00665904"/>
    <w:rsid w:val="00665A9A"/>
    <w:rsid w:val="00665E9C"/>
    <w:rsid w:val="006661FF"/>
    <w:rsid w:val="006665EE"/>
    <w:rsid w:val="00666A0B"/>
    <w:rsid w:val="006671F2"/>
    <w:rsid w:val="006707A8"/>
    <w:rsid w:val="0067137E"/>
    <w:rsid w:val="0067297A"/>
    <w:rsid w:val="00674E4C"/>
    <w:rsid w:val="00675272"/>
    <w:rsid w:val="00675E2A"/>
    <w:rsid w:val="0067635B"/>
    <w:rsid w:val="0068063E"/>
    <w:rsid w:val="006807F9"/>
    <w:rsid w:val="00681505"/>
    <w:rsid w:val="00681968"/>
    <w:rsid w:val="00682868"/>
    <w:rsid w:val="0068394A"/>
    <w:rsid w:val="0068412E"/>
    <w:rsid w:val="00685C47"/>
    <w:rsid w:val="0068698D"/>
    <w:rsid w:val="0068703D"/>
    <w:rsid w:val="0068755B"/>
    <w:rsid w:val="006904D6"/>
    <w:rsid w:val="0069050D"/>
    <w:rsid w:val="00691332"/>
    <w:rsid w:val="0069147D"/>
    <w:rsid w:val="00691F0A"/>
    <w:rsid w:val="00693FB7"/>
    <w:rsid w:val="0069412E"/>
    <w:rsid w:val="00694A23"/>
    <w:rsid w:val="00694CBE"/>
    <w:rsid w:val="00696860"/>
    <w:rsid w:val="00696CF2"/>
    <w:rsid w:val="006A02FD"/>
    <w:rsid w:val="006A0454"/>
    <w:rsid w:val="006A1283"/>
    <w:rsid w:val="006A14F0"/>
    <w:rsid w:val="006A264D"/>
    <w:rsid w:val="006A381C"/>
    <w:rsid w:val="006A5C30"/>
    <w:rsid w:val="006A6015"/>
    <w:rsid w:val="006A6C60"/>
    <w:rsid w:val="006A6FD4"/>
    <w:rsid w:val="006A7A9C"/>
    <w:rsid w:val="006A7C6C"/>
    <w:rsid w:val="006A7C76"/>
    <w:rsid w:val="006B1479"/>
    <w:rsid w:val="006B185B"/>
    <w:rsid w:val="006B201E"/>
    <w:rsid w:val="006B25AC"/>
    <w:rsid w:val="006B28E8"/>
    <w:rsid w:val="006B2DE3"/>
    <w:rsid w:val="006B3869"/>
    <w:rsid w:val="006B390C"/>
    <w:rsid w:val="006B3F38"/>
    <w:rsid w:val="006B40F4"/>
    <w:rsid w:val="006B4B48"/>
    <w:rsid w:val="006B521A"/>
    <w:rsid w:val="006B547B"/>
    <w:rsid w:val="006B6B46"/>
    <w:rsid w:val="006B72E9"/>
    <w:rsid w:val="006C06F6"/>
    <w:rsid w:val="006C0B85"/>
    <w:rsid w:val="006C1715"/>
    <w:rsid w:val="006C22DE"/>
    <w:rsid w:val="006C37F3"/>
    <w:rsid w:val="006C3C25"/>
    <w:rsid w:val="006C5508"/>
    <w:rsid w:val="006C59B1"/>
    <w:rsid w:val="006C5BFA"/>
    <w:rsid w:val="006C5CAD"/>
    <w:rsid w:val="006C63CE"/>
    <w:rsid w:val="006C76F7"/>
    <w:rsid w:val="006D1470"/>
    <w:rsid w:val="006D1CF7"/>
    <w:rsid w:val="006D22E7"/>
    <w:rsid w:val="006D30CF"/>
    <w:rsid w:val="006D32C3"/>
    <w:rsid w:val="006D4653"/>
    <w:rsid w:val="006D600D"/>
    <w:rsid w:val="006D6754"/>
    <w:rsid w:val="006D69D2"/>
    <w:rsid w:val="006D7120"/>
    <w:rsid w:val="006D7C59"/>
    <w:rsid w:val="006E0471"/>
    <w:rsid w:val="006E28C0"/>
    <w:rsid w:val="006E2B32"/>
    <w:rsid w:val="006E2D9C"/>
    <w:rsid w:val="006E4489"/>
    <w:rsid w:val="006E55C7"/>
    <w:rsid w:val="006E5C9C"/>
    <w:rsid w:val="006E6B63"/>
    <w:rsid w:val="006E7C69"/>
    <w:rsid w:val="006F2A88"/>
    <w:rsid w:val="006F3024"/>
    <w:rsid w:val="006F4304"/>
    <w:rsid w:val="006F45D7"/>
    <w:rsid w:val="006F49DE"/>
    <w:rsid w:val="006F5387"/>
    <w:rsid w:val="006F5F6B"/>
    <w:rsid w:val="006F65D3"/>
    <w:rsid w:val="006F6C42"/>
    <w:rsid w:val="006F7695"/>
    <w:rsid w:val="007008EB"/>
    <w:rsid w:val="00702860"/>
    <w:rsid w:val="0070296B"/>
    <w:rsid w:val="00703CE7"/>
    <w:rsid w:val="00705C22"/>
    <w:rsid w:val="007066D8"/>
    <w:rsid w:val="0071231B"/>
    <w:rsid w:val="00712A04"/>
    <w:rsid w:val="0071348A"/>
    <w:rsid w:val="00713F18"/>
    <w:rsid w:val="00714373"/>
    <w:rsid w:val="00714BB6"/>
    <w:rsid w:val="0071526C"/>
    <w:rsid w:val="007155F4"/>
    <w:rsid w:val="00715AA3"/>
    <w:rsid w:val="007166FC"/>
    <w:rsid w:val="00716F24"/>
    <w:rsid w:val="0071771B"/>
    <w:rsid w:val="00717D51"/>
    <w:rsid w:val="00720508"/>
    <w:rsid w:val="007206D7"/>
    <w:rsid w:val="00720811"/>
    <w:rsid w:val="00720E1B"/>
    <w:rsid w:val="00720E4D"/>
    <w:rsid w:val="00721257"/>
    <w:rsid w:val="007216EE"/>
    <w:rsid w:val="00721B77"/>
    <w:rsid w:val="00723CAC"/>
    <w:rsid w:val="00724443"/>
    <w:rsid w:val="00725504"/>
    <w:rsid w:val="0072611E"/>
    <w:rsid w:val="0072760A"/>
    <w:rsid w:val="007278F1"/>
    <w:rsid w:val="00731D3E"/>
    <w:rsid w:val="00732A1A"/>
    <w:rsid w:val="00734342"/>
    <w:rsid w:val="00734B6D"/>
    <w:rsid w:val="0073511F"/>
    <w:rsid w:val="00736E70"/>
    <w:rsid w:val="00737632"/>
    <w:rsid w:val="00740C9D"/>
    <w:rsid w:val="007412FC"/>
    <w:rsid w:val="007426A9"/>
    <w:rsid w:val="00744F3A"/>
    <w:rsid w:val="0074501C"/>
    <w:rsid w:val="007455D3"/>
    <w:rsid w:val="007458DB"/>
    <w:rsid w:val="00745BD2"/>
    <w:rsid w:val="00746BC7"/>
    <w:rsid w:val="00747ED4"/>
    <w:rsid w:val="0075143F"/>
    <w:rsid w:val="00753E1E"/>
    <w:rsid w:val="00755D15"/>
    <w:rsid w:val="0075772D"/>
    <w:rsid w:val="00757F96"/>
    <w:rsid w:val="007613C4"/>
    <w:rsid w:val="00762278"/>
    <w:rsid w:val="00762D9B"/>
    <w:rsid w:val="007637CE"/>
    <w:rsid w:val="00764275"/>
    <w:rsid w:val="0076477B"/>
    <w:rsid w:val="0076505E"/>
    <w:rsid w:val="00765757"/>
    <w:rsid w:val="00765C29"/>
    <w:rsid w:val="00766EE4"/>
    <w:rsid w:val="00766FB6"/>
    <w:rsid w:val="007701B7"/>
    <w:rsid w:val="007708E8"/>
    <w:rsid w:val="00770C90"/>
    <w:rsid w:val="007725A5"/>
    <w:rsid w:val="007726D5"/>
    <w:rsid w:val="00772BA3"/>
    <w:rsid w:val="00772EAB"/>
    <w:rsid w:val="0077414B"/>
    <w:rsid w:val="00774ADC"/>
    <w:rsid w:val="00774F6A"/>
    <w:rsid w:val="007769FB"/>
    <w:rsid w:val="00776BB3"/>
    <w:rsid w:val="007778D3"/>
    <w:rsid w:val="0078193C"/>
    <w:rsid w:val="00781A64"/>
    <w:rsid w:val="00782837"/>
    <w:rsid w:val="00782E37"/>
    <w:rsid w:val="00783437"/>
    <w:rsid w:val="00783699"/>
    <w:rsid w:val="00784F05"/>
    <w:rsid w:val="00785302"/>
    <w:rsid w:val="00786855"/>
    <w:rsid w:val="00786E23"/>
    <w:rsid w:val="00787883"/>
    <w:rsid w:val="007878C4"/>
    <w:rsid w:val="00787DDE"/>
    <w:rsid w:val="00787ECD"/>
    <w:rsid w:val="007907AF"/>
    <w:rsid w:val="00791529"/>
    <w:rsid w:val="00792169"/>
    <w:rsid w:val="00792FB0"/>
    <w:rsid w:val="007931B2"/>
    <w:rsid w:val="00793FAA"/>
    <w:rsid w:val="007942AD"/>
    <w:rsid w:val="00794E80"/>
    <w:rsid w:val="00795256"/>
    <w:rsid w:val="00795674"/>
    <w:rsid w:val="00796A56"/>
    <w:rsid w:val="00797909"/>
    <w:rsid w:val="007A0C55"/>
    <w:rsid w:val="007A2FBA"/>
    <w:rsid w:val="007A32A9"/>
    <w:rsid w:val="007A4077"/>
    <w:rsid w:val="007A417B"/>
    <w:rsid w:val="007A45FB"/>
    <w:rsid w:val="007A4B10"/>
    <w:rsid w:val="007A4D0C"/>
    <w:rsid w:val="007A56C7"/>
    <w:rsid w:val="007A5E38"/>
    <w:rsid w:val="007B0A74"/>
    <w:rsid w:val="007B1098"/>
    <w:rsid w:val="007B21F7"/>
    <w:rsid w:val="007B252B"/>
    <w:rsid w:val="007B3778"/>
    <w:rsid w:val="007B43EC"/>
    <w:rsid w:val="007B4EF2"/>
    <w:rsid w:val="007B57CE"/>
    <w:rsid w:val="007B6461"/>
    <w:rsid w:val="007B64CF"/>
    <w:rsid w:val="007B79AE"/>
    <w:rsid w:val="007C0482"/>
    <w:rsid w:val="007C0F68"/>
    <w:rsid w:val="007C1D65"/>
    <w:rsid w:val="007C1DD7"/>
    <w:rsid w:val="007C244E"/>
    <w:rsid w:val="007C2566"/>
    <w:rsid w:val="007C2639"/>
    <w:rsid w:val="007C48D5"/>
    <w:rsid w:val="007C5292"/>
    <w:rsid w:val="007C6EF8"/>
    <w:rsid w:val="007C72EA"/>
    <w:rsid w:val="007D083E"/>
    <w:rsid w:val="007D1E29"/>
    <w:rsid w:val="007D374D"/>
    <w:rsid w:val="007D41B6"/>
    <w:rsid w:val="007D435B"/>
    <w:rsid w:val="007D4855"/>
    <w:rsid w:val="007D52D8"/>
    <w:rsid w:val="007D57FD"/>
    <w:rsid w:val="007D5ACF"/>
    <w:rsid w:val="007D5D72"/>
    <w:rsid w:val="007D6505"/>
    <w:rsid w:val="007D6697"/>
    <w:rsid w:val="007D67F3"/>
    <w:rsid w:val="007D6CC0"/>
    <w:rsid w:val="007E0710"/>
    <w:rsid w:val="007E0A09"/>
    <w:rsid w:val="007E2FBA"/>
    <w:rsid w:val="007E5749"/>
    <w:rsid w:val="007E58EE"/>
    <w:rsid w:val="007E592F"/>
    <w:rsid w:val="007E699D"/>
    <w:rsid w:val="007E6C9D"/>
    <w:rsid w:val="007E7540"/>
    <w:rsid w:val="007F0CCA"/>
    <w:rsid w:val="007F16C5"/>
    <w:rsid w:val="007F326A"/>
    <w:rsid w:val="007F5A25"/>
    <w:rsid w:val="007F7569"/>
    <w:rsid w:val="007F7B22"/>
    <w:rsid w:val="00800E3C"/>
    <w:rsid w:val="008038BC"/>
    <w:rsid w:val="00803FB2"/>
    <w:rsid w:val="00804F5F"/>
    <w:rsid w:val="008065C3"/>
    <w:rsid w:val="008069D8"/>
    <w:rsid w:val="0081081C"/>
    <w:rsid w:val="008109BD"/>
    <w:rsid w:val="008118E9"/>
    <w:rsid w:val="008122A9"/>
    <w:rsid w:val="00813B26"/>
    <w:rsid w:val="00813DF1"/>
    <w:rsid w:val="00813E96"/>
    <w:rsid w:val="008141E5"/>
    <w:rsid w:val="0081473A"/>
    <w:rsid w:val="00815715"/>
    <w:rsid w:val="008171FD"/>
    <w:rsid w:val="0081799F"/>
    <w:rsid w:val="008204DE"/>
    <w:rsid w:val="008207B6"/>
    <w:rsid w:val="00821454"/>
    <w:rsid w:val="0082172B"/>
    <w:rsid w:val="00821A10"/>
    <w:rsid w:val="00821FA7"/>
    <w:rsid w:val="00822C0E"/>
    <w:rsid w:val="0082312F"/>
    <w:rsid w:val="008241E9"/>
    <w:rsid w:val="0082456A"/>
    <w:rsid w:val="00824A1F"/>
    <w:rsid w:val="00824BF9"/>
    <w:rsid w:val="00824FB5"/>
    <w:rsid w:val="0082621B"/>
    <w:rsid w:val="008262E7"/>
    <w:rsid w:val="00826CBC"/>
    <w:rsid w:val="00827648"/>
    <w:rsid w:val="0083126E"/>
    <w:rsid w:val="00833A1D"/>
    <w:rsid w:val="00833A57"/>
    <w:rsid w:val="00833AB8"/>
    <w:rsid w:val="00833F24"/>
    <w:rsid w:val="00834593"/>
    <w:rsid w:val="00835971"/>
    <w:rsid w:val="008366E1"/>
    <w:rsid w:val="00836720"/>
    <w:rsid w:val="00837845"/>
    <w:rsid w:val="00840C87"/>
    <w:rsid w:val="00842943"/>
    <w:rsid w:val="00843708"/>
    <w:rsid w:val="0084382D"/>
    <w:rsid w:val="008439F2"/>
    <w:rsid w:val="00843ACF"/>
    <w:rsid w:val="008450AD"/>
    <w:rsid w:val="00845A85"/>
    <w:rsid w:val="00847472"/>
    <w:rsid w:val="00851621"/>
    <w:rsid w:val="0085185C"/>
    <w:rsid w:val="00851C34"/>
    <w:rsid w:val="00852A51"/>
    <w:rsid w:val="0085349B"/>
    <w:rsid w:val="008538B5"/>
    <w:rsid w:val="00854E88"/>
    <w:rsid w:val="00855932"/>
    <w:rsid w:val="0085672E"/>
    <w:rsid w:val="008608A8"/>
    <w:rsid w:val="00862361"/>
    <w:rsid w:val="00862511"/>
    <w:rsid w:val="0086257C"/>
    <w:rsid w:val="00863052"/>
    <w:rsid w:val="00864B3D"/>
    <w:rsid w:val="00864E3D"/>
    <w:rsid w:val="008672DC"/>
    <w:rsid w:val="00867746"/>
    <w:rsid w:val="008679DA"/>
    <w:rsid w:val="00870DE9"/>
    <w:rsid w:val="0087374D"/>
    <w:rsid w:val="00875114"/>
    <w:rsid w:val="008755E5"/>
    <w:rsid w:val="00875641"/>
    <w:rsid w:val="008764A8"/>
    <w:rsid w:val="00876669"/>
    <w:rsid w:val="008821BF"/>
    <w:rsid w:val="0088271F"/>
    <w:rsid w:val="00882BD4"/>
    <w:rsid w:val="00883516"/>
    <w:rsid w:val="008839E6"/>
    <w:rsid w:val="00883B5A"/>
    <w:rsid w:val="00883C9E"/>
    <w:rsid w:val="00883F3F"/>
    <w:rsid w:val="0088415E"/>
    <w:rsid w:val="00884794"/>
    <w:rsid w:val="008858D5"/>
    <w:rsid w:val="008867D3"/>
    <w:rsid w:val="008869E4"/>
    <w:rsid w:val="0088798E"/>
    <w:rsid w:val="00890308"/>
    <w:rsid w:val="00891396"/>
    <w:rsid w:val="00892C47"/>
    <w:rsid w:val="008950C6"/>
    <w:rsid w:val="00895F45"/>
    <w:rsid w:val="008968EB"/>
    <w:rsid w:val="008A0937"/>
    <w:rsid w:val="008A0B2D"/>
    <w:rsid w:val="008A0FAB"/>
    <w:rsid w:val="008A1381"/>
    <w:rsid w:val="008A13C1"/>
    <w:rsid w:val="008A1F6D"/>
    <w:rsid w:val="008A3819"/>
    <w:rsid w:val="008A3D1B"/>
    <w:rsid w:val="008A520B"/>
    <w:rsid w:val="008A5969"/>
    <w:rsid w:val="008A5C31"/>
    <w:rsid w:val="008A7A53"/>
    <w:rsid w:val="008B01B1"/>
    <w:rsid w:val="008B1091"/>
    <w:rsid w:val="008B10DB"/>
    <w:rsid w:val="008B1B6A"/>
    <w:rsid w:val="008B2389"/>
    <w:rsid w:val="008B255A"/>
    <w:rsid w:val="008B4A72"/>
    <w:rsid w:val="008B53BE"/>
    <w:rsid w:val="008B551A"/>
    <w:rsid w:val="008B626A"/>
    <w:rsid w:val="008B65F5"/>
    <w:rsid w:val="008B7DB7"/>
    <w:rsid w:val="008B7E92"/>
    <w:rsid w:val="008C0669"/>
    <w:rsid w:val="008C101E"/>
    <w:rsid w:val="008C14ED"/>
    <w:rsid w:val="008C20A9"/>
    <w:rsid w:val="008C24F3"/>
    <w:rsid w:val="008C32EE"/>
    <w:rsid w:val="008C3F30"/>
    <w:rsid w:val="008C4035"/>
    <w:rsid w:val="008C4C7A"/>
    <w:rsid w:val="008C4E94"/>
    <w:rsid w:val="008C58CE"/>
    <w:rsid w:val="008C7C75"/>
    <w:rsid w:val="008D0E91"/>
    <w:rsid w:val="008D2934"/>
    <w:rsid w:val="008D2FFB"/>
    <w:rsid w:val="008D430D"/>
    <w:rsid w:val="008D568B"/>
    <w:rsid w:val="008D7E1B"/>
    <w:rsid w:val="008D7E65"/>
    <w:rsid w:val="008E007D"/>
    <w:rsid w:val="008E06F7"/>
    <w:rsid w:val="008E071C"/>
    <w:rsid w:val="008E240B"/>
    <w:rsid w:val="008E250A"/>
    <w:rsid w:val="008E3098"/>
    <w:rsid w:val="008E3F7B"/>
    <w:rsid w:val="008E4AD2"/>
    <w:rsid w:val="008E59C0"/>
    <w:rsid w:val="008E6FB6"/>
    <w:rsid w:val="008E7662"/>
    <w:rsid w:val="008F0194"/>
    <w:rsid w:val="008F075B"/>
    <w:rsid w:val="008F1A5F"/>
    <w:rsid w:val="008F2493"/>
    <w:rsid w:val="008F37A4"/>
    <w:rsid w:val="008F74A6"/>
    <w:rsid w:val="008F7A82"/>
    <w:rsid w:val="009010A4"/>
    <w:rsid w:val="0090133E"/>
    <w:rsid w:val="00901D3C"/>
    <w:rsid w:val="00902003"/>
    <w:rsid w:val="009025B3"/>
    <w:rsid w:val="00902CFE"/>
    <w:rsid w:val="0090684A"/>
    <w:rsid w:val="00910709"/>
    <w:rsid w:val="00910FCD"/>
    <w:rsid w:val="00911B8F"/>
    <w:rsid w:val="0091412A"/>
    <w:rsid w:val="00914A2D"/>
    <w:rsid w:val="00914D45"/>
    <w:rsid w:val="00916025"/>
    <w:rsid w:val="0091611A"/>
    <w:rsid w:val="00917C16"/>
    <w:rsid w:val="00917D74"/>
    <w:rsid w:val="00920034"/>
    <w:rsid w:val="00921433"/>
    <w:rsid w:val="009234E1"/>
    <w:rsid w:val="0092351C"/>
    <w:rsid w:val="00923581"/>
    <w:rsid w:val="00923E63"/>
    <w:rsid w:val="009241EA"/>
    <w:rsid w:val="00925545"/>
    <w:rsid w:val="00927ACA"/>
    <w:rsid w:val="0093161A"/>
    <w:rsid w:val="00932C23"/>
    <w:rsid w:val="009333E2"/>
    <w:rsid w:val="00933A68"/>
    <w:rsid w:val="00934B8B"/>
    <w:rsid w:val="00935D2D"/>
    <w:rsid w:val="009360E0"/>
    <w:rsid w:val="00936430"/>
    <w:rsid w:val="0094014D"/>
    <w:rsid w:val="00941F78"/>
    <w:rsid w:val="009428BC"/>
    <w:rsid w:val="00943FAE"/>
    <w:rsid w:val="0094567F"/>
    <w:rsid w:val="00945829"/>
    <w:rsid w:val="00946FAA"/>
    <w:rsid w:val="0094711C"/>
    <w:rsid w:val="00947E27"/>
    <w:rsid w:val="00950120"/>
    <w:rsid w:val="00950937"/>
    <w:rsid w:val="00950EC8"/>
    <w:rsid w:val="009512BE"/>
    <w:rsid w:val="00952061"/>
    <w:rsid w:val="009531EA"/>
    <w:rsid w:val="009534F3"/>
    <w:rsid w:val="0095362F"/>
    <w:rsid w:val="009538D7"/>
    <w:rsid w:val="00953C56"/>
    <w:rsid w:val="0095426E"/>
    <w:rsid w:val="00955B9A"/>
    <w:rsid w:val="00956BD7"/>
    <w:rsid w:val="009572FF"/>
    <w:rsid w:val="00957C02"/>
    <w:rsid w:val="009600DA"/>
    <w:rsid w:val="00960EF5"/>
    <w:rsid w:val="009628A0"/>
    <w:rsid w:val="0096378D"/>
    <w:rsid w:val="00964061"/>
    <w:rsid w:val="00964622"/>
    <w:rsid w:val="00970EC5"/>
    <w:rsid w:val="009724A7"/>
    <w:rsid w:val="0097284E"/>
    <w:rsid w:val="009738B3"/>
    <w:rsid w:val="00973CA4"/>
    <w:rsid w:val="00973E77"/>
    <w:rsid w:val="009740C4"/>
    <w:rsid w:val="009746B1"/>
    <w:rsid w:val="00975C32"/>
    <w:rsid w:val="0098016D"/>
    <w:rsid w:val="0098226C"/>
    <w:rsid w:val="00982CDD"/>
    <w:rsid w:val="00982EA6"/>
    <w:rsid w:val="00983974"/>
    <w:rsid w:val="00984251"/>
    <w:rsid w:val="00984526"/>
    <w:rsid w:val="00984C0C"/>
    <w:rsid w:val="009853A2"/>
    <w:rsid w:val="009856AC"/>
    <w:rsid w:val="00985EFF"/>
    <w:rsid w:val="00987130"/>
    <w:rsid w:val="00990045"/>
    <w:rsid w:val="009912C6"/>
    <w:rsid w:val="009916D4"/>
    <w:rsid w:val="0099192B"/>
    <w:rsid w:val="009928CD"/>
    <w:rsid w:val="0099363A"/>
    <w:rsid w:val="00993B5C"/>
    <w:rsid w:val="009955A8"/>
    <w:rsid w:val="00995F92"/>
    <w:rsid w:val="009968E5"/>
    <w:rsid w:val="00997C77"/>
    <w:rsid w:val="009A082A"/>
    <w:rsid w:val="009A1618"/>
    <w:rsid w:val="009A2358"/>
    <w:rsid w:val="009A24C6"/>
    <w:rsid w:val="009A2970"/>
    <w:rsid w:val="009A3F1B"/>
    <w:rsid w:val="009A43DD"/>
    <w:rsid w:val="009A50C5"/>
    <w:rsid w:val="009A59FA"/>
    <w:rsid w:val="009A5A41"/>
    <w:rsid w:val="009A63A6"/>
    <w:rsid w:val="009A73F9"/>
    <w:rsid w:val="009A7C67"/>
    <w:rsid w:val="009B012F"/>
    <w:rsid w:val="009B0290"/>
    <w:rsid w:val="009B04D7"/>
    <w:rsid w:val="009B07FB"/>
    <w:rsid w:val="009B096D"/>
    <w:rsid w:val="009B1720"/>
    <w:rsid w:val="009B1C26"/>
    <w:rsid w:val="009B1CD1"/>
    <w:rsid w:val="009B2B55"/>
    <w:rsid w:val="009B2F56"/>
    <w:rsid w:val="009B39F3"/>
    <w:rsid w:val="009B3CB2"/>
    <w:rsid w:val="009B44A1"/>
    <w:rsid w:val="009B4B31"/>
    <w:rsid w:val="009B50A1"/>
    <w:rsid w:val="009B52A4"/>
    <w:rsid w:val="009B592A"/>
    <w:rsid w:val="009B5BCB"/>
    <w:rsid w:val="009B620B"/>
    <w:rsid w:val="009B69CD"/>
    <w:rsid w:val="009B69D5"/>
    <w:rsid w:val="009B74FC"/>
    <w:rsid w:val="009B75FF"/>
    <w:rsid w:val="009B7976"/>
    <w:rsid w:val="009B7A70"/>
    <w:rsid w:val="009C067F"/>
    <w:rsid w:val="009C0D3B"/>
    <w:rsid w:val="009C1B18"/>
    <w:rsid w:val="009C37D4"/>
    <w:rsid w:val="009C431C"/>
    <w:rsid w:val="009C4F45"/>
    <w:rsid w:val="009C60CB"/>
    <w:rsid w:val="009C6D0F"/>
    <w:rsid w:val="009D0322"/>
    <w:rsid w:val="009D03A5"/>
    <w:rsid w:val="009D105A"/>
    <w:rsid w:val="009D138C"/>
    <w:rsid w:val="009D15DE"/>
    <w:rsid w:val="009D1F19"/>
    <w:rsid w:val="009D3428"/>
    <w:rsid w:val="009D3C67"/>
    <w:rsid w:val="009D5217"/>
    <w:rsid w:val="009D5755"/>
    <w:rsid w:val="009D5FE9"/>
    <w:rsid w:val="009D76C5"/>
    <w:rsid w:val="009D7BEA"/>
    <w:rsid w:val="009D7C24"/>
    <w:rsid w:val="009D7FDA"/>
    <w:rsid w:val="009E11FC"/>
    <w:rsid w:val="009E1232"/>
    <w:rsid w:val="009E314A"/>
    <w:rsid w:val="009E3819"/>
    <w:rsid w:val="009E3B6D"/>
    <w:rsid w:val="009E4D43"/>
    <w:rsid w:val="009E630B"/>
    <w:rsid w:val="009E6B5D"/>
    <w:rsid w:val="009E7CAF"/>
    <w:rsid w:val="009E7E1D"/>
    <w:rsid w:val="009F3250"/>
    <w:rsid w:val="009F3FE5"/>
    <w:rsid w:val="009F45F0"/>
    <w:rsid w:val="009F5348"/>
    <w:rsid w:val="009F577A"/>
    <w:rsid w:val="009F62BF"/>
    <w:rsid w:val="009F7BD3"/>
    <w:rsid w:val="00A006FA"/>
    <w:rsid w:val="00A00A68"/>
    <w:rsid w:val="00A00C25"/>
    <w:rsid w:val="00A01878"/>
    <w:rsid w:val="00A01F25"/>
    <w:rsid w:val="00A02C23"/>
    <w:rsid w:val="00A0458D"/>
    <w:rsid w:val="00A053AA"/>
    <w:rsid w:val="00A05B8C"/>
    <w:rsid w:val="00A07A80"/>
    <w:rsid w:val="00A103F5"/>
    <w:rsid w:val="00A10DB6"/>
    <w:rsid w:val="00A12613"/>
    <w:rsid w:val="00A12630"/>
    <w:rsid w:val="00A12751"/>
    <w:rsid w:val="00A13467"/>
    <w:rsid w:val="00A14905"/>
    <w:rsid w:val="00A14E9D"/>
    <w:rsid w:val="00A14EE5"/>
    <w:rsid w:val="00A160ED"/>
    <w:rsid w:val="00A16EC5"/>
    <w:rsid w:val="00A25584"/>
    <w:rsid w:val="00A25C41"/>
    <w:rsid w:val="00A26D98"/>
    <w:rsid w:val="00A272FB"/>
    <w:rsid w:val="00A3064F"/>
    <w:rsid w:val="00A3075D"/>
    <w:rsid w:val="00A31289"/>
    <w:rsid w:val="00A32B88"/>
    <w:rsid w:val="00A32FDA"/>
    <w:rsid w:val="00A331D5"/>
    <w:rsid w:val="00A334DD"/>
    <w:rsid w:val="00A33F7A"/>
    <w:rsid w:val="00A34ED4"/>
    <w:rsid w:val="00A3525E"/>
    <w:rsid w:val="00A369BA"/>
    <w:rsid w:val="00A3788D"/>
    <w:rsid w:val="00A407E7"/>
    <w:rsid w:val="00A413DB"/>
    <w:rsid w:val="00A423A7"/>
    <w:rsid w:val="00A43C9D"/>
    <w:rsid w:val="00A4408F"/>
    <w:rsid w:val="00A45F9A"/>
    <w:rsid w:val="00A4780F"/>
    <w:rsid w:val="00A47A2D"/>
    <w:rsid w:val="00A47BE3"/>
    <w:rsid w:val="00A47DC4"/>
    <w:rsid w:val="00A5020E"/>
    <w:rsid w:val="00A50C35"/>
    <w:rsid w:val="00A515B6"/>
    <w:rsid w:val="00A515ED"/>
    <w:rsid w:val="00A52F2D"/>
    <w:rsid w:val="00A5456E"/>
    <w:rsid w:val="00A55BAC"/>
    <w:rsid w:val="00A562E9"/>
    <w:rsid w:val="00A563D9"/>
    <w:rsid w:val="00A57631"/>
    <w:rsid w:val="00A57788"/>
    <w:rsid w:val="00A57F3D"/>
    <w:rsid w:val="00A6151E"/>
    <w:rsid w:val="00A623CC"/>
    <w:rsid w:val="00A62E10"/>
    <w:rsid w:val="00A6331D"/>
    <w:rsid w:val="00A63EAA"/>
    <w:rsid w:val="00A645C7"/>
    <w:rsid w:val="00A65AD4"/>
    <w:rsid w:val="00A65B00"/>
    <w:rsid w:val="00A6607B"/>
    <w:rsid w:val="00A66198"/>
    <w:rsid w:val="00A66893"/>
    <w:rsid w:val="00A66C44"/>
    <w:rsid w:val="00A66E4A"/>
    <w:rsid w:val="00A675AE"/>
    <w:rsid w:val="00A67823"/>
    <w:rsid w:val="00A702B9"/>
    <w:rsid w:val="00A70667"/>
    <w:rsid w:val="00A72CA5"/>
    <w:rsid w:val="00A731E5"/>
    <w:rsid w:val="00A7332B"/>
    <w:rsid w:val="00A74345"/>
    <w:rsid w:val="00A755DD"/>
    <w:rsid w:val="00A76027"/>
    <w:rsid w:val="00A77EED"/>
    <w:rsid w:val="00A81177"/>
    <w:rsid w:val="00A81C36"/>
    <w:rsid w:val="00A82E7A"/>
    <w:rsid w:val="00A832A4"/>
    <w:rsid w:val="00A83694"/>
    <w:rsid w:val="00A8373D"/>
    <w:rsid w:val="00A837DE"/>
    <w:rsid w:val="00A84778"/>
    <w:rsid w:val="00A84F7A"/>
    <w:rsid w:val="00A854B9"/>
    <w:rsid w:val="00A85C35"/>
    <w:rsid w:val="00A85FB3"/>
    <w:rsid w:val="00A873B1"/>
    <w:rsid w:val="00A9040D"/>
    <w:rsid w:val="00A918A5"/>
    <w:rsid w:val="00A922DA"/>
    <w:rsid w:val="00A9591D"/>
    <w:rsid w:val="00A966E2"/>
    <w:rsid w:val="00A977A8"/>
    <w:rsid w:val="00A97A13"/>
    <w:rsid w:val="00A97D5A"/>
    <w:rsid w:val="00AA050B"/>
    <w:rsid w:val="00AA07F3"/>
    <w:rsid w:val="00AA0CEE"/>
    <w:rsid w:val="00AA1AD4"/>
    <w:rsid w:val="00AA300E"/>
    <w:rsid w:val="00AA548E"/>
    <w:rsid w:val="00AA7D36"/>
    <w:rsid w:val="00AB073F"/>
    <w:rsid w:val="00AB10EB"/>
    <w:rsid w:val="00AB159D"/>
    <w:rsid w:val="00AB1DC1"/>
    <w:rsid w:val="00AB2FC5"/>
    <w:rsid w:val="00AB373A"/>
    <w:rsid w:val="00AB3C67"/>
    <w:rsid w:val="00AB4D48"/>
    <w:rsid w:val="00AB5382"/>
    <w:rsid w:val="00AB5B00"/>
    <w:rsid w:val="00AB5E1A"/>
    <w:rsid w:val="00AB66DE"/>
    <w:rsid w:val="00AB67B7"/>
    <w:rsid w:val="00AB6D95"/>
    <w:rsid w:val="00AB7BF4"/>
    <w:rsid w:val="00AC006E"/>
    <w:rsid w:val="00AC089A"/>
    <w:rsid w:val="00AC0E7B"/>
    <w:rsid w:val="00AC2A6A"/>
    <w:rsid w:val="00AC2BB6"/>
    <w:rsid w:val="00AC2FCC"/>
    <w:rsid w:val="00AC35CE"/>
    <w:rsid w:val="00AC442D"/>
    <w:rsid w:val="00AC4C29"/>
    <w:rsid w:val="00AC73BE"/>
    <w:rsid w:val="00AD08C4"/>
    <w:rsid w:val="00AD0DE6"/>
    <w:rsid w:val="00AD1165"/>
    <w:rsid w:val="00AD2174"/>
    <w:rsid w:val="00AD32D1"/>
    <w:rsid w:val="00AD345F"/>
    <w:rsid w:val="00AD3491"/>
    <w:rsid w:val="00AD418B"/>
    <w:rsid w:val="00AD48EF"/>
    <w:rsid w:val="00AD5368"/>
    <w:rsid w:val="00AD6796"/>
    <w:rsid w:val="00AE0101"/>
    <w:rsid w:val="00AE08EB"/>
    <w:rsid w:val="00AE1B43"/>
    <w:rsid w:val="00AE382B"/>
    <w:rsid w:val="00AE5BF0"/>
    <w:rsid w:val="00AE7FAE"/>
    <w:rsid w:val="00AF0E6F"/>
    <w:rsid w:val="00AF1380"/>
    <w:rsid w:val="00AF1B03"/>
    <w:rsid w:val="00AF1CCF"/>
    <w:rsid w:val="00AF3357"/>
    <w:rsid w:val="00AF38A3"/>
    <w:rsid w:val="00AF495D"/>
    <w:rsid w:val="00AF49EB"/>
    <w:rsid w:val="00AF5C76"/>
    <w:rsid w:val="00B01628"/>
    <w:rsid w:val="00B02827"/>
    <w:rsid w:val="00B03A7A"/>
    <w:rsid w:val="00B04D5A"/>
    <w:rsid w:val="00B0589D"/>
    <w:rsid w:val="00B05968"/>
    <w:rsid w:val="00B06168"/>
    <w:rsid w:val="00B06E13"/>
    <w:rsid w:val="00B07AD6"/>
    <w:rsid w:val="00B07F3C"/>
    <w:rsid w:val="00B105A0"/>
    <w:rsid w:val="00B10909"/>
    <w:rsid w:val="00B10AFE"/>
    <w:rsid w:val="00B12589"/>
    <w:rsid w:val="00B13480"/>
    <w:rsid w:val="00B1373F"/>
    <w:rsid w:val="00B13D2E"/>
    <w:rsid w:val="00B14554"/>
    <w:rsid w:val="00B14AAF"/>
    <w:rsid w:val="00B151A9"/>
    <w:rsid w:val="00B152AB"/>
    <w:rsid w:val="00B16017"/>
    <w:rsid w:val="00B16774"/>
    <w:rsid w:val="00B16FC4"/>
    <w:rsid w:val="00B24039"/>
    <w:rsid w:val="00B24FA6"/>
    <w:rsid w:val="00B24FDE"/>
    <w:rsid w:val="00B2526A"/>
    <w:rsid w:val="00B2529C"/>
    <w:rsid w:val="00B25705"/>
    <w:rsid w:val="00B25A82"/>
    <w:rsid w:val="00B25B6D"/>
    <w:rsid w:val="00B25CE5"/>
    <w:rsid w:val="00B25D02"/>
    <w:rsid w:val="00B25FEF"/>
    <w:rsid w:val="00B2689E"/>
    <w:rsid w:val="00B26C53"/>
    <w:rsid w:val="00B2739D"/>
    <w:rsid w:val="00B27DAE"/>
    <w:rsid w:val="00B27E6C"/>
    <w:rsid w:val="00B31414"/>
    <w:rsid w:val="00B3257D"/>
    <w:rsid w:val="00B32628"/>
    <w:rsid w:val="00B3559A"/>
    <w:rsid w:val="00B35E94"/>
    <w:rsid w:val="00B366F1"/>
    <w:rsid w:val="00B36D66"/>
    <w:rsid w:val="00B37A00"/>
    <w:rsid w:val="00B4013B"/>
    <w:rsid w:val="00B40142"/>
    <w:rsid w:val="00B43836"/>
    <w:rsid w:val="00B4463C"/>
    <w:rsid w:val="00B463F3"/>
    <w:rsid w:val="00B46E7C"/>
    <w:rsid w:val="00B47349"/>
    <w:rsid w:val="00B51041"/>
    <w:rsid w:val="00B520A2"/>
    <w:rsid w:val="00B54020"/>
    <w:rsid w:val="00B54022"/>
    <w:rsid w:val="00B54CBC"/>
    <w:rsid w:val="00B55E1C"/>
    <w:rsid w:val="00B571FC"/>
    <w:rsid w:val="00B576C4"/>
    <w:rsid w:val="00B60B31"/>
    <w:rsid w:val="00B616C1"/>
    <w:rsid w:val="00B623F2"/>
    <w:rsid w:val="00B625CC"/>
    <w:rsid w:val="00B632B2"/>
    <w:rsid w:val="00B638A5"/>
    <w:rsid w:val="00B6393E"/>
    <w:rsid w:val="00B63C16"/>
    <w:rsid w:val="00B640ED"/>
    <w:rsid w:val="00B64AC2"/>
    <w:rsid w:val="00B66CC5"/>
    <w:rsid w:val="00B67A04"/>
    <w:rsid w:val="00B67BF9"/>
    <w:rsid w:val="00B67CAC"/>
    <w:rsid w:val="00B70213"/>
    <w:rsid w:val="00B706B4"/>
    <w:rsid w:val="00B7106F"/>
    <w:rsid w:val="00B71975"/>
    <w:rsid w:val="00B732CC"/>
    <w:rsid w:val="00B737F1"/>
    <w:rsid w:val="00B7388C"/>
    <w:rsid w:val="00B75A47"/>
    <w:rsid w:val="00B765DE"/>
    <w:rsid w:val="00B769FD"/>
    <w:rsid w:val="00B80422"/>
    <w:rsid w:val="00B806FA"/>
    <w:rsid w:val="00B80C1C"/>
    <w:rsid w:val="00B82752"/>
    <w:rsid w:val="00B82881"/>
    <w:rsid w:val="00B82C7A"/>
    <w:rsid w:val="00B8306B"/>
    <w:rsid w:val="00B83266"/>
    <w:rsid w:val="00B83674"/>
    <w:rsid w:val="00B83CDA"/>
    <w:rsid w:val="00B858F1"/>
    <w:rsid w:val="00B861E4"/>
    <w:rsid w:val="00B86A68"/>
    <w:rsid w:val="00B901C3"/>
    <w:rsid w:val="00B90A55"/>
    <w:rsid w:val="00B90BD7"/>
    <w:rsid w:val="00B90CD9"/>
    <w:rsid w:val="00B911FB"/>
    <w:rsid w:val="00B91522"/>
    <w:rsid w:val="00B91BEA"/>
    <w:rsid w:val="00B93619"/>
    <w:rsid w:val="00B93CA7"/>
    <w:rsid w:val="00B952AA"/>
    <w:rsid w:val="00B9588A"/>
    <w:rsid w:val="00B965C6"/>
    <w:rsid w:val="00B96FC8"/>
    <w:rsid w:val="00B97577"/>
    <w:rsid w:val="00B97E97"/>
    <w:rsid w:val="00BA025E"/>
    <w:rsid w:val="00BA3E85"/>
    <w:rsid w:val="00BA5621"/>
    <w:rsid w:val="00BA5898"/>
    <w:rsid w:val="00BA650D"/>
    <w:rsid w:val="00BB22CD"/>
    <w:rsid w:val="00BB5D1E"/>
    <w:rsid w:val="00BB6C62"/>
    <w:rsid w:val="00BB701F"/>
    <w:rsid w:val="00BB719B"/>
    <w:rsid w:val="00BC05DA"/>
    <w:rsid w:val="00BC0B12"/>
    <w:rsid w:val="00BC0E36"/>
    <w:rsid w:val="00BC0F86"/>
    <w:rsid w:val="00BC17C6"/>
    <w:rsid w:val="00BC1D6A"/>
    <w:rsid w:val="00BC2332"/>
    <w:rsid w:val="00BC50FC"/>
    <w:rsid w:val="00BC529B"/>
    <w:rsid w:val="00BC550B"/>
    <w:rsid w:val="00BC669B"/>
    <w:rsid w:val="00BC6D96"/>
    <w:rsid w:val="00BC7C92"/>
    <w:rsid w:val="00BD0B22"/>
    <w:rsid w:val="00BD1BBF"/>
    <w:rsid w:val="00BD1CED"/>
    <w:rsid w:val="00BD26E5"/>
    <w:rsid w:val="00BD2E72"/>
    <w:rsid w:val="00BD44A6"/>
    <w:rsid w:val="00BD7CC1"/>
    <w:rsid w:val="00BD7D43"/>
    <w:rsid w:val="00BD7F3D"/>
    <w:rsid w:val="00BE1637"/>
    <w:rsid w:val="00BE189E"/>
    <w:rsid w:val="00BE3766"/>
    <w:rsid w:val="00BE3C93"/>
    <w:rsid w:val="00BE3DAF"/>
    <w:rsid w:val="00BE4669"/>
    <w:rsid w:val="00BE496D"/>
    <w:rsid w:val="00BE5D0D"/>
    <w:rsid w:val="00BE6281"/>
    <w:rsid w:val="00BE6EB9"/>
    <w:rsid w:val="00BE76BD"/>
    <w:rsid w:val="00BE7E09"/>
    <w:rsid w:val="00BE7EFA"/>
    <w:rsid w:val="00BF059D"/>
    <w:rsid w:val="00BF243E"/>
    <w:rsid w:val="00BF2889"/>
    <w:rsid w:val="00BF69F5"/>
    <w:rsid w:val="00BF6A7D"/>
    <w:rsid w:val="00BF7011"/>
    <w:rsid w:val="00BF76D9"/>
    <w:rsid w:val="00BF7F40"/>
    <w:rsid w:val="00C001A0"/>
    <w:rsid w:val="00C00DC6"/>
    <w:rsid w:val="00C011AD"/>
    <w:rsid w:val="00C01360"/>
    <w:rsid w:val="00C021C1"/>
    <w:rsid w:val="00C026EC"/>
    <w:rsid w:val="00C02D9F"/>
    <w:rsid w:val="00C0347B"/>
    <w:rsid w:val="00C03849"/>
    <w:rsid w:val="00C04BB0"/>
    <w:rsid w:val="00C057FB"/>
    <w:rsid w:val="00C0646A"/>
    <w:rsid w:val="00C0735C"/>
    <w:rsid w:val="00C07524"/>
    <w:rsid w:val="00C117B9"/>
    <w:rsid w:val="00C11A78"/>
    <w:rsid w:val="00C11EE0"/>
    <w:rsid w:val="00C151CC"/>
    <w:rsid w:val="00C15981"/>
    <w:rsid w:val="00C16310"/>
    <w:rsid w:val="00C16736"/>
    <w:rsid w:val="00C16EAA"/>
    <w:rsid w:val="00C1709A"/>
    <w:rsid w:val="00C171D2"/>
    <w:rsid w:val="00C17583"/>
    <w:rsid w:val="00C20AD3"/>
    <w:rsid w:val="00C21073"/>
    <w:rsid w:val="00C21BFC"/>
    <w:rsid w:val="00C22F50"/>
    <w:rsid w:val="00C23EF9"/>
    <w:rsid w:val="00C24DC6"/>
    <w:rsid w:val="00C2503F"/>
    <w:rsid w:val="00C2596F"/>
    <w:rsid w:val="00C26109"/>
    <w:rsid w:val="00C26AA3"/>
    <w:rsid w:val="00C26AEE"/>
    <w:rsid w:val="00C26B5B"/>
    <w:rsid w:val="00C26EE0"/>
    <w:rsid w:val="00C30645"/>
    <w:rsid w:val="00C31F41"/>
    <w:rsid w:val="00C32286"/>
    <w:rsid w:val="00C32FCB"/>
    <w:rsid w:val="00C34629"/>
    <w:rsid w:val="00C35C1B"/>
    <w:rsid w:val="00C35DF6"/>
    <w:rsid w:val="00C3715A"/>
    <w:rsid w:val="00C37992"/>
    <w:rsid w:val="00C400C4"/>
    <w:rsid w:val="00C41871"/>
    <w:rsid w:val="00C41A6C"/>
    <w:rsid w:val="00C41B42"/>
    <w:rsid w:val="00C42B67"/>
    <w:rsid w:val="00C42C44"/>
    <w:rsid w:val="00C4370B"/>
    <w:rsid w:val="00C43F4A"/>
    <w:rsid w:val="00C44C9F"/>
    <w:rsid w:val="00C44F15"/>
    <w:rsid w:val="00C455CE"/>
    <w:rsid w:val="00C4586E"/>
    <w:rsid w:val="00C46C7F"/>
    <w:rsid w:val="00C46F39"/>
    <w:rsid w:val="00C4733C"/>
    <w:rsid w:val="00C47504"/>
    <w:rsid w:val="00C5046D"/>
    <w:rsid w:val="00C5166F"/>
    <w:rsid w:val="00C51DE9"/>
    <w:rsid w:val="00C52507"/>
    <w:rsid w:val="00C53960"/>
    <w:rsid w:val="00C53A55"/>
    <w:rsid w:val="00C540AB"/>
    <w:rsid w:val="00C557B9"/>
    <w:rsid w:val="00C5653D"/>
    <w:rsid w:val="00C56A8B"/>
    <w:rsid w:val="00C56E90"/>
    <w:rsid w:val="00C60983"/>
    <w:rsid w:val="00C60B43"/>
    <w:rsid w:val="00C61447"/>
    <w:rsid w:val="00C61E4F"/>
    <w:rsid w:val="00C627E7"/>
    <w:rsid w:val="00C6625E"/>
    <w:rsid w:val="00C673D3"/>
    <w:rsid w:val="00C67CAE"/>
    <w:rsid w:val="00C704BA"/>
    <w:rsid w:val="00C714ED"/>
    <w:rsid w:val="00C71B5D"/>
    <w:rsid w:val="00C71FA9"/>
    <w:rsid w:val="00C72581"/>
    <w:rsid w:val="00C72903"/>
    <w:rsid w:val="00C764F9"/>
    <w:rsid w:val="00C76C1E"/>
    <w:rsid w:val="00C77839"/>
    <w:rsid w:val="00C80AF8"/>
    <w:rsid w:val="00C81198"/>
    <w:rsid w:val="00C82800"/>
    <w:rsid w:val="00C84B82"/>
    <w:rsid w:val="00C84B94"/>
    <w:rsid w:val="00C862B7"/>
    <w:rsid w:val="00C8686B"/>
    <w:rsid w:val="00C86BEC"/>
    <w:rsid w:val="00C872D3"/>
    <w:rsid w:val="00C87EDC"/>
    <w:rsid w:val="00C90394"/>
    <w:rsid w:val="00C90B68"/>
    <w:rsid w:val="00C90C21"/>
    <w:rsid w:val="00C90C3E"/>
    <w:rsid w:val="00C91606"/>
    <w:rsid w:val="00C91B83"/>
    <w:rsid w:val="00C9204A"/>
    <w:rsid w:val="00C9218E"/>
    <w:rsid w:val="00C926E5"/>
    <w:rsid w:val="00C928C7"/>
    <w:rsid w:val="00C946FE"/>
    <w:rsid w:val="00C94B1D"/>
    <w:rsid w:val="00C94F69"/>
    <w:rsid w:val="00C95813"/>
    <w:rsid w:val="00C960D9"/>
    <w:rsid w:val="00C96AB9"/>
    <w:rsid w:val="00C96C9D"/>
    <w:rsid w:val="00C97588"/>
    <w:rsid w:val="00CA377E"/>
    <w:rsid w:val="00CA396E"/>
    <w:rsid w:val="00CA63F5"/>
    <w:rsid w:val="00CA6C43"/>
    <w:rsid w:val="00CA7779"/>
    <w:rsid w:val="00CA7D6D"/>
    <w:rsid w:val="00CA7E2C"/>
    <w:rsid w:val="00CB02E0"/>
    <w:rsid w:val="00CB1115"/>
    <w:rsid w:val="00CB1A36"/>
    <w:rsid w:val="00CB2628"/>
    <w:rsid w:val="00CB2EF3"/>
    <w:rsid w:val="00CB2F6A"/>
    <w:rsid w:val="00CB3591"/>
    <w:rsid w:val="00CB3621"/>
    <w:rsid w:val="00CB3776"/>
    <w:rsid w:val="00CB4FFD"/>
    <w:rsid w:val="00CB7E6E"/>
    <w:rsid w:val="00CC119A"/>
    <w:rsid w:val="00CC211A"/>
    <w:rsid w:val="00CC2148"/>
    <w:rsid w:val="00CC2326"/>
    <w:rsid w:val="00CC2C57"/>
    <w:rsid w:val="00CC2E6B"/>
    <w:rsid w:val="00CC3122"/>
    <w:rsid w:val="00CC381E"/>
    <w:rsid w:val="00CC3C95"/>
    <w:rsid w:val="00CC404D"/>
    <w:rsid w:val="00CC45EC"/>
    <w:rsid w:val="00CC4D1E"/>
    <w:rsid w:val="00CC5391"/>
    <w:rsid w:val="00CC5B54"/>
    <w:rsid w:val="00CC625F"/>
    <w:rsid w:val="00CC6349"/>
    <w:rsid w:val="00CC72AA"/>
    <w:rsid w:val="00CD07DE"/>
    <w:rsid w:val="00CD0F84"/>
    <w:rsid w:val="00CD0F8F"/>
    <w:rsid w:val="00CD1808"/>
    <w:rsid w:val="00CD1B89"/>
    <w:rsid w:val="00CD218B"/>
    <w:rsid w:val="00CD2A31"/>
    <w:rsid w:val="00CD2CF4"/>
    <w:rsid w:val="00CD5C27"/>
    <w:rsid w:val="00CD6B60"/>
    <w:rsid w:val="00CD6BCC"/>
    <w:rsid w:val="00CD7025"/>
    <w:rsid w:val="00CD70F3"/>
    <w:rsid w:val="00CD7100"/>
    <w:rsid w:val="00CD72F4"/>
    <w:rsid w:val="00CD76F9"/>
    <w:rsid w:val="00CD7827"/>
    <w:rsid w:val="00CE00EA"/>
    <w:rsid w:val="00CE2360"/>
    <w:rsid w:val="00CE2BB9"/>
    <w:rsid w:val="00CE3925"/>
    <w:rsid w:val="00CE405F"/>
    <w:rsid w:val="00CE4208"/>
    <w:rsid w:val="00CE694C"/>
    <w:rsid w:val="00CE6B4D"/>
    <w:rsid w:val="00CE70EF"/>
    <w:rsid w:val="00CE73CC"/>
    <w:rsid w:val="00CE769B"/>
    <w:rsid w:val="00CF0EF5"/>
    <w:rsid w:val="00CF11FF"/>
    <w:rsid w:val="00CF1485"/>
    <w:rsid w:val="00CF28EC"/>
    <w:rsid w:val="00CF4B75"/>
    <w:rsid w:val="00CF56BA"/>
    <w:rsid w:val="00CF61F0"/>
    <w:rsid w:val="00CF7E19"/>
    <w:rsid w:val="00D017FF"/>
    <w:rsid w:val="00D02CE8"/>
    <w:rsid w:val="00D03736"/>
    <w:rsid w:val="00D0403B"/>
    <w:rsid w:val="00D04F04"/>
    <w:rsid w:val="00D05440"/>
    <w:rsid w:val="00D068AF"/>
    <w:rsid w:val="00D06E85"/>
    <w:rsid w:val="00D102DB"/>
    <w:rsid w:val="00D1062E"/>
    <w:rsid w:val="00D109DE"/>
    <w:rsid w:val="00D10CEB"/>
    <w:rsid w:val="00D10D56"/>
    <w:rsid w:val="00D1171D"/>
    <w:rsid w:val="00D1252E"/>
    <w:rsid w:val="00D12FA0"/>
    <w:rsid w:val="00D131F8"/>
    <w:rsid w:val="00D137B3"/>
    <w:rsid w:val="00D14043"/>
    <w:rsid w:val="00D15560"/>
    <w:rsid w:val="00D15E6B"/>
    <w:rsid w:val="00D16211"/>
    <w:rsid w:val="00D1648E"/>
    <w:rsid w:val="00D16DA4"/>
    <w:rsid w:val="00D1703C"/>
    <w:rsid w:val="00D174D0"/>
    <w:rsid w:val="00D1779D"/>
    <w:rsid w:val="00D20D48"/>
    <w:rsid w:val="00D210A0"/>
    <w:rsid w:val="00D216CA"/>
    <w:rsid w:val="00D216F4"/>
    <w:rsid w:val="00D234E8"/>
    <w:rsid w:val="00D23A6F"/>
    <w:rsid w:val="00D241F3"/>
    <w:rsid w:val="00D245C7"/>
    <w:rsid w:val="00D2486B"/>
    <w:rsid w:val="00D25E98"/>
    <w:rsid w:val="00D275CF"/>
    <w:rsid w:val="00D30506"/>
    <w:rsid w:val="00D30BED"/>
    <w:rsid w:val="00D30CC3"/>
    <w:rsid w:val="00D31BE5"/>
    <w:rsid w:val="00D328E6"/>
    <w:rsid w:val="00D32B1A"/>
    <w:rsid w:val="00D3344C"/>
    <w:rsid w:val="00D35229"/>
    <w:rsid w:val="00D355AA"/>
    <w:rsid w:val="00D35858"/>
    <w:rsid w:val="00D362A0"/>
    <w:rsid w:val="00D404B5"/>
    <w:rsid w:val="00D410F0"/>
    <w:rsid w:val="00D42056"/>
    <w:rsid w:val="00D42239"/>
    <w:rsid w:val="00D43AD8"/>
    <w:rsid w:val="00D43B01"/>
    <w:rsid w:val="00D43F2B"/>
    <w:rsid w:val="00D43F41"/>
    <w:rsid w:val="00D449F2"/>
    <w:rsid w:val="00D462CA"/>
    <w:rsid w:val="00D470D2"/>
    <w:rsid w:val="00D4780E"/>
    <w:rsid w:val="00D47A6F"/>
    <w:rsid w:val="00D50BB1"/>
    <w:rsid w:val="00D51C36"/>
    <w:rsid w:val="00D51F47"/>
    <w:rsid w:val="00D522B3"/>
    <w:rsid w:val="00D52432"/>
    <w:rsid w:val="00D52AA7"/>
    <w:rsid w:val="00D52CE9"/>
    <w:rsid w:val="00D5300C"/>
    <w:rsid w:val="00D531F8"/>
    <w:rsid w:val="00D53B2B"/>
    <w:rsid w:val="00D53E89"/>
    <w:rsid w:val="00D54539"/>
    <w:rsid w:val="00D54C87"/>
    <w:rsid w:val="00D551EF"/>
    <w:rsid w:val="00D55DCC"/>
    <w:rsid w:val="00D5695F"/>
    <w:rsid w:val="00D56F56"/>
    <w:rsid w:val="00D60180"/>
    <w:rsid w:val="00D60744"/>
    <w:rsid w:val="00D60F62"/>
    <w:rsid w:val="00D613D5"/>
    <w:rsid w:val="00D63F7B"/>
    <w:rsid w:val="00D6498A"/>
    <w:rsid w:val="00D65126"/>
    <w:rsid w:val="00D664A6"/>
    <w:rsid w:val="00D66DD3"/>
    <w:rsid w:val="00D674AE"/>
    <w:rsid w:val="00D67F43"/>
    <w:rsid w:val="00D702F8"/>
    <w:rsid w:val="00D70B34"/>
    <w:rsid w:val="00D75542"/>
    <w:rsid w:val="00D76B38"/>
    <w:rsid w:val="00D76FD8"/>
    <w:rsid w:val="00D80B28"/>
    <w:rsid w:val="00D815FC"/>
    <w:rsid w:val="00D82751"/>
    <w:rsid w:val="00D83651"/>
    <w:rsid w:val="00D841ED"/>
    <w:rsid w:val="00D85C05"/>
    <w:rsid w:val="00D8674E"/>
    <w:rsid w:val="00D87787"/>
    <w:rsid w:val="00D87B01"/>
    <w:rsid w:val="00D87C83"/>
    <w:rsid w:val="00D913E9"/>
    <w:rsid w:val="00D91581"/>
    <w:rsid w:val="00D91BA8"/>
    <w:rsid w:val="00D91CB8"/>
    <w:rsid w:val="00D94476"/>
    <w:rsid w:val="00D9475C"/>
    <w:rsid w:val="00D959A6"/>
    <w:rsid w:val="00D97ADD"/>
    <w:rsid w:val="00DA05E0"/>
    <w:rsid w:val="00DA0AA0"/>
    <w:rsid w:val="00DA1BB6"/>
    <w:rsid w:val="00DA27DF"/>
    <w:rsid w:val="00DA294B"/>
    <w:rsid w:val="00DA2C0E"/>
    <w:rsid w:val="00DA3508"/>
    <w:rsid w:val="00DA3588"/>
    <w:rsid w:val="00DA3C14"/>
    <w:rsid w:val="00DA3E30"/>
    <w:rsid w:val="00DA494A"/>
    <w:rsid w:val="00DA5EDA"/>
    <w:rsid w:val="00DA690F"/>
    <w:rsid w:val="00DA6B18"/>
    <w:rsid w:val="00DA6C00"/>
    <w:rsid w:val="00DA7859"/>
    <w:rsid w:val="00DA7CCC"/>
    <w:rsid w:val="00DB0E57"/>
    <w:rsid w:val="00DB1D2C"/>
    <w:rsid w:val="00DB2D57"/>
    <w:rsid w:val="00DB4F85"/>
    <w:rsid w:val="00DB5A15"/>
    <w:rsid w:val="00DB64FC"/>
    <w:rsid w:val="00DB7132"/>
    <w:rsid w:val="00DB73FC"/>
    <w:rsid w:val="00DC01EA"/>
    <w:rsid w:val="00DC0E5C"/>
    <w:rsid w:val="00DC1530"/>
    <w:rsid w:val="00DC1E37"/>
    <w:rsid w:val="00DC1E7E"/>
    <w:rsid w:val="00DC29B2"/>
    <w:rsid w:val="00DC3476"/>
    <w:rsid w:val="00DC3A97"/>
    <w:rsid w:val="00DC44B4"/>
    <w:rsid w:val="00DC4B64"/>
    <w:rsid w:val="00DC5A74"/>
    <w:rsid w:val="00DC5FD3"/>
    <w:rsid w:val="00DC6C50"/>
    <w:rsid w:val="00DC79A1"/>
    <w:rsid w:val="00DC7B9B"/>
    <w:rsid w:val="00DD0807"/>
    <w:rsid w:val="00DD0D6F"/>
    <w:rsid w:val="00DD0FCF"/>
    <w:rsid w:val="00DD1094"/>
    <w:rsid w:val="00DD165A"/>
    <w:rsid w:val="00DD2092"/>
    <w:rsid w:val="00DD22C5"/>
    <w:rsid w:val="00DD3B87"/>
    <w:rsid w:val="00DD3F86"/>
    <w:rsid w:val="00DD4F3A"/>
    <w:rsid w:val="00DD5FEF"/>
    <w:rsid w:val="00DE0BF1"/>
    <w:rsid w:val="00DE0F77"/>
    <w:rsid w:val="00DE158A"/>
    <w:rsid w:val="00DE2DC4"/>
    <w:rsid w:val="00DE3C55"/>
    <w:rsid w:val="00DE43F7"/>
    <w:rsid w:val="00DE45AF"/>
    <w:rsid w:val="00DE713E"/>
    <w:rsid w:val="00DE7173"/>
    <w:rsid w:val="00DE7573"/>
    <w:rsid w:val="00DE7596"/>
    <w:rsid w:val="00DE7916"/>
    <w:rsid w:val="00DF1C97"/>
    <w:rsid w:val="00DF24EA"/>
    <w:rsid w:val="00DF260A"/>
    <w:rsid w:val="00DF353A"/>
    <w:rsid w:val="00DF3AF3"/>
    <w:rsid w:val="00DF59B5"/>
    <w:rsid w:val="00DF6F51"/>
    <w:rsid w:val="00DF73B2"/>
    <w:rsid w:val="00E000D2"/>
    <w:rsid w:val="00E004AC"/>
    <w:rsid w:val="00E01113"/>
    <w:rsid w:val="00E01FE7"/>
    <w:rsid w:val="00E027DF"/>
    <w:rsid w:val="00E03A95"/>
    <w:rsid w:val="00E0431A"/>
    <w:rsid w:val="00E0443A"/>
    <w:rsid w:val="00E056A9"/>
    <w:rsid w:val="00E05A62"/>
    <w:rsid w:val="00E070D0"/>
    <w:rsid w:val="00E0727E"/>
    <w:rsid w:val="00E07628"/>
    <w:rsid w:val="00E102CC"/>
    <w:rsid w:val="00E12B4F"/>
    <w:rsid w:val="00E12F2D"/>
    <w:rsid w:val="00E133C1"/>
    <w:rsid w:val="00E14326"/>
    <w:rsid w:val="00E14775"/>
    <w:rsid w:val="00E155FA"/>
    <w:rsid w:val="00E172D3"/>
    <w:rsid w:val="00E177CD"/>
    <w:rsid w:val="00E24E20"/>
    <w:rsid w:val="00E26B0E"/>
    <w:rsid w:val="00E26DF0"/>
    <w:rsid w:val="00E2749C"/>
    <w:rsid w:val="00E305BC"/>
    <w:rsid w:val="00E3166B"/>
    <w:rsid w:val="00E317CA"/>
    <w:rsid w:val="00E3309D"/>
    <w:rsid w:val="00E33C95"/>
    <w:rsid w:val="00E36D9E"/>
    <w:rsid w:val="00E37598"/>
    <w:rsid w:val="00E37683"/>
    <w:rsid w:val="00E37938"/>
    <w:rsid w:val="00E37BDE"/>
    <w:rsid w:val="00E37F49"/>
    <w:rsid w:val="00E40FB2"/>
    <w:rsid w:val="00E41231"/>
    <w:rsid w:val="00E42A67"/>
    <w:rsid w:val="00E42E71"/>
    <w:rsid w:val="00E42F30"/>
    <w:rsid w:val="00E43241"/>
    <w:rsid w:val="00E44692"/>
    <w:rsid w:val="00E44AC9"/>
    <w:rsid w:val="00E4539C"/>
    <w:rsid w:val="00E4566C"/>
    <w:rsid w:val="00E4614D"/>
    <w:rsid w:val="00E462FB"/>
    <w:rsid w:val="00E46E1C"/>
    <w:rsid w:val="00E51697"/>
    <w:rsid w:val="00E5179E"/>
    <w:rsid w:val="00E51F17"/>
    <w:rsid w:val="00E51FA1"/>
    <w:rsid w:val="00E5260D"/>
    <w:rsid w:val="00E53B7D"/>
    <w:rsid w:val="00E53BEB"/>
    <w:rsid w:val="00E5469E"/>
    <w:rsid w:val="00E54898"/>
    <w:rsid w:val="00E54E38"/>
    <w:rsid w:val="00E55A24"/>
    <w:rsid w:val="00E55BE6"/>
    <w:rsid w:val="00E55D9E"/>
    <w:rsid w:val="00E60AA7"/>
    <w:rsid w:val="00E61CE2"/>
    <w:rsid w:val="00E62ED5"/>
    <w:rsid w:val="00E63190"/>
    <w:rsid w:val="00E6353D"/>
    <w:rsid w:val="00E64807"/>
    <w:rsid w:val="00E67D8E"/>
    <w:rsid w:val="00E712EA"/>
    <w:rsid w:val="00E73095"/>
    <w:rsid w:val="00E73DDF"/>
    <w:rsid w:val="00E75B9C"/>
    <w:rsid w:val="00E768AA"/>
    <w:rsid w:val="00E76F4E"/>
    <w:rsid w:val="00E77602"/>
    <w:rsid w:val="00E81104"/>
    <w:rsid w:val="00E81373"/>
    <w:rsid w:val="00E81883"/>
    <w:rsid w:val="00E81F6C"/>
    <w:rsid w:val="00E824BF"/>
    <w:rsid w:val="00E8287F"/>
    <w:rsid w:val="00E835F3"/>
    <w:rsid w:val="00E83A3A"/>
    <w:rsid w:val="00E842F9"/>
    <w:rsid w:val="00E87B76"/>
    <w:rsid w:val="00E87F6D"/>
    <w:rsid w:val="00E91341"/>
    <w:rsid w:val="00E914FA"/>
    <w:rsid w:val="00E91EF6"/>
    <w:rsid w:val="00E92140"/>
    <w:rsid w:val="00E92A8A"/>
    <w:rsid w:val="00E92D84"/>
    <w:rsid w:val="00E94CE9"/>
    <w:rsid w:val="00E94F88"/>
    <w:rsid w:val="00E95E40"/>
    <w:rsid w:val="00E961E7"/>
    <w:rsid w:val="00E97221"/>
    <w:rsid w:val="00E97570"/>
    <w:rsid w:val="00E975ED"/>
    <w:rsid w:val="00E97951"/>
    <w:rsid w:val="00E97ACC"/>
    <w:rsid w:val="00E97CBA"/>
    <w:rsid w:val="00EA2086"/>
    <w:rsid w:val="00EA2490"/>
    <w:rsid w:val="00EA4800"/>
    <w:rsid w:val="00EA66E1"/>
    <w:rsid w:val="00EA7552"/>
    <w:rsid w:val="00EB0529"/>
    <w:rsid w:val="00EB2214"/>
    <w:rsid w:val="00EB2378"/>
    <w:rsid w:val="00EB254A"/>
    <w:rsid w:val="00EB2742"/>
    <w:rsid w:val="00EB2832"/>
    <w:rsid w:val="00EB33A1"/>
    <w:rsid w:val="00EB51F1"/>
    <w:rsid w:val="00EB6FF4"/>
    <w:rsid w:val="00EC0C7C"/>
    <w:rsid w:val="00EC1929"/>
    <w:rsid w:val="00EC19A0"/>
    <w:rsid w:val="00EC29FF"/>
    <w:rsid w:val="00EC3118"/>
    <w:rsid w:val="00EC4F6D"/>
    <w:rsid w:val="00EC5823"/>
    <w:rsid w:val="00EC5845"/>
    <w:rsid w:val="00EC599E"/>
    <w:rsid w:val="00EC5B54"/>
    <w:rsid w:val="00EC6A5D"/>
    <w:rsid w:val="00EC76E6"/>
    <w:rsid w:val="00EC779B"/>
    <w:rsid w:val="00ED06D5"/>
    <w:rsid w:val="00ED1091"/>
    <w:rsid w:val="00ED1EE0"/>
    <w:rsid w:val="00ED20DD"/>
    <w:rsid w:val="00ED2A6F"/>
    <w:rsid w:val="00ED323C"/>
    <w:rsid w:val="00ED4569"/>
    <w:rsid w:val="00ED469B"/>
    <w:rsid w:val="00ED5A0F"/>
    <w:rsid w:val="00ED623E"/>
    <w:rsid w:val="00ED6F21"/>
    <w:rsid w:val="00ED70F2"/>
    <w:rsid w:val="00ED7365"/>
    <w:rsid w:val="00ED7D34"/>
    <w:rsid w:val="00EE030C"/>
    <w:rsid w:val="00EE0E5D"/>
    <w:rsid w:val="00EE16DE"/>
    <w:rsid w:val="00EE20D0"/>
    <w:rsid w:val="00EE2E3B"/>
    <w:rsid w:val="00EE6F3C"/>
    <w:rsid w:val="00EE7294"/>
    <w:rsid w:val="00EE7361"/>
    <w:rsid w:val="00EE79DE"/>
    <w:rsid w:val="00EF02DE"/>
    <w:rsid w:val="00EF21FE"/>
    <w:rsid w:val="00EF3394"/>
    <w:rsid w:val="00EF377C"/>
    <w:rsid w:val="00EF4DAF"/>
    <w:rsid w:val="00EF677A"/>
    <w:rsid w:val="00EF6B54"/>
    <w:rsid w:val="00EF6E27"/>
    <w:rsid w:val="00EF7245"/>
    <w:rsid w:val="00EF7FB4"/>
    <w:rsid w:val="00F00063"/>
    <w:rsid w:val="00F0011C"/>
    <w:rsid w:val="00F019EE"/>
    <w:rsid w:val="00F02245"/>
    <w:rsid w:val="00F04D38"/>
    <w:rsid w:val="00F05734"/>
    <w:rsid w:val="00F06889"/>
    <w:rsid w:val="00F06F1A"/>
    <w:rsid w:val="00F11846"/>
    <w:rsid w:val="00F12638"/>
    <w:rsid w:val="00F129B2"/>
    <w:rsid w:val="00F12CBD"/>
    <w:rsid w:val="00F137D0"/>
    <w:rsid w:val="00F13AB8"/>
    <w:rsid w:val="00F140FD"/>
    <w:rsid w:val="00F14F6A"/>
    <w:rsid w:val="00F1510C"/>
    <w:rsid w:val="00F15F2C"/>
    <w:rsid w:val="00F178FE"/>
    <w:rsid w:val="00F17EA6"/>
    <w:rsid w:val="00F21312"/>
    <w:rsid w:val="00F21E3C"/>
    <w:rsid w:val="00F22182"/>
    <w:rsid w:val="00F222F7"/>
    <w:rsid w:val="00F2248F"/>
    <w:rsid w:val="00F228D6"/>
    <w:rsid w:val="00F2349C"/>
    <w:rsid w:val="00F23B33"/>
    <w:rsid w:val="00F23F45"/>
    <w:rsid w:val="00F2573D"/>
    <w:rsid w:val="00F25D89"/>
    <w:rsid w:val="00F25EB5"/>
    <w:rsid w:val="00F26895"/>
    <w:rsid w:val="00F269C4"/>
    <w:rsid w:val="00F26C19"/>
    <w:rsid w:val="00F30CE6"/>
    <w:rsid w:val="00F30D36"/>
    <w:rsid w:val="00F31FC3"/>
    <w:rsid w:val="00F329DC"/>
    <w:rsid w:val="00F33BE4"/>
    <w:rsid w:val="00F33EFE"/>
    <w:rsid w:val="00F34323"/>
    <w:rsid w:val="00F3605B"/>
    <w:rsid w:val="00F37E53"/>
    <w:rsid w:val="00F403A8"/>
    <w:rsid w:val="00F4063B"/>
    <w:rsid w:val="00F41481"/>
    <w:rsid w:val="00F41C0C"/>
    <w:rsid w:val="00F41FA1"/>
    <w:rsid w:val="00F427FB"/>
    <w:rsid w:val="00F4494B"/>
    <w:rsid w:val="00F44D25"/>
    <w:rsid w:val="00F44D2A"/>
    <w:rsid w:val="00F477D7"/>
    <w:rsid w:val="00F47A4C"/>
    <w:rsid w:val="00F47BEB"/>
    <w:rsid w:val="00F5019C"/>
    <w:rsid w:val="00F501BF"/>
    <w:rsid w:val="00F50909"/>
    <w:rsid w:val="00F51130"/>
    <w:rsid w:val="00F533BF"/>
    <w:rsid w:val="00F53486"/>
    <w:rsid w:val="00F536DC"/>
    <w:rsid w:val="00F53CD3"/>
    <w:rsid w:val="00F5509D"/>
    <w:rsid w:val="00F5510F"/>
    <w:rsid w:val="00F55258"/>
    <w:rsid w:val="00F569C5"/>
    <w:rsid w:val="00F60585"/>
    <w:rsid w:val="00F6068C"/>
    <w:rsid w:val="00F60B9F"/>
    <w:rsid w:val="00F6258A"/>
    <w:rsid w:val="00F63DC6"/>
    <w:rsid w:val="00F65E2A"/>
    <w:rsid w:val="00F66568"/>
    <w:rsid w:val="00F66CF2"/>
    <w:rsid w:val="00F66F9B"/>
    <w:rsid w:val="00F675D7"/>
    <w:rsid w:val="00F7171E"/>
    <w:rsid w:val="00F71723"/>
    <w:rsid w:val="00F72869"/>
    <w:rsid w:val="00F73177"/>
    <w:rsid w:val="00F738AE"/>
    <w:rsid w:val="00F73A72"/>
    <w:rsid w:val="00F74452"/>
    <w:rsid w:val="00F74F0A"/>
    <w:rsid w:val="00F75FB3"/>
    <w:rsid w:val="00F772E1"/>
    <w:rsid w:val="00F777FA"/>
    <w:rsid w:val="00F77E01"/>
    <w:rsid w:val="00F803BC"/>
    <w:rsid w:val="00F8187F"/>
    <w:rsid w:val="00F82376"/>
    <w:rsid w:val="00F82957"/>
    <w:rsid w:val="00F82C0E"/>
    <w:rsid w:val="00F8329B"/>
    <w:rsid w:val="00F85C98"/>
    <w:rsid w:val="00F85EB4"/>
    <w:rsid w:val="00F86B77"/>
    <w:rsid w:val="00F877B4"/>
    <w:rsid w:val="00F90D95"/>
    <w:rsid w:val="00F90E01"/>
    <w:rsid w:val="00F9120D"/>
    <w:rsid w:val="00F922FC"/>
    <w:rsid w:val="00F92751"/>
    <w:rsid w:val="00F92988"/>
    <w:rsid w:val="00F93ADA"/>
    <w:rsid w:val="00F94357"/>
    <w:rsid w:val="00F95238"/>
    <w:rsid w:val="00F9556E"/>
    <w:rsid w:val="00F95CE6"/>
    <w:rsid w:val="00FA000E"/>
    <w:rsid w:val="00FA0D74"/>
    <w:rsid w:val="00FA11A3"/>
    <w:rsid w:val="00FA1499"/>
    <w:rsid w:val="00FA1F49"/>
    <w:rsid w:val="00FA31E4"/>
    <w:rsid w:val="00FA35DE"/>
    <w:rsid w:val="00FA364E"/>
    <w:rsid w:val="00FA3EDC"/>
    <w:rsid w:val="00FA4647"/>
    <w:rsid w:val="00FA4DC7"/>
    <w:rsid w:val="00FA5234"/>
    <w:rsid w:val="00FA561B"/>
    <w:rsid w:val="00FA5BD6"/>
    <w:rsid w:val="00FA7051"/>
    <w:rsid w:val="00FA7FAF"/>
    <w:rsid w:val="00FB0AF6"/>
    <w:rsid w:val="00FB1074"/>
    <w:rsid w:val="00FB14B2"/>
    <w:rsid w:val="00FB22DD"/>
    <w:rsid w:val="00FB3090"/>
    <w:rsid w:val="00FB3F4A"/>
    <w:rsid w:val="00FB431B"/>
    <w:rsid w:val="00FB46EE"/>
    <w:rsid w:val="00FB65D2"/>
    <w:rsid w:val="00FB7616"/>
    <w:rsid w:val="00FB791E"/>
    <w:rsid w:val="00FC0161"/>
    <w:rsid w:val="00FC0218"/>
    <w:rsid w:val="00FC06EA"/>
    <w:rsid w:val="00FC0DA0"/>
    <w:rsid w:val="00FC1445"/>
    <w:rsid w:val="00FC1D71"/>
    <w:rsid w:val="00FC2239"/>
    <w:rsid w:val="00FC33BC"/>
    <w:rsid w:val="00FC3C85"/>
    <w:rsid w:val="00FC4B9F"/>
    <w:rsid w:val="00FC5090"/>
    <w:rsid w:val="00FC5AA2"/>
    <w:rsid w:val="00FC5BFD"/>
    <w:rsid w:val="00FC6E94"/>
    <w:rsid w:val="00FC7D81"/>
    <w:rsid w:val="00FC7FA1"/>
    <w:rsid w:val="00FD0BA1"/>
    <w:rsid w:val="00FD2080"/>
    <w:rsid w:val="00FD3A8A"/>
    <w:rsid w:val="00FD3FAE"/>
    <w:rsid w:val="00FD44D8"/>
    <w:rsid w:val="00FD456B"/>
    <w:rsid w:val="00FD48E1"/>
    <w:rsid w:val="00FD525A"/>
    <w:rsid w:val="00FD552D"/>
    <w:rsid w:val="00FD5F87"/>
    <w:rsid w:val="00FD64D1"/>
    <w:rsid w:val="00FD6E2D"/>
    <w:rsid w:val="00FD74D6"/>
    <w:rsid w:val="00FD780B"/>
    <w:rsid w:val="00FD79DE"/>
    <w:rsid w:val="00FE0085"/>
    <w:rsid w:val="00FE02CC"/>
    <w:rsid w:val="00FE0674"/>
    <w:rsid w:val="00FE07E9"/>
    <w:rsid w:val="00FE08E1"/>
    <w:rsid w:val="00FE14AE"/>
    <w:rsid w:val="00FE1BD2"/>
    <w:rsid w:val="00FE2189"/>
    <w:rsid w:val="00FE403F"/>
    <w:rsid w:val="00FE7BB4"/>
    <w:rsid w:val="00FF24EE"/>
    <w:rsid w:val="00FF2F07"/>
    <w:rsid w:val="00FF369F"/>
    <w:rsid w:val="00FF4DB6"/>
    <w:rsid w:val="00FF4DD7"/>
    <w:rsid w:val="00FF609F"/>
    <w:rsid w:val="00FF6BF0"/>
    <w:rsid w:val="00FF7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28EC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63205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1510C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ndent1">
    <w:name w:val="Agenda Indent 1"/>
    <w:basedOn w:val="Normal"/>
    <w:rsid w:val="0063205E"/>
    <w:pPr>
      <w:tabs>
        <w:tab w:val="left" w:pos="144"/>
        <w:tab w:val="left" w:pos="360"/>
        <w:tab w:val="left" w:pos="720"/>
        <w:tab w:val="left" w:pos="1080"/>
      </w:tabs>
      <w:jc w:val="both"/>
    </w:pPr>
  </w:style>
  <w:style w:type="paragraph" w:styleId="BodyText">
    <w:name w:val="Body Text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szCs w:val="24"/>
    </w:rPr>
  </w:style>
  <w:style w:type="paragraph" w:styleId="BodyText2">
    <w:name w:val="Body Text 2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b/>
      <w:bCs/>
      <w:szCs w:val="24"/>
    </w:rPr>
  </w:style>
  <w:style w:type="paragraph" w:styleId="Header">
    <w:name w:val="header"/>
    <w:basedOn w:val="Normal"/>
    <w:rsid w:val="00F1510C"/>
    <w:pPr>
      <w:tabs>
        <w:tab w:val="center" w:pos="4320"/>
        <w:tab w:val="right" w:pos="8640"/>
      </w:tabs>
    </w:pPr>
  </w:style>
  <w:style w:type="character" w:styleId="Hyperlink">
    <w:name w:val="Hyperlink"/>
    <w:rsid w:val="009D7BEA"/>
    <w:rPr>
      <w:color w:val="0000FF"/>
      <w:u w:val="single"/>
    </w:rPr>
  </w:style>
  <w:style w:type="paragraph" w:styleId="ListParagraph">
    <w:name w:val="List Paragraph"/>
    <w:basedOn w:val="Normal"/>
    <w:qFormat/>
    <w:rsid w:val="007A56C7"/>
    <w:pPr>
      <w:ind w:left="720" w:firstLine="360"/>
      <w:contextualSpacing/>
    </w:pPr>
    <w:rPr>
      <w:rFonts w:ascii="Calibri" w:hAnsi="Calibri"/>
      <w:sz w:val="22"/>
      <w:szCs w:val="22"/>
      <w:lang w:bidi="en-US"/>
    </w:rPr>
  </w:style>
  <w:style w:type="paragraph" w:styleId="BalloonText">
    <w:name w:val="Balloon Text"/>
    <w:basedOn w:val="Normal"/>
    <w:semiHidden/>
    <w:rsid w:val="0071348A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EC779B"/>
    <w:pPr>
      <w:tabs>
        <w:tab w:val="center" w:pos="4320"/>
        <w:tab w:val="right" w:pos="8640"/>
      </w:tabs>
    </w:pPr>
  </w:style>
  <w:style w:type="paragraph" w:customStyle="1" w:styleId="outlinelevel2">
    <w:name w:val="outline_level_2"/>
    <w:basedOn w:val="Normal"/>
    <w:rsid w:val="00B75A47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outlineheading2">
    <w:name w:val="outline_heading_2"/>
    <w:basedOn w:val="DefaultParagraphFont"/>
    <w:rsid w:val="00B75A4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28EC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63205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1510C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ndent1">
    <w:name w:val="Agenda Indent 1"/>
    <w:basedOn w:val="Normal"/>
    <w:rsid w:val="0063205E"/>
    <w:pPr>
      <w:tabs>
        <w:tab w:val="left" w:pos="144"/>
        <w:tab w:val="left" w:pos="360"/>
        <w:tab w:val="left" w:pos="720"/>
        <w:tab w:val="left" w:pos="1080"/>
      </w:tabs>
      <w:jc w:val="both"/>
    </w:pPr>
  </w:style>
  <w:style w:type="paragraph" w:styleId="BodyText">
    <w:name w:val="Body Text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szCs w:val="24"/>
    </w:rPr>
  </w:style>
  <w:style w:type="paragraph" w:styleId="BodyText2">
    <w:name w:val="Body Text 2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b/>
      <w:bCs/>
      <w:szCs w:val="24"/>
    </w:rPr>
  </w:style>
  <w:style w:type="paragraph" w:styleId="Header">
    <w:name w:val="header"/>
    <w:basedOn w:val="Normal"/>
    <w:rsid w:val="00F1510C"/>
    <w:pPr>
      <w:tabs>
        <w:tab w:val="center" w:pos="4320"/>
        <w:tab w:val="right" w:pos="8640"/>
      </w:tabs>
    </w:pPr>
  </w:style>
  <w:style w:type="character" w:styleId="Hyperlink">
    <w:name w:val="Hyperlink"/>
    <w:rsid w:val="009D7BEA"/>
    <w:rPr>
      <w:color w:val="0000FF"/>
      <w:u w:val="single"/>
    </w:rPr>
  </w:style>
  <w:style w:type="paragraph" w:styleId="ListParagraph">
    <w:name w:val="List Paragraph"/>
    <w:basedOn w:val="Normal"/>
    <w:qFormat/>
    <w:rsid w:val="007A56C7"/>
    <w:pPr>
      <w:ind w:left="720" w:firstLine="360"/>
      <w:contextualSpacing/>
    </w:pPr>
    <w:rPr>
      <w:rFonts w:ascii="Calibri" w:hAnsi="Calibri"/>
      <w:sz w:val="22"/>
      <w:szCs w:val="22"/>
      <w:lang w:bidi="en-US"/>
    </w:rPr>
  </w:style>
  <w:style w:type="paragraph" w:styleId="BalloonText">
    <w:name w:val="Balloon Text"/>
    <w:basedOn w:val="Normal"/>
    <w:semiHidden/>
    <w:rsid w:val="0071348A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EC779B"/>
    <w:pPr>
      <w:tabs>
        <w:tab w:val="center" w:pos="4320"/>
        <w:tab w:val="right" w:pos="8640"/>
      </w:tabs>
    </w:pPr>
  </w:style>
  <w:style w:type="paragraph" w:customStyle="1" w:styleId="outlinelevel2">
    <w:name w:val="outline_level_2"/>
    <w:basedOn w:val="Normal"/>
    <w:rsid w:val="00B75A47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outlineheading2">
    <w:name w:val="outline_heading_2"/>
    <w:basedOn w:val="DefaultParagraphFont"/>
    <w:rsid w:val="00B75A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78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4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90F20B-5F8E-4F98-B4B7-C35093FF3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439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S</Company>
  <LinksUpToDate>false</LinksUpToDate>
  <CharactersWithSpaces>30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Owner</dc:creator>
  <cp:lastModifiedBy>Bonnie Pickett</cp:lastModifiedBy>
  <cp:revision>4</cp:revision>
  <cp:lastPrinted>2019-10-29T23:42:00Z</cp:lastPrinted>
  <dcterms:created xsi:type="dcterms:W3CDTF">2020-01-24T22:04:00Z</dcterms:created>
  <dcterms:modified xsi:type="dcterms:W3CDTF">2020-01-24T23:35:00Z</dcterms:modified>
</cp:coreProperties>
</file>